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87BE86" w14:textId="5C295909" w:rsidR="00AB0F1E" w:rsidRPr="005C7586" w:rsidRDefault="00AB0F1E" w:rsidP="00AB0F1E">
      <w:pPr>
        <w:jc w:val="center"/>
        <w:rPr>
          <w:b/>
          <w:sz w:val="24"/>
          <w:szCs w:val="20"/>
        </w:rPr>
      </w:pPr>
      <w:r w:rsidRPr="005C7586">
        <w:rPr>
          <w:b/>
          <w:sz w:val="24"/>
          <w:szCs w:val="20"/>
        </w:rPr>
        <w:t xml:space="preserve">Приложение </w:t>
      </w:r>
      <w:r w:rsidRPr="005C7586">
        <w:rPr>
          <w:b/>
          <w:sz w:val="24"/>
          <w:szCs w:val="20"/>
          <w:lang w:val="en-US"/>
        </w:rPr>
        <w:t>A</w:t>
      </w:r>
      <w:bookmarkStart w:id="0" w:name="_GoBack"/>
      <w:bookmarkEnd w:id="0"/>
    </w:p>
    <w:p w14:paraId="37A4C4CA" w14:textId="77777777" w:rsidR="00AB0F1E" w:rsidRPr="005C7586" w:rsidRDefault="00AB0F1E" w:rsidP="00AB0F1E">
      <w:pPr>
        <w:jc w:val="center"/>
        <w:rPr>
          <w:sz w:val="24"/>
          <w:szCs w:val="20"/>
        </w:rPr>
      </w:pPr>
    </w:p>
    <w:p w14:paraId="6E7B9665" w14:textId="525840BC" w:rsidR="00B80F1D" w:rsidRPr="005C7586" w:rsidRDefault="00AB0F1E" w:rsidP="00AB0F1E">
      <w:pPr>
        <w:ind w:left="-426"/>
        <w:jc w:val="center"/>
        <w:rPr>
          <w:rFonts w:eastAsia="Arial Unicode MS"/>
          <w:color w:val="000000"/>
          <w:sz w:val="24"/>
          <w:szCs w:val="20"/>
          <w:lang w:eastAsia="ru-RU"/>
        </w:rPr>
      </w:pPr>
      <w:r w:rsidRPr="005C7586">
        <w:rPr>
          <w:sz w:val="24"/>
          <w:szCs w:val="20"/>
        </w:rPr>
        <w:t>Анкета контрагента (</w:t>
      </w:r>
      <w:r w:rsidRPr="005C7586">
        <w:rPr>
          <w:sz w:val="24"/>
          <w:szCs w:val="20"/>
          <w:lang w:val="en-US"/>
        </w:rPr>
        <w:t>LBMA</w:t>
      </w:r>
      <w:r w:rsidRPr="005C7586">
        <w:rPr>
          <w:sz w:val="24"/>
          <w:szCs w:val="20"/>
        </w:rPr>
        <w:t xml:space="preserve">) – </w:t>
      </w:r>
      <w:r w:rsidR="00104BDB" w:rsidRPr="005C7586">
        <w:rPr>
          <w:rFonts w:eastAsia="Arial Unicode MS"/>
          <w:color w:val="000000"/>
          <w:sz w:val="24"/>
          <w:szCs w:val="20"/>
          <w:lang w:eastAsia="ru-RU"/>
        </w:rPr>
        <w:t>Продукция добывающих предприятий</w: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81"/>
        <w:gridCol w:w="5429"/>
      </w:tblGrid>
      <w:tr w:rsidR="00B80F1D" w:rsidRPr="005C7586" w14:paraId="058B41C7" w14:textId="77777777">
        <w:trPr>
          <w:trHeight w:val="340"/>
        </w:trPr>
        <w:tc>
          <w:tcPr>
            <w:tcW w:w="9610" w:type="dxa"/>
            <w:gridSpan w:val="2"/>
            <w:shd w:val="clear" w:color="auto" w:fill="808080"/>
          </w:tcPr>
          <w:p w14:paraId="16458EFD" w14:textId="77777777" w:rsidR="00B80F1D" w:rsidRPr="005C7586" w:rsidRDefault="00104BD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1.    ИНФОРМАЦИЯ О КОМПАНИИ</w:t>
            </w:r>
          </w:p>
        </w:tc>
      </w:tr>
      <w:tr w:rsidR="00B80F1D" w:rsidRPr="005C7586" w14:paraId="29DFBB77" w14:textId="77777777" w:rsidTr="006B1E87">
        <w:trPr>
          <w:trHeight w:val="20"/>
        </w:trPr>
        <w:tc>
          <w:tcPr>
            <w:tcW w:w="4181" w:type="dxa"/>
          </w:tcPr>
          <w:p w14:paraId="4A6715CE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Название</w:t>
            </w:r>
          </w:p>
        </w:tc>
        <w:tc>
          <w:tcPr>
            <w:tcW w:w="5429" w:type="dxa"/>
          </w:tcPr>
          <w:p w14:paraId="6FBC679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62A9A92" w14:textId="77777777" w:rsidTr="006B1E87">
        <w:trPr>
          <w:trHeight w:val="20"/>
        </w:trPr>
        <w:tc>
          <w:tcPr>
            <w:tcW w:w="4181" w:type="dxa"/>
          </w:tcPr>
          <w:p w14:paraId="07279E5F" w14:textId="77777777" w:rsidR="00B80F1D" w:rsidRPr="005C7586" w:rsidRDefault="00104BDB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Юридический адрес</w:t>
            </w:r>
          </w:p>
        </w:tc>
        <w:tc>
          <w:tcPr>
            <w:tcW w:w="5429" w:type="dxa"/>
          </w:tcPr>
          <w:p w14:paraId="15F369B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8F38F4C" w14:textId="77777777" w:rsidTr="006B1E87">
        <w:trPr>
          <w:trHeight w:val="20"/>
        </w:trPr>
        <w:tc>
          <w:tcPr>
            <w:tcW w:w="4181" w:type="dxa"/>
          </w:tcPr>
          <w:p w14:paraId="1B78A2C4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 Фактический адрес</w:t>
            </w:r>
          </w:p>
        </w:tc>
        <w:tc>
          <w:tcPr>
            <w:tcW w:w="5429" w:type="dxa"/>
          </w:tcPr>
          <w:p w14:paraId="7E08F6D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B96C8DE" w14:textId="77777777" w:rsidTr="006B1E87">
        <w:trPr>
          <w:trHeight w:val="20"/>
        </w:trPr>
        <w:tc>
          <w:tcPr>
            <w:tcW w:w="4181" w:type="dxa"/>
          </w:tcPr>
          <w:p w14:paraId="72CD18C5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d.  Номер телефона</w:t>
            </w:r>
          </w:p>
        </w:tc>
        <w:tc>
          <w:tcPr>
            <w:tcW w:w="5429" w:type="dxa"/>
          </w:tcPr>
          <w:p w14:paraId="413C265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E6E4D71" w14:textId="77777777" w:rsidTr="006B1E87">
        <w:trPr>
          <w:trHeight w:val="20"/>
        </w:trPr>
        <w:tc>
          <w:tcPr>
            <w:tcW w:w="4181" w:type="dxa"/>
          </w:tcPr>
          <w:p w14:paraId="22A4C584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e.  Дата регистрации</w:t>
            </w:r>
          </w:p>
        </w:tc>
        <w:tc>
          <w:tcPr>
            <w:tcW w:w="5429" w:type="dxa"/>
          </w:tcPr>
          <w:p w14:paraId="263A1CC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A701CF1" w14:textId="77777777" w:rsidTr="006B1E87">
        <w:trPr>
          <w:trHeight w:val="20"/>
        </w:trPr>
        <w:tc>
          <w:tcPr>
            <w:tcW w:w="4181" w:type="dxa"/>
          </w:tcPr>
          <w:p w14:paraId="089DB169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f.   Страна регистрации</w:t>
            </w:r>
          </w:p>
        </w:tc>
        <w:tc>
          <w:tcPr>
            <w:tcW w:w="5429" w:type="dxa"/>
          </w:tcPr>
          <w:p w14:paraId="24ABB5F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6E265AB" w14:textId="77777777" w:rsidTr="006B1E87">
        <w:trPr>
          <w:trHeight w:val="20"/>
        </w:trPr>
        <w:tc>
          <w:tcPr>
            <w:tcW w:w="4181" w:type="dxa"/>
          </w:tcPr>
          <w:p w14:paraId="6A133871" w14:textId="24ED9B9C" w:rsidR="00B80F1D" w:rsidRPr="005C7586" w:rsidRDefault="00104BDB" w:rsidP="00215D70">
            <w:pPr>
              <w:pStyle w:val="TableParagraph"/>
              <w:spacing w:before="114" w:line="215" w:lineRule="exact"/>
              <w:ind w:left="331" w:hanging="26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g.  Регистрационный номер </w:t>
            </w:r>
            <w:r w:rsidR="00215D70" w:rsidRPr="005C7586">
              <w:rPr>
                <w:b/>
                <w:sz w:val="20"/>
                <w:szCs w:val="20"/>
                <w:lang w:bidi="ru-RU"/>
              </w:rPr>
              <w:t>предприятия</w:t>
            </w:r>
          </w:p>
        </w:tc>
        <w:tc>
          <w:tcPr>
            <w:tcW w:w="5429" w:type="dxa"/>
          </w:tcPr>
          <w:p w14:paraId="7E6940A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5D56D12" w14:textId="77777777" w:rsidTr="006B1E87">
        <w:trPr>
          <w:trHeight w:val="20"/>
        </w:trPr>
        <w:tc>
          <w:tcPr>
            <w:tcW w:w="4181" w:type="dxa"/>
          </w:tcPr>
          <w:p w14:paraId="566315AE" w14:textId="18564E2B" w:rsidR="00B80F1D" w:rsidRPr="005C7586" w:rsidRDefault="00104BDB" w:rsidP="00F54A46">
            <w:pPr>
              <w:pStyle w:val="TableParagraph"/>
              <w:spacing w:before="114" w:line="215" w:lineRule="exact"/>
              <w:ind w:left="331" w:hanging="26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h.  Идентификационный номер налогоплательщика/</w:t>
            </w:r>
            <w:r w:rsidR="00F54A46" w:rsidRPr="005C7586">
              <w:rPr>
                <w:b/>
                <w:sz w:val="20"/>
                <w:szCs w:val="20"/>
                <w:lang w:bidi="ru-RU"/>
              </w:rPr>
              <w:br/>
            </w:r>
            <w:r w:rsidRPr="005C7586">
              <w:rPr>
                <w:b/>
                <w:sz w:val="20"/>
                <w:szCs w:val="20"/>
                <w:lang w:bidi="ru-RU"/>
              </w:rPr>
              <w:t>Регистрационный номер</w:t>
            </w:r>
          </w:p>
        </w:tc>
        <w:tc>
          <w:tcPr>
            <w:tcW w:w="5429" w:type="dxa"/>
          </w:tcPr>
          <w:p w14:paraId="324395C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02792952" w14:textId="77777777" w:rsidTr="006B1E87">
        <w:trPr>
          <w:trHeight w:val="20"/>
        </w:trPr>
        <w:tc>
          <w:tcPr>
            <w:tcW w:w="4181" w:type="dxa"/>
          </w:tcPr>
          <w:p w14:paraId="47C648D2" w14:textId="2D9EAEB0" w:rsidR="00B80F1D" w:rsidRPr="005C7586" w:rsidRDefault="00104BDB">
            <w:pPr>
              <w:pStyle w:val="TableParagraph"/>
              <w:spacing w:before="114" w:line="230" w:lineRule="atLeast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i. Если компания зарегистрирована на бирже, укажите название биржи (бирж) и </w:t>
            </w:r>
            <w:proofErr w:type="spellStart"/>
            <w:r w:rsidRPr="005C7586">
              <w:rPr>
                <w:b/>
                <w:sz w:val="20"/>
                <w:szCs w:val="20"/>
                <w:lang w:bidi="ru-RU"/>
              </w:rPr>
              <w:t>тике</w:t>
            </w:r>
            <w:proofErr w:type="gramStart"/>
            <w:r w:rsidRPr="005C7586">
              <w:rPr>
                <w:b/>
                <w:sz w:val="20"/>
                <w:szCs w:val="20"/>
                <w:lang w:bidi="ru-RU"/>
              </w:rPr>
              <w:t>р</w:t>
            </w:r>
            <w:proofErr w:type="spellEnd"/>
            <w:r w:rsidR="00FD5FCB" w:rsidRPr="005C7586">
              <w:rPr>
                <w:b/>
                <w:sz w:val="20"/>
                <w:szCs w:val="20"/>
                <w:lang w:bidi="ru-RU"/>
              </w:rPr>
              <w:t>(</w:t>
            </w:r>
            <w:proofErr w:type="gramEnd"/>
            <w:r w:rsidR="00FD5FCB" w:rsidRPr="005C7586">
              <w:rPr>
                <w:b/>
                <w:sz w:val="20"/>
                <w:szCs w:val="20"/>
                <w:lang w:bidi="ru-RU"/>
              </w:rPr>
              <w:t>ы)</w:t>
            </w:r>
          </w:p>
        </w:tc>
        <w:tc>
          <w:tcPr>
            <w:tcW w:w="5429" w:type="dxa"/>
          </w:tcPr>
          <w:p w14:paraId="1CE46EB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11F81A2" w14:textId="77777777" w:rsidTr="006B1E87">
        <w:trPr>
          <w:trHeight w:val="20"/>
        </w:trPr>
        <w:tc>
          <w:tcPr>
            <w:tcW w:w="4181" w:type="dxa"/>
          </w:tcPr>
          <w:p w14:paraId="7D32EE66" w14:textId="52B542A1" w:rsidR="00B80F1D" w:rsidRPr="005C7586" w:rsidRDefault="00104BDB" w:rsidP="00215D70">
            <w:pPr>
              <w:pStyle w:val="TableParagraph"/>
              <w:spacing w:before="117" w:line="213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j.  Веб-сайт</w:t>
            </w:r>
            <w:r w:rsidR="00215D70" w:rsidRPr="005C7586">
              <w:rPr>
                <w:b/>
                <w:sz w:val="20"/>
                <w:szCs w:val="20"/>
                <w:lang w:bidi="ru-RU"/>
              </w:rPr>
              <w:t xml:space="preserve"> предприятия</w:t>
            </w:r>
          </w:p>
        </w:tc>
        <w:tc>
          <w:tcPr>
            <w:tcW w:w="5429" w:type="dxa"/>
          </w:tcPr>
          <w:p w14:paraId="25F0C76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A603340" w14:textId="77777777" w:rsidTr="006B1E87">
        <w:trPr>
          <w:trHeight w:val="20"/>
        </w:trPr>
        <w:tc>
          <w:tcPr>
            <w:tcW w:w="4181" w:type="dxa"/>
          </w:tcPr>
          <w:p w14:paraId="50BCDFF2" w14:textId="242EB04E" w:rsidR="00B80F1D" w:rsidRPr="005C7586" w:rsidRDefault="00104BDB" w:rsidP="00FD5FCB">
            <w:pPr>
              <w:pStyle w:val="TableParagraph"/>
              <w:spacing w:before="122" w:line="228" w:lineRule="exact"/>
              <w:ind w:left="347" w:right="782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k. </w:t>
            </w:r>
            <w:r w:rsidR="00FD5FCB" w:rsidRPr="005C7586">
              <w:rPr>
                <w:b/>
                <w:sz w:val="20"/>
                <w:szCs w:val="20"/>
                <w:lang w:bidi="ru-RU"/>
              </w:rPr>
              <w:t>Внешние финансовые аудиторы с указанием даты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начала </w:t>
            </w:r>
            <w:r w:rsidR="00FD5FCB" w:rsidRPr="005C7586">
              <w:rPr>
                <w:b/>
                <w:sz w:val="20"/>
                <w:szCs w:val="20"/>
                <w:lang w:bidi="ru-RU"/>
              </w:rPr>
              <w:t>сотрудничества.</w:t>
            </w:r>
          </w:p>
        </w:tc>
        <w:tc>
          <w:tcPr>
            <w:tcW w:w="5429" w:type="dxa"/>
          </w:tcPr>
          <w:p w14:paraId="78E8145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04750B41" w14:textId="77777777" w:rsidTr="006B1E87">
        <w:trPr>
          <w:trHeight w:val="20"/>
        </w:trPr>
        <w:tc>
          <w:tcPr>
            <w:tcW w:w="4181" w:type="dxa"/>
          </w:tcPr>
          <w:p w14:paraId="579B178F" w14:textId="77777777" w:rsidR="00B80F1D" w:rsidRPr="005C7586" w:rsidRDefault="00104BDB">
            <w:pPr>
              <w:pStyle w:val="TableParagraph"/>
              <w:spacing w:before="114"/>
              <w:ind w:left="347" w:right="191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l. Сколько у компании прямых и косвенных дочерних компаний?</w:t>
            </w:r>
          </w:p>
          <w:p w14:paraId="73E3A5C8" w14:textId="209FEC50" w:rsidR="00B80F1D" w:rsidRPr="005C7586" w:rsidRDefault="00104BDB" w:rsidP="00215D70">
            <w:pPr>
              <w:pStyle w:val="TableParagraph"/>
              <w:spacing w:before="119" w:line="215" w:lineRule="exact"/>
              <w:ind w:left="347"/>
              <w:rPr>
                <w:i/>
                <w:sz w:val="20"/>
                <w:szCs w:val="20"/>
              </w:rPr>
            </w:pPr>
            <w:r w:rsidRPr="005C7586">
              <w:rPr>
                <w:i/>
                <w:sz w:val="20"/>
                <w:szCs w:val="20"/>
                <w:lang w:bidi="ru-RU"/>
              </w:rPr>
              <w:t xml:space="preserve">Предоставьте </w:t>
            </w:r>
            <w:r w:rsidR="00215D70" w:rsidRPr="005C7586">
              <w:rPr>
                <w:i/>
                <w:sz w:val="20"/>
                <w:szCs w:val="20"/>
                <w:lang w:bidi="ru-RU"/>
              </w:rPr>
              <w:t>организационную структуру</w:t>
            </w:r>
            <w:r w:rsidRPr="005C7586">
              <w:rPr>
                <w:i/>
                <w:sz w:val="20"/>
                <w:szCs w:val="20"/>
                <w:lang w:bidi="ru-RU"/>
              </w:rPr>
              <w:t xml:space="preserve"> Группы</w:t>
            </w:r>
          </w:p>
        </w:tc>
        <w:tc>
          <w:tcPr>
            <w:tcW w:w="5429" w:type="dxa"/>
          </w:tcPr>
          <w:p w14:paraId="7F5BEBE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193D817A" w14:textId="77777777" w:rsidR="00B80F1D" w:rsidRPr="005C7586" w:rsidRDefault="00B80F1D">
      <w:pPr>
        <w:rPr>
          <w:b/>
          <w:sz w:val="20"/>
          <w:szCs w:val="20"/>
        </w:rPr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9"/>
        <w:gridCol w:w="7011"/>
      </w:tblGrid>
      <w:tr w:rsidR="00C73D7F" w:rsidRPr="005C7586" w14:paraId="475BD1EF" w14:textId="77777777" w:rsidTr="00944DD2">
        <w:trPr>
          <w:trHeight w:val="340"/>
        </w:trPr>
        <w:tc>
          <w:tcPr>
            <w:tcW w:w="9610" w:type="dxa"/>
            <w:gridSpan w:val="2"/>
            <w:shd w:val="clear" w:color="auto" w:fill="808080"/>
          </w:tcPr>
          <w:p w14:paraId="27F0438A" w14:textId="77777777" w:rsidR="00C73D7F" w:rsidRPr="005C7586" w:rsidRDefault="00C73D7F" w:rsidP="00944DD2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2.    ХОЗЯЙСТВЕННАЯ ДЕЯТЕЛЬНОСТЬ</w:t>
            </w:r>
          </w:p>
        </w:tc>
      </w:tr>
      <w:tr w:rsidR="00C73D7F" w:rsidRPr="005C7586" w14:paraId="75EA838B" w14:textId="77777777" w:rsidTr="006B1E87">
        <w:trPr>
          <w:trHeight w:val="1616"/>
        </w:trPr>
        <w:tc>
          <w:tcPr>
            <w:tcW w:w="2599" w:type="dxa"/>
          </w:tcPr>
          <w:p w14:paraId="28919EA2" w14:textId="77777777" w:rsidR="00C73D7F" w:rsidRPr="005C7586" w:rsidRDefault="00C73D7F" w:rsidP="00944DD2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Тип деятельности</w:t>
            </w:r>
          </w:p>
        </w:tc>
        <w:tc>
          <w:tcPr>
            <w:tcW w:w="7011" w:type="dxa"/>
          </w:tcPr>
          <w:p w14:paraId="185470EE" w14:textId="521BE38F" w:rsidR="00761933" w:rsidRPr="006B1E87" w:rsidRDefault="006B1E87" w:rsidP="00761933">
            <w:pPr>
              <w:pStyle w:val="TableParagraph"/>
              <w:tabs>
                <w:tab w:val="left" w:pos="3410"/>
              </w:tabs>
              <w:spacing w:before="129" w:line="249" w:lineRule="auto"/>
              <w:ind w:left="172" w:right="899" w:hanging="1"/>
              <w:rPr>
                <w:sz w:val="20"/>
                <w:szCs w:val="20"/>
                <w:lang w:bidi="ru-RU"/>
              </w:rPr>
            </w:pPr>
            <w:r w:rsidRPr="006B1E87">
              <w:rPr>
                <w:sz w:val="20"/>
                <w:szCs w:val="20"/>
                <w:lang w:bidi="ru-RU"/>
              </w:rPr>
              <w:pict w14:anchorId="3F5E8E93">
                <v:rect id="_x0000_s1155" style="position:absolute;left:0;text-align:left;margin-left:307.75pt;margin-top:9.75pt;width:9.25pt;height:9.25pt;z-index:-39088;mso-position-horizontal-relative:page;mso-position-vertical-relative:page" filled="f" strokeweight=".72pt">
                  <w10:wrap anchorx="page" anchory="page"/>
                </v:rect>
              </w:pict>
            </w:r>
            <w:r w:rsidRPr="006B1E87">
              <w:rPr>
                <w:sz w:val="20"/>
                <w:szCs w:val="20"/>
                <w:lang w:bidi="ru-RU"/>
              </w:rPr>
              <w:pict w14:anchorId="2CD7E729">
                <v:rect id="_x0000_s1148" style="position:absolute;left:0;text-align:left;margin-left:152.6pt;margin-top:8.45pt;width:9.25pt;height:9.25pt;z-index:503271728;mso-position-horizontal-relative:page;mso-position-vertical-relative:page" filled="f" strokeweight=".72pt">
                  <w10:wrap anchorx="page" anchory="page"/>
                </v:rect>
              </w:pict>
            </w:r>
            <w:r w:rsidR="00C73D7F" w:rsidRPr="006B1E87">
              <w:rPr>
                <w:sz w:val="20"/>
                <w:szCs w:val="20"/>
                <w:lang w:bidi="ru-RU"/>
              </w:rPr>
              <w:t>Крупный рудник</w:t>
            </w:r>
            <w:r w:rsidR="00C73D7F" w:rsidRPr="006B1E87">
              <w:rPr>
                <w:sz w:val="20"/>
                <w:szCs w:val="20"/>
                <w:lang w:bidi="ru-RU"/>
              </w:rPr>
              <w:tab/>
            </w:r>
            <w:r w:rsidR="002D4303" w:rsidRPr="006B1E87">
              <w:rPr>
                <w:sz w:val="20"/>
                <w:szCs w:val="20"/>
                <w:lang w:bidi="ru-RU"/>
              </w:rPr>
              <w:t>Торговля</w:t>
            </w:r>
            <w:r w:rsidR="00C73D7F" w:rsidRPr="006B1E87">
              <w:rPr>
                <w:sz w:val="20"/>
                <w:szCs w:val="20"/>
                <w:lang w:bidi="ru-RU"/>
              </w:rPr>
              <w:t xml:space="preserve"> </w:t>
            </w:r>
            <w:r w:rsidR="00761933" w:rsidRPr="006B1E87">
              <w:rPr>
                <w:sz w:val="20"/>
                <w:szCs w:val="20"/>
                <w:lang w:bidi="ru-RU"/>
              </w:rPr>
              <w:t xml:space="preserve">драгоценными (свыше 100 000 унций/год) </w:t>
            </w:r>
            <w:r w:rsidR="00761933" w:rsidRPr="006B1E87">
              <w:rPr>
                <w:sz w:val="20"/>
                <w:szCs w:val="20"/>
                <w:lang w:bidi="ru-RU"/>
              </w:rPr>
              <w:tab/>
              <w:t>металлами</w:t>
            </w:r>
          </w:p>
          <w:p w14:paraId="0BFF8DD1" w14:textId="33B4E1EA" w:rsidR="00761933" w:rsidRPr="006B1E87" w:rsidRDefault="006B1E87" w:rsidP="00761933">
            <w:pPr>
              <w:pStyle w:val="TableParagraph"/>
              <w:tabs>
                <w:tab w:val="left" w:pos="3410"/>
              </w:tabs>
              <w:spacing w:before="20" w:line="250" w:lineRule="auto"/>
              <w:ind w:left="170" w:right="862"/>
              <w:rPr>
                <w:sz w:val="20"/>
                <w:szCs w:val="20"/>
                <w:lang w:bidi="ru-RU"/>
              </w:rPr>
            </w:pPr>
            <w:r w:rsidRPr="006B1E87">
              <w:rPr>
                <w:sz w:val="20"/>
                <w:szCs w:val="20"/>
                <w:lang w:bidi="ru-RU"/>
              </w:rPr>
              <w:pict w14:anchorId="529803D5">
                <v:rect id="_x0000_s1149" style="position:absolute;left:0;text-align:left;margin-left:307.75pt;margin-top:31.65pt;width:9.25pt;height:9.25pt;z-index:503271704;mso-position-horizontal-relative:page;mso-position-vertical-relative:page" filled="f" strokeweight=".72pt">
                  <w10:wrap anchorx="page" anchory="page"/>
                </v:rect>
              </w:pict>
            </w:r>
            <w:r w:rsidRPr="006B1E87">
              <w:rPr>
                <w:sz w:val="20"/>
                <w:szCs w:val="20"/>
                <w:lang w:bidi="ru-RU"/>
              </w:rPr>
              <w:pict w14:anchorId="14747422">
                <v:rect id="_x0000_s1150" style="position:absolute;left:0;text-align:left;margin-left:152.6pt;margin-top:33.45pt;width:9.25pt;height:9.25pt;z-index:503271680;mso-position-horizontal-relative:page;mso-position-vertical-relative:page" filled="f" strokeweight=".72pt">
                  <w10:wrap anchorx="page" anchory="page"/>
                </v:rect>
              </w:pict>
            </w:r>
            <w:r w:rsidR="00C73D7F" w:rsidRPr="006B1E87">
              <w:rPr>
                <w:sz w:val="20"/>
                <w:szCs w:val="20"/>
                <w:lang w:bidi="ru-RU"/>
              </w:rPr>
              <w:t>Средний рудник</w:t>
            </w:r>
            <w:r w:rsidR="00C73D7F" w:rsidRPr="006B1E87">
              <w:rPr>
                <w:sz w:val="20"/>
                <w:szCs w:val="20"/>
                <w:lang w:bidi="ru-RU"/>
              </w:rPr>
              <w:tab/>
              <w:t xml:space="preserve">Иное, укажите: </w:t>
            </w:r>
          </w:p>
          <w:p w14:paraId="36879B2F" w14:textId="65F05328" w:rsidR="00C73D7F" w:rsidRPr="006B1E87" w:rsidRDefault="00C73D7F" w:rsidP="00944DD2">
            <w:pPr>
              <w:pStyle w:val="TableParagraph"/>
              <w:tabs>
                <w:tab w:val="left" w:pos="3410"/>
              </w:tabs>
              <w:spacing w:before="1" w:line="249" w:lineRule="auto"/>
              <w:ind w:left="172" w:right="864"/>
              <w:rPr>
                <w:sz w:val="20"/>
                <w:szCs w:val="20"/>
              </w:rPr>
            </w:pPr>
            <w:r w:rsidRPr="006B1E87">
              <w:rPr>
                <w:sz w:val="20"/>
                <w:szCs w:val="20"/>
                <w:lang w:bidi="ru-RU"/>
              </w:rPr>
              <w:t>(от 30 до 100 000 унций/год)</w:t>
            </w:r>
          </w:p>
          <w:p w14:paraId="21912A76" w14:textId="1241C373" w:rsidR="00761933" w:rsidRPr="006B1E87" w:rsidRDefault="00605C4A" w:rsidP="00761933">
            <w:pPr>
              <w:pStyle w:val="TableParagraph"/>
              <w:tabs>
                <w:tab w:val="left" w:pos="3410"/>
                <w:tab w:val="left" w:pos="5742"/>
              </w:tabs>
              <w:spacing w:before="1" w:line="249" w:lineRule="auto"/>
              <w:ind w:left="172" w:right="451"/>
              <w:rPr>
                <w:sz w:val="20"/>
                <w:szCs w:val="20"/>
                <w:u w:val="single"/>
                <w:lang w:bidi="ru-RU"/>
              </w:rPr>
            </w:pPr>
            <w:r w:rsidRPr="006B1E87">
              <w:rPr>
                <w:sz w:val="20"/>
                <w:szCs w:val="20"/>
                <w:lang w:bidi="ru-RU"/>
              </w:rPr>
              <w:pict w14:anchorId="299082A2">
                <v:rect id="_x0000_s1154" style="position:absolute;left:0;text-align:left;margin-left:152.6pt;margin-top:58.25pt;width:9.25pt;height:9.25pt;z-index:-40112;mso-position-horizontal-relative:page;mso-position-vertical-relative:page" filled="f" strokeweight=".72pt">
                  <w10:wrap anchorx="page" anchory="page"/>
                </v:rect>
              </w:pict>
            </w:r>
            <w:r w:rsidR="00C73D7F" w:rsidRPr="006B1E87">
              <w:rPr>
                <w:sz w:val="20"/>
                <w:szCs w:val="20"/>
                <w:lang w:bidi="ru-RU"/>
              </w:rPr>
              <w:t>Малый рудник</w:t>
            </w:r>
            <w:r w:rsidR="00C73D7F" w:rsidRPr="006B1E87">
              <w:rPr>
                <w:sz w:val="20"/>
                <w:szCs w:val="20"/>
                <w:lang w:bidi="ru-RU"/>
              </w:rPr>
              <w:tab/>
            </w:r>
            <w:r w:rsidR="00761933" w:rsidRPr="006B1E87">
              <w:rPr>
                <w:sz w:val="20"/>
                <w:szCs w:val="20"/>
                <w:u w:val="single"/>
                <w:lang w:bidi="ru-RU"/>
              </w:rPr>
              <w:t>______________________</w:t>
            </w:r>
          </w:p>
          <w:p w14:paraId="0B5924EE" w14:textId="5916B3C7" w:rsidR="00C73D7F" w:rsidRPr="005C7586" w:rsidRDefault="00C73D7F" w:rsidP="00761933">
            <w:pPr>
              <w:pStyle w:val="TableParagraph"/>
              <w:tabs>
                <w:tab w:val="left" w:pos="3410"/>
                <w:tab w:val="left" w:pos="5742"/>
              </w:tabs>
              <w:spacing w:before="1" w:line="249" w:lineRule="auto"/>
              <w:ind w:left="172" w:right="451"/>
              <w:rPr>
                <w:sz w:val="20"/>
                <w:szCs w:val="20"/>
              </w:rPr>
            </w:pPr>
            <w:r w:rsidRPr="006B1E87">
              <w:rPr>
                <w:sz w:val="20"/>
                <w:szCs w:val="20"/>
                <w:lang w:bidi="ru-RU"/>
              </w:rPr>
              <w:t>(до 30 000 унций/год)</w:t>
            </w:r>
          </w:p>
        </w:tc>
      </w:tr>
      <w:tr w:rsidR="00C73D7F" w:rsidRPr="005C7586" w14:paraId="7CA574CE" w14:textId="77777777" w:rsidTr="006B1E87">
        <w:trPr>
          <w:trHeight w:val="1040"/>
        </w:trPr>
        <w:tc>
          <w:tcPr>
            <w:tcW w:w="2599" w:type="dxa"/>
          </w:tcPr>
          <w:p w14:paraId="40C55778" w14:textId="77777777" w:rsidR="00C73D7F" w:rsidRPr="005C7586" w:rsidRDefault="00C73D7F" w:rsidP="00944DD2">
            <w:pPr>
              <w:pStyle w:val="TableParagraph"/>
              <w:spacing w:before="114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Описание основной деятельности</w:t>
            </w:r>
          </w:p>
        </w:tc>
        <w:tc>
          <w:tcPr>
            <w:tcW w:w="7011" w:type="dxa"/>
          </w:tcPr>
          <w:p w14:paraId="6DB966B1" w14:textId="77777777" w:rsidR="00C73D7F" w:rsidRPr="005C7586" w:rsidRDefault="00C73D7F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C73D7F" w:rsidRPr="005C7586" w14:paraId="20AB444C" w14:textId="77777777" w:rsidTr="006B1E87">
        <w:trPr>
          <w:trHeight w:val="20"/>
        </w:trPr>
        <w:tc>
          <w:tcPr>
            <w:tcW w:w="2599" w:type="dxa"/>
          </w:tcPr>
          <w:p w14:paraId="727F013D" w14:textId="218570D6" w:rsidR="00C73D7F" w:rsidRPr="005C7586" w:rsidRDefault="00C73D7F" w:rsidP="006B1E87">
            <w:pPr>
              <w:pStyle w:val="TableParagraph"/>
              <w:spacing w:before="114" w:line="230" w:lineRule="atLeast"/>
              <w:ind w:left="347" w:right="79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В какой стране</w:t>
            </w:r>
            <w:r w:rsidR="006B1E87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/</w:t>
            </w:r>
            <w:r w:rsidR="006B1E87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странах вы аффинируете свои драгоценные металлы на данный момент?</w:t>
            </w:r>
          </w:p>
        </w:tc>
        <w:tc>
          <w:tcPr>
            <w:tcW w:w="7011" w:type="dxa"/>
          </w:tcPr>
          <w:p w14:paraId="0D5F6B7D" w14:textId="77777777" w:rsidR="00C73D7F" w:rsidRPr="005C7586" w:rsidRDefault="00C73D7F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631211B1" w14:textId="77777777" w:rsidR="00B80F1D" w:rsidRPr="005C7586" w:rsidRDefault="00B80F1D">
      <w:pPr>
        <w:rPr>
          <w:sz w:val="20"/>
          <w:szCs w:val="20"/>
        </w:rPr>
        <w:sectPr w:rsidR="00B80F1D" w:rsidRPr="005C7586">
          <w:headerReference w:type="default" r:id="rId8"/>
          <w:footerReference w:type="default" r:id="rId9"/>
          <w:type w:val="continuous"/>
          <w:pgSz w:w="12240" w:h="15840"/>
          <w:pgMar w:top="1640" w:right="1060" w:bottom="1160" w:left="1340" w:header="720" w:footer="979" w:gutter="0"/>
          <w:pgNumType w:start="1"/>
          <w:cols w:space="720"/>
        </w:sectPr>
      </w:pPr>
    </w:p>
    <w:p w14:paraId="473D9ADA" w14:textId="77777777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46"/>
        <w:gridCol w:w="1974"/>
        <w:gridCol w:w="3106"/>
        <w:gridCol w:w="1699"/>
        <w:gridCol w:w="1485"/>
      </w:tblGrid>
      <w:tr w:rsidR="00B80F1D" w:rsidRPr="005C7586" w14:paraId="0C8DA422" w14:textId="77777777">
        <w:trPr>
          <w:trHeight w:val="340"/>
        </w:trPr>
        <w:tc>
          <w:tcPr>
            <w:tcW w:w="9610" w:type="dxa"/>
            <w:gridSpan w:val="5"/>
            <w:shd w:val="clear" w:color="auto" w:fill="808080"/>
          </w:tcPr>
          <w:p w14:paraId="216A7816" w14:textId="77777777" w:rsidR="00B80F1D" w:rsidRPr="005C7586" w:rsidRDefault="00104BD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3.    БЕНЕФИЦИАРНЫЕ ВЛАДЕЛЬЦЫ</w:t>
            </w:r>
          </w:p>
        </w:tc>
      </w:tr>
      <w:tr w:rsidR="00B80F1D" w:rsidRPr="005C7586" w14:paraId="60D7F99D" w14:textId="77777777">
        <w:trPr>
          <w:trHeight w:val="340"/>
        </w:trPr>
        <w:tc>
          <w:tcPr>
            <w:tcW w:w="9610" w:type="dxa"/>
            <w:gridSpan w:val="5"/>
            <w:shd w:val="clear" w:color="auto" w:fill="808080"/>
          </w:tcPr>
          <w:p w14:paraId="30DE7269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АКЦИОНЕ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Р(</w:t>
            </w:r>
            <w:proofErr w:type="gramEnd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Ы) (БОЛЬШЕ 25%)</w:t>
            </w:r>
          </w:p>
        </w:tc>
      </w:tr>
      <w:tr w:rsidR="00B80F1D" w:rsidRPr="005C7586" w14:paraId="61729D9D" w14:textId="77777777" w:rsidTr="006B1E87">
        <w:trPr>
          <w:trHeight w:val="920"/>
        </w:trPr>
        <w:tc>
          <w:tcPr>
            <w:tcW w:w="1346" w:type="dxa"/>
            <w:shd w:val="clear" w:color="auto" w:fill="808080"/>
          </w:tcPr>
          <w:p w14:paraId="588FE336" w14:textId="77777777" w:rsidR="00B80F1D" w:rsidRPr="005C7586" w:rsidRDefault="00104BDB" w:rsidP="00737428">
            <w:pPr>
              <w:pStyle w:val="TableParagraph"/>
              <w:spacing w:before="114"/>
              <w:ind w:left="64" w:right="23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оля участия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 (%)</w:t>
            </w:r>
            <w:proofErr w:type="gramEnd"/>
          </w:p>
        </w:tc>
        <w:tc>
          <w:tcPr>
            <w:tcW w:w="5080" w:type="dxa"/>
            <w:gridSpan w:val="2"/>
            <w:shd w:val="clear" w:color="auto" w:fill="808080"/>
          </w:tcPr>
          <w:p w14:paraId="230C6D07" w14:textId="795A881D" w:rsidR="00B80F1D" w:rsidRPr="005C7586" w:rsidRDefault="00104BDB" w:rsidP="00215D70">
            <w:pPr>
              <w:pStyle w:val="TableParagraph"/>
              <w:tabs>
                <w:tab w:val="left" w:pos="2118"/>
              </w:tabs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азвание/</w:t>
            </w:r>
            <w:r w:rsidR="00215D70" w:rsidRPr="005C7586">
              <w:rPr>
                <w:b/>
                <w:color w:val="FFFFFF"/>
                <w:sz w:val="20"/>
                <w:szCs w:val="20"/>
                <w:lang w:bidi="ru-RU"/>
              </w:rPr>
              <w:t>ФИО</w:t>
            </w: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ab/>
              <w:t>Адрес</w:t>
            </w:r>
          </w:p>
        </w:tc>
        <w:tc>
          <w:tcPr>
            <w:tcW w:w="1699" w:type="dxa"/>
            <w:shd w:val="clear" w:color="auto" w:fill="808080"/>
          </w:tcPr>
          <w:p w14:paraId="2EBF7A4A" w14:textId="77777777" w:rsidR="00B80F1D" w:rsidRPr="005C7586" w:rsidRDefault="00104BDB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Страна регистрации/</w:t>
            </w:r>
          </w:p>
          <w:p w14:paraId="02C32D12" w14:textId="77777777" w:rsidR="00B80F1D" w:rsidRPr="005C7586" w:rsidRDefault="00104BDB">
            <w:pPr>
              <w:pStyle w:val="TableParagraph"/>
              <w:spacing w:before="117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Гражданств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о(</w:t>
            </w:r>
            <w:proofErr w:type="gramEnd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а)</w:t>
            </w:r>
          </w:p>
        </w:tc>
        <w:tc>
          <w:tcPr>
            <w:tcW w:w="1485" w:type="dxa"/>
            <w:shd w:val="clear" w:color="auto" w:fill="808080"/>
          </w:tcPr>
          <w:p w14:paraId="14A4CA42" w14:textId="77777777" w:rsidR="00B80F1D" w:rsidRPr="005C7586" w:rsidRDefault="00104BDB">
            <w:pPr>
              <w:pStyle w:val="TableParagraph"/>
              <w:spacing w:before="114"/>
              <w:ind w:left="41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та регистрации/</w:t>
            </w:r>
          </w:p>
          <w:p w14:paraId="10EFFABB" w14:textId="77777777" w:rsidR="00B80F1D" w:rsidRPr="005C7586" w:rsidRDefault="00104BDB">
            <w:pPr>
              <w:pStyle w:val="TableParagraph"/>
              <w:spacing w:before="117" w:line="215" w:lineRule="exact"/>
              <w:ind w:left="41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та рождения</w:t>
            </w:r>
          </w:p>
        </w:tc>
      </w:tr>
      <w:tr w:rsidR="00B80F1D" w:rsidRPr="005C7586" w14:paraId="2F875B09" w14:textId="77777777" w:rsidTr="006B1E87">
        <w:trPr>
          <w:trHeight w:val="340"/>
        </w:trPr>
        <w:tc>
          <w:tcPr>
            <w:tcW w:w="1346" w:type="dxa"/>
          </w:tcPr>
          <w:p w14:paraId="05158D6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26DE0AC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2F4F1DE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093BCD1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5637A37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2687184" w14:textId="77777777" w:rsidTr="006B1E87">
        <w:trPr>
          <w:trHeight w:val="340"/>
        </w:trPr>
        <w:tc>
          <w:tcPr>
            <w:tcW w:w="1346" w:type="dxa"/>
          </w:tcPr>
          <w:p w14:paraId="76BC285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2B642A5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3CB8D69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1A0E602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348AF86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9317319" w14:textId="77777777" w:rsidTr="006B1E87">
        <w:trPr>
          <w:trHeight w:val="340"/>
        </w:trPr>
        <w:tc>
          <w:tcPr>
            <w:tcW w:w="1346" w:type="dxa"/>
          </w:tcPr>
          <w:p w14:paraId="0BD7B69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6D8465F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0B48ADE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7E43D2B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0AF80DA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A39667B" w14:textId="77777777" w:rsidTr="006B1E87">
        <w:trPr>
          <w:trHeight w:val="340"/>
        </w:trPr>
        <w:tc>
          <w:tcPr>
            <w:tcW w:w="1346" w:type="dxa"/>
          </w:tcPr>
          <w:p w14:paraId="29196A5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4F11406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63E197F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6090076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107882A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121C414" w14:textId="77777777">
        <w:trPr>
          <w:trHeight w:val="340"/>
        </w:trPr>
        <w:tc>
          <w:tcPr>
            <w:tcW w:w="9610" w:type="dxa"/>
            <w:gridSpan w:val="5"/>
            <w:shd w:val="clear" w:color="auto" w:fill="808080"/>
          </w:tcPr>
          <w:p w14:paraId="071D7BC4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КОНЕЧНЫЙ БЕНЕФИЦИАРНЫЙ ВЛАДЕЛЕЦ (БОЛЬШЕ 25% - ТОЛЬКО ФИЗИЧЕСКОЕ ЛИЦО)</w:t>
            </w:r>
          </w:p>
        </w:tc>
      </w:tr>
      <w:tr w:rsidR="00B80F1D" w:rsidRPr="005C7586" w14:paraId="62E46818" w14:textId="77777777" w:rsidTr="006B1E87">
        <w:trPr>
          <w:trHeight w:val="580"/>
        </w:trPr>
        <w:tc>
          <w:tcPr>
            <w:tcW w:w="1346" w:type="dxa"/>
            <w:shd w:val="clear" w:color="auto" w:fill="808080"/>
          </w:tcPr>
          <w:p w14:paraId="576BFDBE" w14:textId="00596DE6" w:rsidR="00B80F1D" w:rsidRPr="005C7586" w:rsidRDefault="00104BDB" w:rsidP="006B1E87">
            <w:pPr>
              <w:pStyle w:val="TableParagraph"/>
              <w:spacing w:before="114"/>
              <w:ind w:left="64" w:right="23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ол</w:t>
            </w:r>
            <w:r w:rsidR="006B1E87">
              <w:rPr>
                <w:b/>
                <w:color w:val="FFFFFF"/>
                <w:sz w:val="20"/>
                <w:szCs w:val="20"/>
                <w:lang w:bidi="ru-RU"/>
              </w:rPr>
              <w:t>я участия</w:t>
            </w:r>
            <w:proofErr w:type="gramStart"/>
            <w:r w:rsidR="006B1E87">
              <w:rPr>
                <w:b/>
                <w:color w:val="FFFFFF"/>
                <w:sz w:val="20"/>
                <w:szCs w:val="20"/>
                <w:lang w:bidi="ru-RU"/>
              </w:rPr>
              <w:t xml:space="preserve"> (</w:t>
            </w: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%)</w:t>
            </w:r>
            <w:proofErr w:type="gramEnd"/>
          </w:p>
        </w:tc>
        <w:tc>
          <w:tcPr>
            <w:tcW w:w="5080" w:type="dxa"/>
            <w:gridSpan w:val="2"/>
            <w:shd w:val="clear" w:color="auto" w:fill="808080"/>
          </w:tcPr>
          <w:p w14:paraId="64F250FE" w14:textId="16319061" w:rsidR="00B80F1D" w:rsidRPr="005C7586" w:rsidRDefault="00215D70">
            <w:pPr>
              <w:pStyle w:val="TableParagraph"/>
              <w:tabs>
                <w:tab w:val="left" w:pos="2118"/>
              </w:tabs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ФИО</w:t>
            </w:r>
            <w:r w:rsidR="00104BDB" w:rsidRPr="005C7586">
              <w:rPr>
                <w:b/>
                <w:color w:val="FFFFFF"/>
                <w:sz w:val="20"/>
                <w:szCs w:val="20"/>
                <w:lang w:bidi="ru-RU"/>
              </w:rPr>
              <w:tab/>
              <w:t>Адрес</w:t>
            </w:r>
          </w:p>
        </w:tc>
        <w:tc>
          <w:tcPr>
            <w:tcW w:w="1699" w:type="dxa"/>
            <w:shd w:val="clear" w:color="auto" w:fill="808080"/>
          </w:tcPr>
          <w:p w14:paraId="3F19FA7D" w14:textId="77777777" w:rsidR="00B80F1D" w:rsidRPr="005C7586" w:rsidRDefault="00104BDB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Гражданств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о(</w:t>
            </w:r>
            <w:proofErr w:type="gramEnd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а)</w:t>
            </w:r>
          </w:p>
        </w:tc>
        <w:tc>
          <w:tcPr>
            <w:tcW w:w="1485" w:type="dxa"/>
            <w:shd w:val="clear" w:color="auto" w:fill="808080"/>
          </w:tcPr>
          <w:p w14:paraId="62AB5B8F" w14:textId="77777777" w:rsidR="00B80F1D" w:rsidRPr="005C7586" w:rsidRDefault="00104BDB">
            <w:pPr>
              <w:pStyle w:val="TableParagraph"/>
              <w:spacing w:before="114"/>
              <w:ind w:left="87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та рождения</w:t>
            </w:r>
          </w:p>
        </w:tc>
      </w:tr>
      <w:tr w:rsidR="00B80F1D" w:rsidRPr="005C7586" w14:paraId="794F05A6" w14:textId="77777777" w:rsidTr="006B1E87">
        <w:trPr>
          <w:trHeight w:val="340"/>
        </w:trPr>
        <w:tc>
          <w:tcPr>
            <w:tcW w:w="1346" w:type="dxa"/>
          </w:tcPr>
          <w:p w14:paraId="6F7A572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436F603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22CB1C6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650CC5D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360F056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582A595" w14:textId="77777777" w:rsidTr="006B1E87">
        <w:trPr>
          <w:trHeight w:val="340"/>
        </w:trPr>
        <w:tc>
          <w:tcPr>
            <w:tcW w:w="1346" w:type="dxa"/>
          </w:tcPr>
          <w:p w14:paraId="6798AB3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66ED24D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32AB070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66385BF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1B2E2D0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984ABA6" w14:textId="77777777" w:rsidTr="006B1E87">
        <w:trPr>
          <w:trHeight w:val="340"/>
        </w:trPr>
        <w:tc>
          <w:tcPr>
            <w:tcW w:w="1346" w:type="dxa"/>
          </w:tcPr>
          <w:p w14:paraId="101733E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652DDDA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2B9E5D1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7565FF0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64F5171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C44F4E5" w14:textId="77777777" w:rsidTr="006B1E87">
        <w:trPr>
          <w:trHeight w:val="340"/>
        </w:trPr>
        <w:tc>
          <w:tcPr>
            <w:tcW w:w="1346" w:type="dxa"/>
          </w:tcPr>
          <w:p w14:paraId="61B9B94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</w:tcPr>
          <w:p w14:paraId="2D06891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106" w:type="dxa"/>
          </w:tcPr>
          <w:p w14:paraId="6EC5906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699" w:type="dxa"/>
          </w:tcPr>
          <w:p w14:paraId="2C413B2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85" w:type="dxa"/>
          </w:tcPr>
          <w:p w14:paraId="5D86ED2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1C73B51C" w14:textId="77777777" w:rsidR="00B80F1D" w:rsidRPr="005C7586" w:rsidRDefault="00B80F1D">
      <w:pPr>
        <w:pStyle w:val="a3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71"/>
        <w:gridCol w:w="2670"/>
        <w:gridCol w:w="1985"/>
        <w:gridCol w:w="1724"/>
        <w:gridCol w:w="1460"/>
      </w:tblGrid>
      <w:tr w:rsidR="00B80F1D" w:rsidRPr="005C7586" w14:paraId="4067E3FC" w14:textId="77777777">
        <w:trPr>
          <w:trHeight w:val="340"/>
        </w:trPr>
        <w:tc>
          <w:tcPr>
            <w:tcW w:w="9610" w:type="dxa"/>
            <w:gridSpan w:val="5"/>
            <w:shd w:val="clear" w:color="auto" w:fill="808080"/>
          </w:tcPr>
          <w:p w14:paraId="1DF7A454" w14:textId="77777777" w:rsidR="00B80F1D" w:rsidRPr="005C7586" w:rsidRDefault="00104BD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4.    СТРУКТУРА УПРАВЛЕНИЯ</w:t>
            </w:r>
          </w:p>
        </w:tc>
      </w:tr>
      <w:tr w:rsidR="00B80F1D" w:rsidRPr="005C7586" w14:paraId="1114729D" w14:textId="77777777" w:rsidTr="00605C4A">
        <w:trPr>
          <w:trHeight w:val="340"/>
        </w:trPr>
        <w:tc>
          <w:tcPr>
            <w:tcW w:w="1771" w:type="dxa"/>
            <w:shd w:val="clear" w:color="auto" w:fill="808080"/>
          </w:tcPr>
          <w:p w14:paraId="6CA2209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808080"/>
          </w:tcPr>
          <w:p w14:paraId="22C9768F" w14:textId="772B8C3D" w:rsidR="00B80F1D" w:rsidRPr="005C7586" w:rsidRDefault="00215D70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ФИО</w:t>
            </w:r>
          </w:p>
        </w:tc>
        <w:tc>
          <w:tcPr>
            <w:tcW w:w="1985" w:type="dxa"/>
            <w:shd w:val="clear" w:color="auto" w:fill="808080"/>
          </w:tcPr>
          <w:p w14:paraId="25D611DC" w14:textId="77777777" w:rsidR="00B80F1D" w:rsidRPr="005C7586" w:rsidRDefault="00104BDB">
            <w:pPr>
              <w:pStyle w:val="TableParagraph"/>
              <w:spacing w:before="114" w:line="215" w:lineRule="exact"/>
              <w:ind w:left="66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олжность</w:t>
            </w:r>
          </w:p>
        </w:tc>
        <w:tc>
          <w:tcPr>
            <w:tcW w:w="1724" w:type="dxa"/>
            <w:shd w:val="clear" w:color="auto" w:fill="808080"/>
          </w:tcPr>
          <w:p w14:paraId="2077EA75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Гражданств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о(</w:t>
            </w:r>
            <w:proofErr w:type="gramEnd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а)</w:t>
            </w:r>
          </w:p>
        </w:tc>
        <w:tc>
          <w:tcPr>
            <w:tcW w:w="1460" w:type="dxa"/>
            <w:shd w:val="clear" w:color="auto" w:fill="808080"/>
          </w:tcPr>
          <w:p w14:paraId="336A538F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та рождения</w:t>
            </w:r>
          </w:p>
        </w:tc>
      </w:tr>
      <w:tr w:rsidR="00B80F1D" w:rsidRPr="005C7586" w14:paraId="7CEA41D9" w14:textId="77777777" w:rsidTr="00605C4A">
        <w:trPr>
          <w:trHeight w:val="887"/>
        </w:trPr>
        <w:tc>
          <w:tcPr>
            <w:tcW w:w="1771" w:type="dxa"/>
          </w:tcPr>
          <w:p w14:paraId="587DA675" w14:textId="77777777" w:rsidR="00B80F1D" w:rsidRPr="005C7586" w:rsidRDefault="00104BDB" w:rsidP="00737428">
            <w:pPr>
              <w:pStyle w:val="TableParagraph"/>
              <w:spacing w:before="114"/>
              <w:ind w:left="331" w:hanging="27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Совет директоров</w:t>
            </w:r>
          </w:p>
        </w:tc>
        <w:tc>
          <w:tcPr>
            <w:tcW w:w="2670" w:type="dxa"/>
          </w:tcPr>
          <w:p w14:paraId="6767C3E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2D32FE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724" w:type="dxa"/>
          </w:tcPr>
          <w:p w14:paraId="4AE0EF6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60" w:type="dxa"/>
          </w:tcPr>
          <w:p w14:paraId="324E323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C03C2C8" w14:textId="77777777" w:rsidTr="00605C4A">
        <w:trPr>
          <w:trHeight w:val="830"/>
        </w:trPr>
        <w:tc>
          <w:tcPr>
            <w:tcW w:w="1771" w:type="dxa"/>
          </w:tcPr>
          <w:p w14:paraId="3E1AA93A" w14:textId="15490158" w:rsidR="00B80F1D" w:rsidRPr="005C7586" w:rsidRDefault="00104BDB" w:rsidP="00F11EA3">
            <w:pPr>
              <w:pStyle w:val="TableParagraph"/>
              <w:spacing w:before="114"/>
              <w:ind w:left="331" w:hanging="27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Высшее руководство</w:t>
            </w:r>
          </w:p>
        </w:tc>
        <w:tc>
          <w:tcPr>
            <w:tcW w:w="2670" w:type="dxa"/>
          </w:tcPr>
          <w:p w14:paraId="1FDAF96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2E9F9EE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724" w:type="dxa"/>
          </w:tcPr>
          <w:p w14:paraId="3C9F77E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60" w:type="dxa"/>
          </w:tcPr>
          <w:p w14:paraId="4CC8BCE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47545CD4" w14:textId="77777777" w:rsidR="00B80F1D" w:rsidRPr="005C7586" w:rsidRDefault="00B80F1D">
      <w:pPr>
        <w:pStyle w:val="a3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66"/>
        <w:gridCol w:w="1701"/>
        <w:gridCol w:w="2409"/>
        <w:gridCol w:w="2334"/>
      </w:tblGrid>
      <w:tr w:rsidR="00B80F1D" w:rsidRPr="005C7586" w14:paraId="09358BC2" w14:textId="77777777">
        <w:trPr>
          <w:trHeight w:val="340"/>
        </w:trPr>
        <w:tc>
          <w:tcPr>
            <w:tcW w:w="9610" w:type="dxa"/>
            <w:gridSpan w:val="4"/>
            <w:shd w:val="clear" w:color="auto" w:fill="808080"/>
          </w:tcPr>
          <w:p w14:paraId="0A7A199E" w14:textId="77777777" w:rsidR="00B80F1D" w:rsidRPr="005C7586" w:rsidRDefault="00104BD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5.    ФИНАНСОВАЯ ИНФОРМАЦИЯ</w:t>
            </w:r>
          </w:p>
        </w:tc>
      </w:tr>
      <w:tr w:rsidR="00B80F1D" w:rsidRPr="005C7586" w14:paraId="234541D3" w14:textId="77777777">
        <w:trPr>
          <w:trHeight w:val="340"/>
        </w:trPr>
        <w:tc>
          <w:tcPr>
            <w:tcW w:w="9610" w:type="dxa"/>
            <w:gridSpan w:val="4"/>
            <w:shd w:val="clear" w:color="auto" w:fill="808080"/>
          </w:tcPr>
          <w:p w14:paraId="663F3E48" w14:textId="77777777" w:rsidR="00B80F1D" w:rsidRPr="005C7586" w:rsidRDefault="00104BDB">
            <w:pPr>
              <w:pStyle w:val="TableParagraph"/>
              <w:spacing w:before="114" w:line="215" w:lineRule="exact"/>
              <w:ind w:left="772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5.1 Информация финансовой отчетности</w:t>
            </w:r>
          </w:p>
        </w:tc>
      </w:tr>
      <w:tr w:rsidR="00B80F1D" w:rsidRPr="005C7586" w14:paraId="08943655" w14:textId="77777777" w:rsidTr="005C7586">
        <w:trPr>
          <w:trHeight w:val="340"/>
        </w:trPr>
        <w:tc>
          <w:tcPr>
            <w:tcW w:w="3166" w:type="dxa"/>
            <w:shd w:val="clear" w:color="auto" w:fill="808080"/>
          </w:tcPr>
          <w:p w14:paraId="32FB042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808080"/>
          </w:tcPr>
          <w:p w14:paraId="62DC5251" w14:textId="77777777" w:rsidR="00B80F1D" w:rsidRPr="005C7586" w:rsidRDefault="00104BDB" w:rsidP="00F11EA3">
            <w:pPr>
              <w:pStyle w:val="TableParagraph"/>
              <w:spacing w:before="114" w:line="215" w:lineRule="exact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Валюта</w:t>
            </w:r>
          </w:p>
        </w:tc>
        <w:tc>
          <w:tcPr>
            <w:tcW w:w="2409" w:type="dxa"/>
            <w:shd w:val="clear" w:color="auto" w:fill="808080"/>
          </w:tcPr>
          <w:p w14:paraId="394EE610" w14:textId="77777777" w:rsidR="00B80F1D" w:rsidRPr="005C7586" w:rsidRDefault="00104BDB" w:rsidP="00F11EA3">
            <w:pPr>
              <w:pStyle w:val="TableParagraph"/>
              <w:spacing w:before="114" w:line="215" w:lineRule="exact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Последний отчетный период</w:t>
            </w:r>
          </w:p>
        </w:tc>
        <w:tc>
          <w:tcPr>
            <w:tcW w:w="2334" w:type="dxa"/>
            <w:shd w:val="clear" w:color="auto" w:fill="808080"/>
          </w:tcPr>
          <w:p w14:paraId="22DCB839" w14:textId="77777777" w:rsidR="00B80F1D" w:rsidRPr="005C7586" w:rsidRDefault="00104BDB" w:rsidP="00F11EA3">
            <w:pPr>
              <w:pStyle w:val="TableParagraph"/>
              <w:spacing w:before="114" w:line="215" w:lineRule="exact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Предыдущий год</w:t>
            </w:r>
          </w:p>
        </w:tc>
      </w:tr>
      <w:tr w:rsidR="00B80F1D" w:rsidRPr="005C7586" w14:paraId="650F2161" w14:textId="77777777" w:rsidTr="005C7586">
        <w:trPr>
          <w:trHeight w:val="340"/>
        </w:trPr>
        <w:tc>
          <w:tcPr>
            <w:tcW w:w="3166" w:type="dxa"/>
          </w:tcPr>
          <w:p w14:paraId="38F50344" w14:textId="3C174AAA" w:rsidR="00B80F1D" w:rsidRPr="005C7586" w:rsidRDefault="00E4684B" w:rsidP="00814E51">
            <w:pPr>
              <w:pStyle w:val="TableParagraph"/>
              <w:spacing w:before="114" w:line="215" w:lineRule="exact"/>
              <w:ind w:left="331" w:hanging="27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</w:t>
            </w:r>
            <w:r w:rsidR="00104BDB" w:rsidRPr="005C7586">
              <w:rPr>
                <w:b/>
                <w:sz w:val="20"/>
                <w:szCs w:val="20"/>
                <w:lang w:bidi="ru-RU"/>
              </w:rPr>
              <w:t xml:space="preserve"> Акционерный капитал</w:t>
            </w:r>
          </w:p>
        </w:tc>
        <w:tc>
          <w:tcPr>
            <w:tcW w:w="1701" w:type="dxa"/>
          </w:tcPr>
          <w:p w14:paraId="2A8B1DD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3605C98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334" w:type="dxa"/>
          </w:tcPr>
          <w:p w14:paraId="17103D5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86328BF" w14:textId="77777777" w:rsidTr="005C7586">
        <w:trPr>
          <w:trHeight w:val="580"/>
        </w:trPr>
        <w:tc>
          <w:tcPr>
            <w:tcW w:w="3166" w:type="dxa"/>
          </w:tcPr>
          <w:p w14:paraId="1080651A" w14:textId="77777777" w:rsidR="00B80F1D" w:rsidRPr="005C7586" w:rsidRDefault="00104BDB">
            <w:pPr>
              <w:pStyle w:val="TableParagraph"/>
              <w:spacing w:before="114" w:line="230" w:lineRule="atLeast"/>
              <w:ind w:left="347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Суммарный собственный капитал акционеров</w:t>
            </w:r>
          </w:p>
        </w:tc>
        <w:tc>
          <w:tcPr>
            <w:tcW w:w="1701" w:type="dxa"/>
          </w:tcPr>
          <w:p w14:paraId="28B3484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00E8774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334" w:type="dxa"/>
          </w:tcPr>
          <w:p w14:paraId="7133B99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8FD311E" w14:textId="77777777" w:rsidTr="005C7586">
        <w:trPr>
          <w:trHeight w:val="340"/>
        </w:trPr>
        <w:tc>
          <w:tcPr>
            <w:tcW w:w="3166" w:type="dxa"/>
          </w:tcPr>
          <w:p w14:paraId="3F1F25CB" w14:textId="2F92CC47" w:rsidR="00B80F1D" w:rsidRPr="005C7586" w:rsidRDefault="00104BDB" w:rsidP="00E4684B">
            <w:pPr>
              <w:pStyle w:val="TableParagraph"/>
              <w:spacing w:before="114" w:line="230" w:lineRule="atLeast"/>
              <w:ind w:left="347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c. </w:t>
            </w:r>
            <w:r w:rsidR="00E4684B" w:rsidRPr="005C7586">
              <w:rPr>
                <w:b/>
                <w:sz w:val="20"/>
                <w:szCs w:val="20"/>
                <w:lang w:bidi="ru-RU"/>
              </w:rPr>
              <w:t>Общая б</w:t>
            </w:r>
            <w:r w:rsidRPr="005C7586">
              <w:rPr>
                <w:b/>
                <w:sz w:val="20"/>
                <w:szCs w:val="20"/>
                <w:lang w:bidi="ru-RU"/>
              </w:rPr>
              <w:t>аланс</w:t>
            </w:r>
            <w:r w:rsidR="00E4684B" w:rsidRPr="005C7586">
              <w:rPr>
                <w:b/>
                <w:sz w:val="20"/>
                <w:szCs w:val="20"/>
                <w:lang w:bidi="ru-RU"/>
              </w:rPr>
              <w:t>овая стоимость</w:t>
            </w:r>
          </w:p>
        </w:tc>
        <w:tc>
          <w:tcPr>
            <w:tcW w:w="1701" w:type="dxa"/>
          </w:tcPr>
          <w:p w14:paraId="28F9A0A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0B94300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334" w:type="dxa"/>
          </w:tcPr>
          <w:p w14:paraId="4F0474A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D90D1E8" w14:textId="77777777" w:rsidTr="005C7586">
        <w:trPr>
          <w:trHeight w:val="340"/>
        </w:trPr>
        <w:tc>
          <w:tcPr>
            <w:tcW w:w="3166" w:type="dxa"/>
          </w:tcPr>
          <w:p w14:paraId="24523A0C" w14:textId="77777777" w:rsidR="00B80F1D" w:rsidRPr="005C7586" w:rsidRDefault="00104BDB">
            <w:pPr>
              <w:pStyle w:val="TableParagraph"/>
              <w:spacing w:before="114" w:line="215" w:lineRule="exact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d. Объем продаж</w:t>
            </w:r>
          </w:p>
        </w:tc>
        <w:tc>
          <w:tcPr>
            <w:tcW w:w="1701" w:type="dxa"/>
          </w:tcPr>
          <w:p w14:paraId="0189927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15C38F6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334" w:type="dxa"/>
          </w:tcPr>
          <w:p w14:paraId="0A605B0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23A5892" w14:textId="77777777" w:rsidTr="005C7586">
        <w:trPr>
          <w:trHeight w:val="340"/>
        </w:trPr>
        <w:tc>
          <w:tcPr>
            <w:tcW w:w="3166" w:type="dxa"/>
          </w:tcPr>
          <w:p w14:paraId="27D16F83" w14:textId="045B4AF0" w:rsidR="00B80F1D" w:rsidRPr="005C7586" w:rsidRDefault="00E4684B">
            <w:pPr>
              <w:pStyle w:val="TableParagraph"/>
              <w:spacing w:before="114" w:line="215" w:lineRule="exact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e. </w:t>
            </w:r>
            <w:r w:rsidR="00104BDB" w:rsidRPr="005C7586">
              <w:rPr>
                <w:b/>
                <w:sz w:val="20"/>
                <w:szCs w:val="20"/>
                <w:lang w:bidi="ru-RU"/>
              </w:rPr>
              <w:t>Чистый доход</w:t>
            </w:r>
          </w:p>
        </w:tc>
        <w:tc>
          <w:tcPr>
            <w:tcW w:w="1701" w:type="dxa"/>
          </w:tcPr>
          <w:p w14:paraId="28AFB59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409" w:type="dxa"/>
          </w:tcPr>
          <w:p w14:paraId="77D63E8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334" w:type="dxa"/>
          </w:tcPr>
          <w:p w14:paraId="7128B87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7354A2C" w14:textId="77777777">
        <w:trPr>
          <w:trHeight w:val="220"/>
        </w:trPr>
        <w:tc>
          <w:tcPr>
            <w:tcW w:w="9610" w:type="dxa"/>
            <w:gridSpan w:val="4"/>
          </w:tcPr>
          <w:p w14:paraId="5364A5B1" w14:textId="77777777" w:rsidR="00B80F1D" w:rsidRPr="005C7586" w:rsidRDefault="00104BDB">
            <w:pPr>
              <w:pStyle w:val="TableParagraph"/>
              <w:spacing w:line="210" w:lineRule="exact"/>
              <w:ind w:left="64"/>
              <w:rPr>
                <w:i/>
                <w:sz w:val="20"/>
                <w:szCs w:val="20"/>
              </w:rPr>
            </w:pPr>
            <w:r w:rsidRPr="005C7586">
              <w:rPr>
                <w:i/>
                <w:sz w:val="20"/>
                <w:szCs w:val="20"/>
                <w:lang w:bidi="ru-RU"/>
              </w:rPr>
              <w:t>Предоставьте копию последнего годового отчета</w:t>
            </w:r>
          </w:p>
        </w:tc>
      </w:tr>
    </w:tbl>
    <w:p w14:paraId="326B4FC7" w14:textId="77777777" w:rsidR="00B80F1D" w:rsidRPr="005C7586" w:rsidRDefault="00B80F1D">
      <w:pPr>
        <w:spacing w:line="210" w:lineRule="exact"/>
        <w:rPr>
          <w:sz w:val="20"/>
          <w:szCs w:val="20"/>
        </w:rPr>
        <w:sectPr w:rsidR="00B80F1D" w:rsidRPr="005C7586">
          <w:pgSz w:w="12240" w:h="15840"/>
          <w:pgMar w:top="1640" w:right="1060" w:bottom="1160" w:left="1340" w:header="720" w:footer="979" w:gutter="0"/>
          <w:cols w:space="720"/>
        </w:sectPr>
      </w:pPr>
    </w:p>
    <w:p w14:paraId="59E05E4E" w14:textId="69D3E296" w:rsidR="00B80F1D" w:rsidRPr="005C7586" w:rsidRDefault="005C7586">
      <w:pPr>
        <w:pStyle w:val="a3"/>
        <w:spacing w:before="5"/>
      </w:pPr>
      <w:r w:rsidRPr="005C7586">
        <w:rPr>
          <w:lang w:bidi="ru-RU"/>
        </w:rPr>
        <w:lastRenderedPageBreak/>
        <w:pict w14:anchorId="32D630E1">
          <v:rect id="_x0000_s1146" style="position:absolute;margin-left:211.3pt;margin-top:122.5pt;width:9.25pt;height:9.25pt;z-index:-44704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5E1E065F">
          <v:rect id="_x0000_s1145" style="position:absolute;margin-left:211.3pt;margin-top:140.5pt;width:9.25pt;height:9.25pt;z-index:-44680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40E75429">
          <v:rect id="_x0000_s1144" style="position:absolute;margin-left:211.3pt;margin-top:158.5pt;width:9.25pt;height:9.25pt;z-index:-44656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05948715">
          <v:rect id="_x0000_s1143" style="position:absolute;margin-left:211.3pt;margin-top:176.5pt;width:9.25pt;height:9.25pt;z-index:-44632;mso-position-horizontal-relative:page;mso-position-vertical-relative:page" filled="f" strokeweight=".72pt">
            <w10:wrap anchorx="page" anchory="page"/>
          </v:rect>
        </w:pic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02"/>
        <w:gridCol w:w="7208"/>
      </w:tblGrid>
      <w:tr w:rsidR="00B80F1D" w:rsidRPr="005C7586" w14:paraId="7492CBC5" w14:textId="77777777">
        <w:trPr>
          <w:trHeight w:val="340"/>
        </w:trPr>
        <w:tc>
          <w:tcPr>
            <w:tcW w:w="9610" w:type="dxa"/>
            <w:gridSpan w:val="2"/>
            <w:shd w:val="clear" w:color="auto" w:fill="808080"/>
          </w:tcPr>
          <w:p w14:paraId="0F8ECE73" w14:textId="77777777" w:rsidR="00B80F1D" w:rsidRPr="005C7586" w:rsidRDefault="00104BDB">
            <w:pPr>
              <w:pStyle w:val="TableParagraph"/>
              <w:spacing w:before="114" w:line="215" w:lineRule="exact"/>
              <w:ind w:left="772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5.2</w:t>
            </w:r>
            <w:proofErr w:type="gramStart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 П</w:t>
            </w:r>
            <w:proofErr w:type="gramEnd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рочая финансовая информация</w:t>
            </w:r>
          </w:p>
        </w:tc>
      </w:tr>
      <w:tr w:rsidR="00B80F1D" w:rsidRPr="005C7586" w14:paraId="43535B3E" w14:textId="77777777">
        <w:trPr>
          <w:trHeight w:val="1540"/>
        </w:trPr>
        <w:tc>
          <w:tcPr>
            <w:tcW w:w="2402" w:type="dxa"/>
          </w:tcPr>
          <w:p w14:paraId="3EA03509" w14:textId="68592B2B" w:rsidR="00B80F1D" w:rsidRPr="005C7586" w:rsidRDefault="00104BDB" w:rsidP="00F93D25">
            <w:pPr>
              <w:pStyle w:val="TableParagraph"/>
              <w:spacing w:before="114"/>
              <w:ind w:left="189" w:right="325" w:hanging="135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f. Источник финансирования </w:t>
            </w:r>
            <w:r w:rsidR="00F93D25" w:rsidRPr="005C7586">
              <w:rPr>
                <w:b/>
                <w:sz w:val="20"/>
                <w:szCs w:val="20"/>
                <w:lang w:bidi="ru-RU"/>
              </w:rPr>
              <w:t>разработки месторождения</w:t>
            </w:r>
            <w:r w:rsidR="00F11EA3" w:rsidRPr="005C7586">
              <w:rPr>
                <w:b/>
                <w:sz w:val="20"/>
                <w:szCs w:val="20"/>
                <w:lang w:bidi="ru-RU"/>
              </w:rPr>
              <w:t xml:space="preserve"> полезных ископаемых</w:t>
            </w:r>
          </w:p>
        </w:tc>
        <w:tc>
          <w:tcPr>
            <w:tcW w:w="7207" w:type="dxa"/>
          </w:tcPr>
          <w:p w14:paraId="231F6679" w14:textId="77777777" w:rsidR="00B80F1D" w:rsidRPr="005C7586" w:rsidRDefault="00104BDB">
            <w:pPr>
              <w:pStyle w:val="TableParagraph"/>
              <w:spacing w:before="12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Собственный капитал</w:t>
            </w:r>
          </w:p>
          <w:p w14:paraId="06AAFF63" w14:textId="3469B193" w:rsidR="00B80F1D" w:rsidRPr="005C7586" w:rsidRDefault="00104BDB" w:rsidP="003F7013">
            <w:pPr>
              <w:pStyle w:val="TableParagraph"/>
              <w:tabs>
                <w:tab w:val="left" w:pos="4796"/>
                <w:tab w:val="left" w:pos="5540"/>
              </w:tabs>
              <w:spacing w:before="130" w:line="376" w:lineRule="auto"/>
              <w:ind w:left="784" w:right="20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Государстве</w:t>
            </w:r>
            <w:r w:rsidR="003F7013" w:rsidRPr="005C7586">
              <w:rPr>
                <w:sz w:val="20"/>
                <w:szCs w:val="20"/>
                <w:lang w:bidi="ru-RU"/>
              </w:rPr>
              <w:t>нный орган, названи</w:t>
            </w:r>
            <w:proofErr w:type="gramStart"/>
            <w:r w:rsidR="003F7013" w:rsidRPr="005C7586">
              <w:rPr>
                <w:sz w:val="20"/>
                <w:szCs w:val="20"/>
                <w:lang w:bidi="ru-RU"/>
              </w:rPr>
              <w:t>е</w:t>
            </w:r>
            <w:r w:rsidRPr="005C7586">
              <w:rPr>
                <w:sz w:val="20"/>
                <w:szCs w:val="20"/>
                <w:lang w:bidi="ru-RU"/>
              </w:rPr>
              <w:t>(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я):</w:t>
            </w:r>
            <w:r w:rsidR="00281A36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3F7013" w:rsidRPr="005C7586">
              <w:rPr>
                <w:sz w:val="20"/>
                <w:szCs w:val="20"/>
                <w:u w:val="single"/>
                <w:lang w:bidi="ru-RU"/>
              </w:rPr>
              <w:softHyphen/>
            </w:r>
            <w:r w:rsidR="003F7013" w:rsidRPr="005C7586">
              <w:rPr>
                <w:sz w:val="20"/>
                <w:szCs w:val="20"/>
                <w:u w:val="single"/>
                <w:lang w:bidi="ru-RU"/>
              </w:rPr>
              <w:softHyphen/>
            </w:r>
            <w:r w:rsidR="003F7013" w:rsidRPr="005C7586">
              <w:rPr>
                <w:sz w:val="20"/>
                <w:szCs w:val="20"/>
                <w:u w:val="single"/>
                <w:lang w:bidi="ru-RU"/>
              </w:rPr>
              <w:softHyphen/>
              <w:t xml:space="preserve">______________ </w:t>
            </w:r>
            <w:r w:rsidRPr="005C7586">
              <w:rPr>
                <w:sz w:val="20"/>
                <w:szCs w:val="20"/>
                <w:lang w:bidi="ru-RU"/>
              </w:rPr>
              <w:t>Банк</w:t>
            </w:r>
            <w:r w:rsidR="003F7013" w:rsidRPr="005C7586">
              <w:rPr>
                <w:sz w:val="20"/>
                <w:szCs w:val="20"/>
                <w:lang w:bidi="ru-RU"/>
              </w:rPr>
              <w:t>овский кредит, названи</w:t>
            </w:r>
            <w:proofErr w:type="gramStart"/>
            <w:r w:rsidR="003F7013" w:rsidRPr="005C7586">
              <w:rPr>
                <w:sz w:val="20"/>
                <w:szCs w:val="20"/>
                <w:lang w:bidi="ru-RU"/>
              </w:rPr>
              <w:t>е(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я):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  <w:r w:rsidR="003F7013" w:rsidRPr="005C7586">
              <w:rPr>
                <w:sz w:val="20"/>
                <w:szCs w:val="20"/>
                <w:lang w:bidi="ru-RU"/>
              </w:rPr>
              <w:softHyphen/>
            </w:r>
            <w:r w:rsidR="003F7013" w:rsidRPr="005C7586">
              <w:rPr>
                <w:sz w:val="20"/>
                <w:szCs w:val="20"/>
                <w:lang w:bidi="ru-RU"/>
              </w:rPr>
              <w:softHyphen/>
            </w:r>
            <w:r w:rsidR="003F7013" w:rsidRPr="005C7586">
              <w:rPr>
                <w:sz w:val="20"/>
                <w:szCs w:val="20"/>
                <w:lang w:bidi="ru-RU"/>
              </w:rPr>
              <w:softHyphen/>
            </w:r>
            <w:r w:rsidR="003F7013" w:rsidRPr="005C7586">
              <w:rPr>
                <w:sz w:val="20"/>
                <w:szCs w:val="20"/>
                <w:lang w:bidi="ru-RU"/>
              </w:rPr>
              <w:softHyphen/>
              <w:t>_________</w:t>
            </w:r>
          </w:p>
          <w:p w14:paraId="69141AC1" w14:textId="5F050EC6" w:rsidR="00B80F1D" w:rsidRPr="005C7586" w:rsidRDefault="00104BDB" w:rsidP="003F7013">
            <w:pPr>
              <w:pStyle w:val="TableParagraph"/>
              <w:tabs>
                <w:tab w:val="left" w:pos="5895"/>
              </w:tabs>
              <w:spacing w:before="2"/>
              <w:ind w:left="784" w:right="20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ругой креди</w:t>
            </w:r>
            <w:r w:rsidR="003F7013" w:rsidRPr="005C7586">
              <w:rPr>
                <w:sz w:val="20"/>
                <w:szCs w:val="20"/>
                <w:lang w:bidi="ru-RU"/>
              </w:rPr>
              <w:t>т третьих лиц, названи</w:t>
            </w:r>
            <w:proofErr w:type="gramStart"/>
            <w:r w:rsidR="003F7013" w:rsidRPr="005C7586">
              <w:rPr>
                <w:sz w:val="20"/>
                <w:szCs w:val="20"/>
                <w:lang w:bidi="ru-RU"/>
              </w:rPr>
              <w:t>е(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я):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</w:tc>
      </w:tr>
      <w:tr w:rsidR="00B80F1D" w:rsidRPr="005C7586" w14:paraId="4A0782DE" w14:textId="77777777">
        <w:trPr>
          <w:trHeight w:val="1480"/>
        </w:trPr>
        <w:tc>
          <w:tcPr>
            <w:tcW w:w="2402" w:type="dxa"/>
          </w:tcPr>
          <w:p w14:paraId="6FE04066" w14:textId="60D73288" w:rsidR="00B80F1D" w:rsidRPr="005C7586" w:rsidRDefault="00104BDB" w:rsidP="003A60BE">
            <w:pPr>
              <w:pStyle w:val="TableParagraph"/>
              <w:spacing w:before="114"/>
              <w:ind w:left="347" w:right="69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g. Каким способом оплаты </w:t>
            </w:r>
            <w:r w:rsidR="003A60BE" w:rsidRPr="005C7586">
              <w:rPr>
                <w:b/>
                <w:sz w:val="20"/>
                <w:szCs w:val="20"/>
                <w:lang w:bidi="ru-RU"/>
              </w:rPr>
              <w:t xml:space="preserve">обычно </w:t>
            </w:r>
            <w:r w:rsidRPr="005C7586">
              <w:rPr>
                <w:b/>
                <w:sz w:val="20"/>
                <w:szCs w:val="20"/>
                <w:lang w:bidi="ru-RU"/>
              </w:rPr>
              <w:t>пользуется компания для осуществления платежей своим поставщикам?</w:t>
            </w:r>
          </w:p>
        </w:tc>
        <w:tc>
          <w:tcPr>
            <w:tcW w:w="7207" w:type="dxa"/>
          </w:tcPr>
          <w:tbl>
            <w:tblPr>
              <w:tblStyle w:val="TableNormal"/>
              <w:tblpPr w:leftFromText="180" w:rightFromText="180" w:vertAnchor="text" w:horzAnchor="margin" w:tblpY="65"/>
              <w:tblW w:w="7201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0"/>
              <w:gridCol w:w="3601"/>
            </w:tblGrid>
            <w:tr w:rsidR="005C7586" w14:paraId="7B8D3F2F" w14:textId="77777777" w:rsidTr="005C7586">
              <w:trPr>
                <w:trHeight w:val="283"/>
              </w:trPr>
              <w:tc>
                <w:tcPr>
                  <w:tcW w:w="6917" w:type="dxa"/>
                  <w:gridSpan w:val="2"/>
                  <w:tcBorders>
                    <w:bottom w:val="single" w:sz="4" w:space="0" w:color="000000"/>
                  </w:tcBorders>
                  <w:shd w:val="clear" w:color="auto" w:fill="808080"/>
                </w:tcPr>
                <w:p w14:paraId="72211E1D" w14:textId="77777777" w:rsidR="005C7586" w:rsidRPr="005C7586" w:rsidRDefault="005C7586" w:rsidP="005C7586">
                  <w:pPr>
                    <w:pStyle w:val="TableParagraph"/>
                    <w:tabs>
                      <w:tab w:val="left" w:pos="3107"/>
                    </w:tabs>
                    <w:spacing w:before="27" w:line="192" w:lineRule="exact"/>
                    <w:ind w:left="688"/>
                    <w:jc w:val="center"/>
                    <w:rPr>
                      <w:b/>
                      <w:sz w:val="20"/>
                    </w:rPr>
                  </w:pPr>
                  <w:r w:rsidRPr="005C7586">
                    <w:rPr>
                      <w:b/>
                      <w:color w:val="FFFFFF"/>
                      <w:sz w:val="20"/>
                      <w:lang w:bidi="ru-RU"/>
                    </w:rPr>
                    <w:t>Тип оплаты</w:t>
                  </w:r>
                  <w:r w:rsidRPr="005C7586">
                    <w:rPr>
                      <w:b/>
                      <w:color w:val="FFFFFF"/>
                      <w:sz w:val="20"/>
                      <w:lang w:bidi="ru-RU"/>
                    </w:rPr>
                    <w:tab/>
                    <w:t>Процент</w:t>
                  </w:r>
                  <w:proofErr w:type="gramStart"/>
                  <w:r w:rsidRPr="005C7586">
                    <w:rPr>
                      <w:b/>
                      <w:color w:val="FFFFFF"/>
                      <w:sz w:val="20"/>
                      <w:lang w:bidi="ru-RU"/>
                    </w:rPr>
                    <w:t xml:space="preserve"> (%)</w:t>
                  </w:r>
                  <w:proofErr w:type="gramEnd"/>
                </w:p>
              </w:tc>
            </w:tr>
            <w:tr w:rsidR="005C7586" w14:paraId="2CCD4859" w14:textId="77777777" w:rsidTr="005C7586">
              <w:trPr>
                <w:trHeight w:val="454"/>
              </w:trPr>
              <w:tc>
                <w:tcPr>
                  <w:tcW w:w="34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BDE9A1" w14:textId="77777777" w:rsidR="005C7586" w:rsidRPr="005C7586" w:rsidRDefault="005C7586" w:rsidP="005C7586">
                  <w:pPr>
                    <w:pStyle w:val="TableParagraph"/>
                    <w:spacing w:before="32" w:line="187" w:lineRule="exact"/>
                    <w:ind w:left="105"/>
                    <w:rPr>
                      <w:sz w:val="20"/>
                    </w:rPr>
                  </w:pPr>
                  <w:r w:rsidRPr="005C7586">
                    <w:rPr>
                      <w:sz w:val="20"/>
                      <w:lang w:bidi="ru-RU"/>
                    </w:rPr>
                    <w:t>Банковские переводы</w:t>
                  </w:r>
                </w:p>
              </w:tc>
              <w:tc>
                <w:tcPr>
                  <w:tcW w:w="34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B8B38F" w14:textId="77777777" w:rsidR="005C7586" w:rsidRPr="005C7586" w:rsidRDefault="005C7586" w:rsidP="005C7586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5C7586" w14:paraId="6898A41B" w14:textId="77777777" w:rsidTr="005C7586">
              <w:trPr>
                <w:trHeight w:val="454"/>
              </w:trPr>
              <w:tc>
                <w:tcPr>
                  <w:tcW w:w="34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A5D382D" w14:textId="77777777" w:rsidR="005C7586" w:rsidRPr="005C7586" w:rsidRDefault="005C7586" w:rsidP="005C7586">
                  <w:pPr>
                    <w:pStyle w:val="TableParagraph"/>
                    <w:spacing w:before="35" w:line="187" w:lineRule="exact"/>
                    <w:ind w:left="105"/>
                    <w:rPr>
                      <w:sz w:val="20"/>
                    </w:rPr>
                  </w:pPr>
                  <w:r w:rsidRPr="005C7586">
                    <w:rPr>
                      <w:sz w:val="20"/>
                      <w:lang w:bidi="ru-RU"/>
                    </w:rPr>
                    <w:t>Чеки</w:t>
                  </w:r>
                </w:p>
              </w:tc>
              <w:tc>
                <w:tcPr>
                  <w:tcW w:w="34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40F8E1" w14:textId="77777777" w:rsidR="005C7586" w:rsidRPr="005C7586" w:rsidRDefault="005C7586" w:rsidP="005C7586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5C7586" w14:paraId="69DD4CB0" w14:textId="77777777" w:rsidTr="005C7586">
              <w:trPr>
                <w:trHeight w:val="454"/>
              </w:trPr>
              <w:tc>
                <w:tcPr>
                  <w:tcW w:w="34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2DC8DE1" w14:textId="77777777" w:rsidR="005C7586" w:rsidRPr="005C7586" w:rsidRDefault="005C7586" w:rsidP="005C7586">
                  <w:pPr>
                    <w:pStyle w:val="TableParagraph"/>
                    <w:spacing w:before="32" w:line="187" w:lineRule="exact"/>
                    <w:ind w:left="105"/>
                    <w:rPr>
                      <w:sz w:val="20"/>
                    </w:rPr>
                  </w:pPr>
                  <w:r w:rsidRPr="005C7586">
                    <w:rPr>
                      <w:sz w:val="20"/>
                      <w:lang w:bidi="ru-RU"/>
                    </w:rPr>
                    <w:t>Наличные средства</w:t>
                  </w:r>
                </w:p>
              </w:tc>
              <w:tc>
                <w:tcPr>
                  <w:tcW w:w="34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3BC410" w14:textId="77777777" w:rsidR="005C7586" w:rsidRPr="005C7586" w:rsidRDefault="005C7586" w:rsidP="005C7586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091371F5" w14:textId="48BCB814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1D3467B3" w14:textId="77777777" w:rsidR="00B80F1D" w:rsidRPr="005C7586" w:rsidRDefault="00B80F1D">
      <w:pPr>
        <w:pStyle w:val="a3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685"/>
        <w:gridCol w:w="677"/>
        <w:gridCol w:w="658"/>
        <w:gridCol w:w="550"/>
      </w:tblGrid>
      <w:tr w:rsidR="00B80F1D" w:rsidRPr="005C7586" w14:paraId="22DABABD" w14:textId="77777777">
        <w:trPr>
          <w:trHeight w:val="340"/>
        </w:trPr>
        <w:tc>
          <w:tcPr>
            <w:tcW w:w="7685" w:type="dxa"/>
            <w:shd w:val="clear" w:color="auto" w:fill="808080"/>
          </w:tcPr>
          <w:p w14:paraId="7E7B0AD3" w14:textId="77777777" w:rsidR="00B80F1D" w:rsidRPr="005C7586" w:rsidRDefault="00104BDB">
            <w:pPr>
              <w:pStyle w:val="TableParagraph"/>
              <w:spacing w:before="114" w:line="217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6.    НОРМАТИВНО-ПРАВОВОЕ РЕГУЛИРОВАНИЕ</w:t>
            </w:r>
          </w:p>
        </w:tc>
        <w:tc>
          <w:tcPr>
            <w:tcW w:w="677" w:type="dxa"/>
            <w:shd w:val="clear" w:color="auto" w:fill="808080"/>
          </w:tcPr>
          <w:p w14:paraId="515B47D2" w14:textId="77777777" w:rsidR="00B80F1D" w:rsidRPr="005C7586" w:rsidRDefault="00104BDB" w:rsidP="00FE3279">
            <w:pPr>
              <w:pStyle w:val="TableParagraph"/>
              <w:spacing w:before="117" w:line="214" w:lineRule="exact"/>
              <w:ind w:left="17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58" w:type="dxa"/>
            <w:shd w:val="clear" w:color="auto" w:fill="808080"/>
          </w:tcPr>
          <w:p w14:paraId="35DF3734" w14:textId="77777777" w:rsidR="00B80F1D" w:rsidRPr="005C7586" w:rsidRDefault="00104BDB" w:rsidP="00FE3279">
            <w:pPr>
              <w:pStyle w:val="TableParagraph"/>
              <w:spacing w:before="117" w:line="214" w:lineRule="exact"/>
              <w:ind w:left="17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  <w:tc>
          <w:tcPr>
            <w:tcW w:w="550" w:type="dxa"/>
            <w:shd w:val="clear" w:color="auto" w:fill="808080"/>
          </w:tcPr>
          <w:p w14:paraId="4F559FA7" w14:textId="0FFA13A0" w:rsidR="00B80F1D" w:rsidRPr="005C7586" w:rsidRDefault="00104BDB" w:rsidP="00CD2205">
            <w:pPr>
              <w:pStyle w:val="TableParagraph"/>
              <w:spacing w:before="117" w:line="214" w:lineRule="exact"/>
              <w:ind w:left="95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</w:t>
            </w:r>
            <w:r w:rsidR="00CD2205" w:rsidRPr="005C7586">
              <w:rPr>
                <w:b/>
                <w:color w:val="FFFFFF"/>
                <w:sz w:val="20"/>
                <w:szCs w:val="20"/>
                <w:lang w:bidi="ru-RU"/>
              </w:rPr>
              <w:t>/Д</w:t>
            </w:r>
          </w:p>
        </w:tc>
      </w:tr>
      <w:tr w:rsidR="00B80F1D" w:rsidRPr="005C7586" w14:paraId="0209D15B" w14:textId="77777777">
        <w:trPr>
          <w:trHeight w:val="620"/>
        </w:trPr>
        <w:tc>
          <w:tcPr>
            <w:tcW w:w="7685" w:type="dxa"/>
          </w:tcPr>
          <w:p w14:paraId="3C3A9BCF" w14:textId="77777777" w:rsidR="00B80F1D" w:rsidRPr="005C7586" w:rsidRDefault="00104BDB" w:rsidP="0015526C">
            <w:pPr>
              <w:pStyle w:val="TableParagraph"/>
              <w:spacing w:before="116"/>
              <w:ind w:left="367" w:hanging="236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Обязана ли ваша Компания соблюдать подробно изложенные нормы охраны труда и техники безопасности в стране/регионе ведения деятельности?</w:t>
            </w:r>
          </w:p>
        </w:tc>
        <w:tc>
          <w:tcPr>
            <w:tcW w:w="677" w:type="dxa"/>
          </w:tcPr>
          <w:p w14:paraId="2F78220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58" w:type="dxa"/>
          </w:tcPr>
          <w:p w14:paraId="2EBF1C0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50" w:type="dxa"/>
          </w:tcPr>
          <w:p w14:paraId="74A1E63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B53857E" w14:textId="77777777">
        <w:trPr>
          <w:trHeight w:val="620"/>
        </w:trPr>
        <w:tc>
          <w:tcPr>
            <w:tcW w:w="7685" w:type="dxa"/>
          </w:tcPr>
          <w:p w14:paraId="4DB14FD2" w14:textId="77777777" w:rsidR="00B80F1D" w:rsidRPr="005C7586" w:rsidRDefault="00104BDB" w:rsidP="0015526C">
            <w:pPr>
              <w:pStyle w:val="TableParagraph"/>
              <w:spacing w:before="114"/>
              <w:ind w:left="381" w:right="75" w:hanging="25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Обязана ли ваша Компания соблюдать подробно изложенные экологические нормы в стране/регионе ведения деятельности?</w:t>
            </w:r>
          </w:p>
        </w:tc>
        <w:tc>
          <w:tcPr>
            <w:tcW w:w="677" w:type="dxa"/>
          </w:tcPr>
          <w:p w14:paraId="26501B3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58" w:type="dxa"/>
          </w:tcPr>
          <w:p w14:paraId="6A31A58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50" w:type="dxa"/>
          </w:tcPr>
          <w:p w14:paraId="0DA76ED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A96BE06" w14:textId="77777777">
        <w:trPr>
          <w:trHeight w:val="620"/>
        </w:trPr>
        <w:tc>
          <w:tcPr>
            <w:tcW w:w="7685" w:type="dxa"/>
          </w:tcPr>
          <w:p w14:paraId="7E3521BD" w14:textId="77777777" w:rsidR="00B80F1D" w:rsidRPr="005C7586" w:rsidRDefault="00104BDB" w:rsidP="0015526C">
            <w:pPr>
              <w:pStyle w:val="TableParagraph"/>
              <w:spacing w:before="114"/>
              <w:ind w:left="367" w:hanging="236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Регулируется ли детский труд в горнодобывающей деятельности в стране/регионе ведения деятельности?</w:t>
            </w:r>
          </w:p>
        </w:tc>
        <w:tc>
          <w:tcPr>
            <w:tcW w:w="677" w:type="dxa"/>
          </w:tcPr>
          <w:p w14:paraId="575C505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58" w:type="dxa"/>
          </w:tcPr>
          <w:p w14:paraId="0B81E24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50" w:type="dxa"/>
          </w:tcPr>
          <w:p w14:paraId="10D1C59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68D8633" w14:textId="77777777">
        <w:trPr>
          <w:trHeight w:val="620"/>
        </w:trPr>
        <w:tc>
          <w:tcPr>
            <w:tcW w:w="7685" w:type="dxa"/>
          </w:tcPr>
          <w:p w14:paraId="6404C98A" w14:textId="5902B9FE" w:rsidR="00B80F1D" w:rsidRPr="005C7586" w:rsidRDefault="0015526C" w:rsidP="0015526C">
            <w:pPr>
              <w:pStyle w:val="TableParagraph"/>
              <w:spacing w:before="114"/>
              <w:ind w:left="353" w:hanging="238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d. </w:t>
            </w:r>
            <w:r w:rsidR="00104BDB" w:rsidRPr="005C7586">
              <w:rPr>
                <w:b/>
                <w:sz w:val="20"/>
                <w:szCs w:val="20"/>
                <w:lang w:bidi="ru-RU"/>
              </w:rPr>
              <w:t>Применяются ли силы общественной безопасности на участке добычи или вокруг него?</w:t>
            </w:r>
          </w:p>
        </w:tc>
        <w:tc>
          <w:tcPr>
            <w:tcW w:w="677" w:type="dxa"/>
          </w:tcPr>
          <w:p w14:paraId="26B4996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58" w:type="dxa"/>
          </w:tcPr>
          <w:p w14:paraId="796E28A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50" w:type="dxa"/>
          </w:tcPr>
          <w:p w14:paraId="121ABB3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1E621C1C" w14:textId="77777777" w:rsidR="00B80F1D" w:rsidRPr="005C7586" w:rsidRDefault="00B80F1D">
      <w:pPr>
        <w:pStyle w:val="a3"/>
        <w:spacing w:before="2" w:after="1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5004"/>
      </w:tblGrid>
      <w:tr w:rsidR="00B80F1D" w:rsidRPr="005C7586" w14:paraId="221D0668" w14:textId="77777777">
        <w:trPr>
          <w:trHeight w:val="340"/>
        </w:trPr>
        <w:tc>
          <w:tcPr>
            <w:tcW w:w="9610" w:type="dxa"/>
            <w:gridSpan w:val="2"/>
            <w:shd w:val="clear" w:color="auto" w:fill="808080"/>
          </w:tcPr>
          <w:p w14:paraId="34DD1FE3" w14:textId="77777777" w:rsidR="00B80F1D" w:rsidRPr="005C7586" w:rsidRDefault="00104BD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7.    ТРУДОВЫЕ РЕСУРСЫ</w:t>
            </w:r>
          </w:p>
        </w:tc>
      </w:tr>
      <w:tr w:rsidR="00B80F1D" w:rsidRPr="005C7586" w14:paraId="3E095955" w14:textId="77777777">
        <w:trPr>
          <w:trHeight w:val="700"/>
        </w:trPr>
        <w:tc>
          <w:tcPr>
            <w:tcW w:w="4606" w:type="dxa"/>
          </w:tcPr>
          <w:p w14:paraId="4E8B8D6F" w14:textId="77777777" w:rsidR="00B80F1D" w:rsidRPr="005C7586" w:rsidRDefault="00104BDB">
            <w:pPr>
              <w:pStyle w:val="TableParagraph"/>
              <w:spacing w:before="114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Количество сотрудников Компании</w:t>
            </w:r>
          </w:p>
        </w:tc>
        <w:tc>
          <w:tcPr>
            <w:tcW w:w="5004" w:type="dxa"/>
          </w:tcPr>
          <w:p w14:paraId="5ABDCA5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0727316B" w14:textId="77777777">
        <w:trPr>
          <w:trHeight w:val="700"/>
        </w:trPr>
        <w:tc>
          <w:tcPr>
            <w:tcW w:w="4606" w:type="dxa"/>
          </w:tcPr>
          <w:p w14:paraId="07B4DBE9" w14:textId="3BBDD262" w:rsidR="00B80F1D" w:rsidRPr="005C7586" w:rsidRDefault="00104BDB">
            <w:pPr>
              <w:pStyle w:val="TableParagraph"/>
              <w:spacing w:before="114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Количество сотрудников Группы</w:t>
            </w:r>
          </w:p>
        </w:tc>
        <w:tc>
          <w:tcPr>
            <w:tcW w:w="5004" w:type="dxa"/>
          </w:tcPr>
          <w:p w14:paraId="40653EC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059F7B6A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060" w:bottom="1160" w:left="1340" w:header="720" w:footer="979" w:gutter="0"/>
          <w:cols w:space="720"/>
        </w:sectPr>
      </w:pPr>
    </w:p>
    <w:p w14:paraId="524E450F" w14:textId="08FAC907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16"/>
        <w:gridCol w:w="4253"/>
      </w:tblGrid>
      <w:tr w:rsidR="008D56C2" w:rsidRPr="005C7586" w14:paraId="58276E2C" w14:textId="77777777" w:rsidTr="00944DD2">
        <w:trPr>
          <w:trHeight w:val="340"/>
        </w:trPr>
        <w:tc>
          <w:tcPr>
            <w:tcW w:w="9569" w:type="dxa"/>
            <w:gridSpan w:val="2"/>
            <w:shd w:val="clear" w:color="auto" w:fill="808080"/>
          </w:tcPr>
          <w:p w14:paraId="4E9F8112" w14:textId="77777777" w:rsidR="008D56C2" w:rsidRPr="005C7586" w:rsidRDefault="008D56C2" w:rsidP="00944DD2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8.   ПРОИСХОЖДЕНИЕ ФИЗИЧЕСКИХ ДРАГОЦЕННЫХ МЕТАЛЛОВ, ПРОИЗВОДИТЕЛЬНОСТЬ И МЕТОДЫ ДОБЫЧИ</w:t>
            </w:r>
          </w:p>
        </w:tc>
      </w:tr>
      <w:tr w:rsidR="008D56C2" w:rsidRPr="005C7586" w14:paraId="134D1F8D" w14:textId="77777777" w:rsidTr="00944DD2">
        <w:trPr>
          <w:trHeight w:val="560"/>
        </w:trPr>
        <w:tc>
          <w:tcPr>
            <w:tcW w:w="5316" w:type="dxa"/>
          </w:tcPr>
          <w:p w14:paraId="7BBA77A1" w14:textId="77777777" w:rsidR="008D56C2" w:rsidRPr="005C7586" w:rsidRDefault="008D56C2" w:rsidP="00944DD2">
            <w:pPr>
              <w:pStyle w:val="TableParagraph"/>
              <w:spacing w:before="114" w:line="230" w:lineRule="atLeast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Из скольких участков добывается золото/серебро?</w:t>
            </w:r>
          </w:p>
        </w:tc>
        <w:tc>
          <w:tcPr>
            <w:tcW w:w="4253" w:type="dxa"/>
          </w:tcPr>
          <w:p w14:paraId="3B8C6009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212C7CCF" w14:textId="77777777" w:rsidTr="00944DD2">
        <w:trPr>
          <w:trHeight w:val="340"/>
        </w:trPr>
        <w:tc>
          <w:tcPr>
            <w:tcW w:w="5316" w:type="dxa"/>
          </w:tcPr>
          <w:p w14:paraId="10C01561" w14:textId="77777777" w:rsidR="008D56C2" w:rsidRPr="005C7586" w:rsidRDefault="008D56C2" w:rsidP="00944DD2">
            <w:pPr>
              <w:pStyle w:val="TableParagraph"/>
              <w:spacing w:before="117" w:line="213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Название участка (участков) добычи:</w:t>
            </w:r>
          </w:p>
        </w:tc>
        <w:tc>
          <w:tcPr>
            <w:tcW w:w="4253" w:type="dxa"/>
          </w:tcPr>
          <w:p w14:paraId="3400E3B6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3AE13F9F" w14:textId="77777777" w:rsidTr="00944DD2">
        <w:trPr>
          <w:trHeight w:val="580"/>
        </w:trPr>
        <w:tc>
          <w:tcPr>
            <w:tcW w:w="5316" w:type="dxa"/>
          </w:tcPr>
          <w:p w14:paraId="42BCD3D0" w14:textId="77777777" w:rsidR="008D56C2" w:rsidRPr="005C7586" w:rsidRDefault="008D56C2" w:rsidP="00944DD2">
            <w:pPr>
              <w:pStyle w:val="TableParagraph"/>
              <w:spacing w:before="122" w:line="228" w:lineRule="exact"/>
              <w:ind w:left="347" w:right="15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Где именно находится участок (участки) добычи (страна, регион, ближайший город, GPS-координаты)?</w:t>
            </w:r>
          </w:p>
        </w:tc>
        <w:tc>
          <w:tcPr>
            <w:tcW w:w="4253" w:type="dxa"/>
          </w:tcPr>
          <w:p w14:paraId="61169865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01D3E058" w14:textId="77777777" w:rsidTr="00944DD2">
        <w:trPr>
          <w:trHeight w:val="800"/>
        </w:trPr>
        <w:tc>
          <w:tcPr>
            <w:tcW w:w="5316" w:type="dxa"/>
          </w:tcPr>
          <w:p w14:paraId="6E5283EF" w14:textId="4BA07BB5" w:rsidR="008D56C2" w:rsidRPr="005C7586" w:rsidRDefault="008D56C2" w:rsidP="00F93D25">
            <w:pPr>
              <w:pStyle w:val="TableParagraph"/>
              <w:spacing w:before="114" w:line="230" w:lineRule="atLeast"/>
              <w:ind w:left="347" w:right="438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d. </w:t>
            </w:r>
            <w:r w:rsidR="00F93D25" w:rsidRPr="005C7586">
              <w:rPr>
                <w:b/>
                <w:sz w:val="20"/>
                <w:szCs w:val="20"/>
                <w:lang w:bidi="ru-RU"/>
              </w:rPr>
              <w:t>На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каком периметре (</w:t>
            </w:r>
            <w:proofErr w:type="gramStart"/>
            <w:r w:rsidRPr="005C7586">
              <w:rPr>
                <w:b/>
                <w:sz w:val="20"/>
                <w:szCs w:val="20"/>
                <w:lang w:bidi="ru-RU"/>
              </w:rPr>
              <w:t>км</w:t>
            </w:r>
            <w:proofErr w:type="gramEnd"/>
            <w:r w:rsidRPr="005C7586">
              <w:rPr>
                <w:b/>
                <w:sz w:val="20"/>
                <w:szCs w:val="20"/>
                <w:lang w:bidi="ru-RU"/>
              </w:rPr>
              <w:t xml:space="preserve">) </w:t>
            </w:r>
            <w:r w:rsidR="00F93D25" w:rsidRPr="005C7586">
              <w:rPr>
                <w:b/>
                <w:sz w:val="20"/>
                <w:szCs w:val="20"/>
                <w:lang w:bidi="ru-RU"/>
              </w:rPr>
              <w:t>вокруг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центра </w:t>
            </w:r>
            <w:r w:rsidR="00F93D25" w:rsidRPr="005C7586">
              <w:rPr>
                <w:b/>
                <w:sz w:val="20"/>
                <w:szCs w:val="20"/>
                <w:lang w:bidi="ru-RU"/>
              </w:rPr>
              <w:t xml:space="preserve">разработки </w:t>
            </w:r>
            <w:r w:rsidRPr="005C7586">
              <w:rPr>
                <w:b/>
                <w:sz w:val="20"/>
                <w:szCs w:val="20"/>
                <w:lang w:bidi="ru-RU"/>
              </w:rPr>
              <w:t>/</w:t>
            </w:r>
            <w:r w:rsidR="00F93D25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обогатительной фабрики находится участок (участки) добычи?</w:t>
            </w:r>
          </w:p>
        </w:tc>
        <w:tc>
          <w:tcPr>
            <w:tcW w:w="4253" w:type="dxa"/>
          </w:tcPr>
          <w:p w14:paraId="6E9C6B79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58747EBE" w14:textId="77777777" w:rsidTr="00944DD2">
        <w:trPr>
          <w:trHeight w:val="1120"/>
        </w:trPr>
        <w:tc>
          <w:tcPr>
            <w:tcW w:w="5316" w:type="dxa"/>
          </w:tcPr>
          <w:p w14:paraId="38524C49" w14:textId="77777777" w:rsidR="008D56C2" w:rsidRPr="005C7586" w:rsidRDefault="008D56C2" w:rsidP="00944DD2">
            <w:pPr>
              <w:pStyle w:val="TableParagraph"/>
              <w:spacing w:before="114"/>
              <w:ind w:left="347" w:right="15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e. Требуется ли по закону наличие лицензии на добычу полезных ископаемых на участке (участках) добычи?</w:t>
            </w:r>
          </w:p>
          <w:p w14:paraId="48456ED4" w14:textId="77777777" w:rsidR="008D56C2" w:rsidRPr="005C7586" w:rsidRDefault="008D56C2" w:rsidP="00944DD2">
            <w:pPr>
              <w:pStyle w:val="TableParagraph"/>
              <w:spacing w:before="120"/>
              <w:ind w:left="347"/>
              <w:rPr>
                <w:i/>
                <w:sz w:val="20"/>
                <w:szCs w:val="20"/>
              </w:rPr>
            </w:pPr>
            <w:r w:rsidRPr="005C7586">
              <w:rPr>
                <w:i/>
                <w:sz w:val="20"/>
                <w:szCs w:val="20"/>
                <w:lang w:bidi="ru-RU"/>
              </w:rPr>
              <w:t>Предоставьте копию (копии)</w:t>
            </w:r>
          </w:p>
        </w:tc>
        <w:tc>
          <w:tcPr>
            <w:tcW w:w="4253" w:type="dxa"/>
          </w:tcPr>
          <w:p w14:paraId="2AB9917C" w14:textId="381ABC88" w:rsidR="008D56C2" w:rsidRPr="005C7586" w:rsidRDefault="005C7586" w:rsidP="00944DD2">
            <w:pPr>
              <w:pStyle w:val="TableParagraph"/>
              <w:tabs>
                <w:tab w:val="left" w:pos="2944"/>
              </w:tabs>
              <w:spacing w:before="12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51D7995">
                <v:rect id="_x0000_s1139" style="position:absolute;left:0;text-align:left;margin-left:111.75pt;margin-top:7.35pt;width:9.25pt;height:9.25pt;z-index:503271944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4874D508">
                <v:rect id="_x0000_s1140" style="position:absolute;left:0;text-align:left;margin-left:4.8pt;margin-top:7.35pt;width:9.25pt;height:9.25pt;z-index:503271920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Да</w:t>
            </w:r>
            <w:proofErr w:type="gramStart"/>
            <w:r w:rsidR="008D56C2" w:rsidRPr="005C7586">
              <w:rPr>
                <w:sz w:val="20"/>
                <w:szCs w:val="20"/>
                <w:lang w:bidi="ru-RU"/>
              </w:rPr>
              <w:tab/>
              <w:t>Н</w:t>
            </w:r>
            <w:proofErr w:type="gramEnd"/>
            <w:r w:rsidR="008D56C2" w:rsidRPr="005C7586">
              <w:rPr>
                <w:sz w:val="20"/>
                <w:szCs w:val="20"/>
                <w:lang w:bidi="ru-RU"/>
              </w:rPr>
              <w:t>ет</w:t>
            </w:r>
          </w:p>
          <w:p w14:paraId="2C0F0D0D" w14:textId="77777777" w:rsidR="008D56C2" w:rsidRPr="005C7586" w:rsidRDefault="008D56C2" w:rsidP="00944DD2">
            <w:pPr>
              <w:pStyle w:val="TableParagraph"/>
              <w:tabs>
                <w:tab w:val="left" w:pos="3507"/>
                <w:tab w:val="left" w:pos="3562"/>
              </w:tabs>
              <w:spacing w:before="25" w:line="350" w:lineRule="exact"/>
              <w:ind w:left="64" w:right="67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Дата выдачи: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 xml:space="preserve"> Дата истечения срока действия: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</w:tc>
      </w:tr>
      <w:tr w:rsidR="008D56C2" w:rsidRPr="005C7586" w14:paraId="425BD4F6" w14:textId="77777777" w:rsidTr="00944DD2">
        <w:trPr>
          <w:trHeight w:val="340"/>
        </w:trPr>
        <w:tc>
          <w:tcPr>
            <w:tcW w:w="5316" w:type="dxa"/>
          </w:tcPr>
          <w:p w14:paraId="082F22C2" w14:textId="77777777" w:rsidR="008D56C2" w:rsidRPr="005C7586" w:rsidRDefault="008D56C2" w:rsidP="00182E33">
            <w:pPr>
              <w:pStyle w:val="TableParagraph"/>
              <w:spacing w:before="114" w:line="215" w:lineRule="exact"/>
              <w:ind w:left="339" w:hanging="275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f.   Каков суточный объем добычи на участке (участках) добычи?</w:t>
            </w:r>
          </w:p>
        </w:tc>
        <w:tc>
          <w:tcPr>
            <w:tcW w:w="4253" w:type="dxa"/>
          </w:tcPr>
          <w:p w14:paraId="135516E4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5F28C540" w14:textId="77777777" w:rsidTr="00944DD2">
        <w:trPr>
          <w:trHeight w:val="560"/>
        </w:trPr>
        <w:tc>
          <w:tcPr>
            <w:tcW w:w="5316" w:type="dxa"/>
          </w:tcPr>
          <w:p w14:paraId="5805BAAE" w14:textId="77777777" w:rsidR="008D56C2" w:rsidRPr="005C7586" w:rsidRDefault="008D56C2" w:rsidP="00182E33">
            <w:pPr>
              <w:pStyle w:val="TableParagraph"/>
              <w:spacing w:before="114" w:line="230" w:lineRule="atLeast"/>
              <w:ind w:left="331" w:hanging="268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g. Каковы предполагаемые запасы на участке (участках) добычи?</w:t>
            </w:r>
          </w:p>
        </w:tc>
        <w:tc>
          <w:tcPr>
            <w:tcW w:w="4253" w:type="dxa"/>
          </w:tcPr>
          <w:p w14:paraId="6ED792D4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24EC3082" w14:textId="77777777" w:rsidTr="00944DD2">
        <w:trPr>
          <w:trHeight w:val="580"/>
        </w:trPr>
        <w:tc>
          <w:tcPr>
            <w:tcW w:w="5316" w:type="dxa"/>
          </w:tcPr>
          <w:p w14:paraId="3A241A5E" w14:textId="77777777" w:rsidR="008D56C2" w:rsidRPr="005C7586" w:rsidRDefault="008D56C2" w:rsidP="00944DD2">
            <w:pPr>
              <w:pStyle w:val="TableParagraph"/>
              <w:spacing w:before="122" w:line="228" w:lineRule="exact"/>
              <w:ind w:left="347" w:right="15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h. Сколько человек работает на участке (участках) добычи?</w:t>
            </w:r>
          </w:p>
        </w:tc>
        <w:tc>
          <w:tcPr>
            <w:tcW w:w="4253" w:type="dxa"/>
          </w:tcPr>
          <w:p w14:paraId="16145421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064975FD" w14:textId="77777777" w:rsidTr="00944DD2">
        <w:trPr>
          <w:trHeight w:val="700"/>
        </w:trPr>
        <w:tc>
          <w:tcPr>
            <w:tcW w:w="5316" w:type="dxa"/>
          </w:tcPr>
          <w:p w14:paraId="140DBFC0" w14:textId="3C2AB9D5" w:rsidR="008D56C2" w:rsidRPr="005C7586" w:rsidRDefault="008D56C2" w:rsidP="00944DD2">
            <w:pPr>
              <w:pStyle w:val="TableParagraph"/>
              <w:spacing w:before="114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i. </w:t>
            </w:r>
            <w:r w:rsidR="00182E33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>Какой применяется метод добычи золота (горное оборудование и методы)?</w:t>
            </w:r>
          </w:p>
        </w:tc>
        <w:tc>
          <w:tcPr>
            <w:tcW w:w="4253" w:type="dxa"/>
          </w:tcPr>
          <w:p w14:paraId="6E81D807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8D56C2" w:rsidRPr="005C7586" w14:paraId="0EF2C3BE" w14:textId="77777777" w:rsidTr="00944DD2">
        <w:trPr>
          <w:trHeight w:val="1640"/>
        </w:trPr>
        <w:tc>
          <w:tcPr>
            <w:tcW w:w="5316" w:type="dxa"/>
          </w:tcPr>
          <w:p w14:paraId="4B401EAF" w14:textId="4E28059B" w:rsidR="008D56C2" w:rsidRPr="005C7586" w:rsidRDefault="008D56C2" w:rsidP="00944DD2">
            <w:pPr>
              <w:pStyle w:val="TableParagraph"/>
              <w:spacing w:before="114"/>
              <w:ind w:left="347" w:right="15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j. </w:t>
            </w:r>
            <w:r w:rsidR="00182E33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>Внедрены ли комплексные процедуры и системы, гарантирующие безопасность персонала на участке добычи (например, использование надлежащих средств защиты, обучение по охране труда и технике безопасности, материалы для оказания первой помощи и процедуры на случай чрезвычайных ситуаций)?</w:t>
            </w:r>
          </w:p>
        </w:tc>
        <w:tc>
          <w:tcPr>
            <w:tcW w:w="4253" w:type="dxa"/>
          </w:tcPr>
          <w:p w14:paraId="75E60D1E" w14:textId="6C6BD829" w:rsidR="008D56C2" w:rsidRPr="005C7586" w:rsidRDefault="005C7586" w:rsidP="00944DD2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6CE35A1">
                <v:rect id="_x0000_s1138" style="position:absolute;left:0;text-align:left;margin-left:4.8pt;margin-top:5.45pt;width:9.25pt;height:9.25pt;z-index:503271968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1592272B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22F56C6C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3C4D2FDF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7832402C" w14:textId="7E8F2ACF" w:rsidR="008D56C2" w:rsidRPr="005C7586" w:rsidRDefault="008D56C2" w:rsidP="00944DD2">
            <w:pPr>
              <w:pStyle w:val="TableParagraph"/>
              <w:spacing w:before="3"/>
              <w:rPr>
                <w:sz w:val="20"/>
                <w:szCs w:val="20"/>
              </w:rPr>
            </w:pPr>
          </w:p>
          <w:p w14:paraId="3AD4C0BC" w14:textId="556A5364" w:rsidR="008D56C2" w:rsidRPr="005C7586" w:rsidRDefault="00605C4A" w:rsidP="00944DD2">
            <w:pPr>
              <w:pStyle w:val="TableParagraph"/>
              <w:spacing w:line="213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F04185F">
                <v:rect id="_x0000_s1136" style="position:absolute;left:0;text-align:left;margin-left:4.8pt;margin-top:62.8pt;width:9.25pt;height:9.25pt;z-index:503272016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8D56C2" w:rsidRPr="005C7586" w14:paraId="3F780EC7" w14:textId="77777777" w:rsidTr="00944DD2">
        <w:trPr>
          <w:trHeight w:val="1640"/>
        </w:trPr>
        <w:tc>
          <w:tcPr>
            <w:tcW w:w="5316" w:type="dxa"/>
          </w:tcPr>
          <w:p w14:paraId="124C0287" w14:textId="5E0CDE9D" w:rsidR="008D56C2" w:rsidRPr="005C7586" w:rsidRDefault="008D56C2" w:rsidP="00944DD2">
            <w:pPr>
              <w:pStyle w:val="TableParagraph"/>
              <w:spacing w:before="114"/>
              <w:ind w:left="347" w:right="51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k. </w:t>
            </w:r>
            <w:r w:rsidR="00FF6102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Внедрены ли на участке добычи комплексные процедуры и системы, позволяющие избежать неблагоприятного воздействия на окружающую среду при добыче золота (например, надлежащая обработка хвостов флотации, система предотвращения выбросов загрязняющих веществ и т.д.)?</w:t>
            </w:r>
          </w:p>
        </w:tc>
        <w:tc>
          <w:tcPr>
            <w:tcW w:w="4253" w:type="dxa"/>
          </w:tcPr>
          <w:p w14:paraId="0909B8DB" w14:textId="4C818E14" w:rsidR="008D56C2" w:rsidRPr="005C7586" w:rsidRDefault="005C7586" w:rsidP="00944DD2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B27AD14">
                <v:rect id="_x0000_s1135" style="position:absolute;left:0;text-align:left;margin-left:4.8pt;margin-top:5.65pt;width:9.25pt;height:9.25pt;z-index:503272040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55056BCB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4C053A77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7FA0BA66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541BCCB8" w14:textId="136F0AC3" w:rsidR="008D56C2" w:rsidRPr="005C7586" w:rsidRDefault="008D56C2" w:rsidP="00944DD2">
            <w:pPr>
              <w:pStyle w:val="TableParagraph"/>
              <w:spacing w:before="3"/>
              <w:rPr>
                <w:sz w:val="20"/>
                <w:szCs w:val="20"/>
              </w:rPr>
            </w:pPr>
          </w:p>
          <w:p w14:paraId="49899DD0" w14:textId="25FC9A02" w:rsidR="008D56C2" w:rsidRPr="005C7586" w:rsidRDefault="00605C4A" w:rsidP="00944DD2">
            <w:pPr>
              <w:pStyle w:val="TableParagraph"/>
              <w:spacing w:line="211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C27DDCA">
                <v:rect id="_x0000_s1134" style="position:absolute;left:0;text-align:left;margin-left:4.8pt;margin-top:62.75pt;width:9.25pt;height:9.25pt;z-index:503272064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8D56C2" w:rsidRPr="005C7586" w14:paraId="2A1EC978" w14:textId="77777777" w:rsidTr="00944DD2">
        <w:trPr>
          <w:trHeight w:val="1640"/>
        </w:trPr>
        <w:tc>
          <w:tcPr>
            <w:tcW w:w="5316" w:type="dxa"/>
          </w:tcPr>
          <w:p w14:paraId="7BDBB671" w14:textId="505B3399" w:rsidR="008D56C2" w:rsidRPr="005C7586" w:rsidRDefault="008D56C2" w:rsidP="00A56FAA">
            <w:pPr>
              <w:pStyle w:val="TableParagraph"/>
              <w:spacing w:before="117"/>
              <w:ind w:left="347" w:right="86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l. </w:t>
            </w:r>
            <w:r w:rsidR="00944DD2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Взаимодействует ли участок добычи с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затрагиваемыми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общинами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и поддерживает ли он развитие местных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общин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</w:tc>
        <w:tc>
          <w:tcPr>
            <w:tcW w:w="4253" w:type="dxa"/>
          </w:tcPr>
          <w:p w14:paraId="36F2F833" w14:textId="17FED056" w:rsidR="008D56C2" w:rsidRPr="005C7586" w:rsidRDefault="005C7586" w:rsidP="00944DD2">
            <w:pPr>
              <w:pStyle w:val="TableParagraph"/>
              <w:spacing w:before="71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0745C3B">
                <v:rect id="_x0000_s1133" style="position:absolute;left:0;text-align:left;margin-left:4.8pt;margin-top:5.7pt;width:9.25pt;height:9.25pt;z-index:503272088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22288CC7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08AD7661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01A310AE" w14:textId="77777777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67C3817B" w14:textId="5B77F1C9" w:rsidR="008D56C2" w:rsidRPr="005C7586" w:rsidRDefault="008D56C2" w:rsidP="00944DD2">
            <w:pPr>
              <w:pStyle w:val="TableParagraph"/>
              <w:rPr>
                <w:sz w:val="20"/>
                <w:szCs w:val="20"/>
              </w:rPr>
            </w:pPr>
          </w:p>
          <w:p w14:paraId="524B3435" w14:textId="23839260" w:rsidR="008D56C2" w:rsidRPr="005C7586" w:rsidRDefault="00605C4A" w:rsidP="00944DD2">
            <w:pPr>
              <w:pStyle w:val="TableParagraph"/>
              <w:spacing w:line="213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FEC158F">
                <v:rect id="_x0000_s1137" style="position:absolute;left:0;text-align:left;margin-left:4.8pt;margin-top:61.9pt;width:9.25pt;height:9.25pt;z-index:503271992;mso-position-horizontal-relative:page;mso-position-vertical-relative:page" filled="f" strokeweight=".72pt">
                  <w10:wrap anchorx="page" anchory="page"/>
                </v:rect>
              </w:pict>
            </w:r>
            <w:r w:rsidR="008D56C2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5E7C9423" w14:textId="77777777" w:rsidR="00B80F1D" w:rsidRPr="005C7586" w:rsidRDefault="00B80F1D">
      <w:pPr>
        <w:spacing w:line="213" w:lineRule="exact"/>
        <w:rPr>
          <w:sz w:val="20"/>
          <w:szCs w:val="20"/>
        </w:rPr>
        <w:sectPr w:rsidR="00B80F1D" w:rsidRPr="005C7586">
          <w:pgSz w:w="12240" w:h="15840"/>
          <w:pgMar w:top="1640" w:right="1100" w:bottom="1160" w:left="1340" w:header="720" w:footer="979" w:gutter="0"/>
          <w:cols w:space="720"/>
        </w:sectPr>
      </w:pPr>
    </w:p>
    <w:p w14:paraId="6C4BFD4C" w14:textId="5C3AF305" w:rsidR="00B80F1D" w:rsidRPr="005C7586" w:rsidRDefault="005C7586">
      <w:pPr>
        <w:pStyle w:val="a3"/>
        <w:spacing w:before="5"/>
      </w:pPr>
      <w:r w:rsidRPr="005C7586">
        <w:rPr>
          <w:lang w:bidi="ru-RU"/>
        </w:rPr>
        <w:lastRenderedPageBreak/>
        <w:pict w14:anchorId="6B033912">
          <v:rect id="_x0000_s1132" style="position:absolute;margin-left:342.6pt;margin-top:101.5pt;width:9.25pt;height:9.25pt;z-index:503272112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2D28AC59">
          <v:rect id="_x0000_s1130" style="position:absolute;margin-left:342.6pt;margin-top:184.45pt;width:9.25pt;height:9.25pt;z-index:503272160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10442B73">
          <v:rect id="_x0000_s1121" style="position:absolute;margin-left:342.6pt;margin-top:395.05pt;width:9.25pt;height:9.25pt;z-index:503272376;mso-position-horizontal-relative:page;mso-position-vertical-relative:page" filled="f" strokeweight=".72pt">
            <w10:wrap anchorx="page" anchory="page"/>
          </v:rect>
        </w:pict>
      </w:r>
      <w:r w:rsidRPr="005C7586">
        <w:rPr>
          <w:lang w:bidi="ru-RU"/>
        </w:rPr>
        <w:pict w14:anchorId="2243A568">
          <v:rect id="_x0000_s1120" style="position:absolute;margin-left:342.6pt;margin-top:413.05pt;width:9.25pt;height:9.25pt;z-index:503272400;mso-position-horizontal-relative:page;mso-position-vertical-relative:page" filled="f" strokeweight=".72pt">
            <w10:wrap anchorx="page" anchory="page"/>
          </v:rect>
        </w:pic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16"/>
        <w:gridCol w:w="4253"/>
      </w:tblGrid>
      <w:tr w:rsidR="002B3F72" w:rsidRPr="005C7586" w14:paraId="2B4F97ED" w14:textId="77777777" w:rsidTr="00FD5FCB">
        <w:trPr>
          <w:trHeight w:val="1640"/>
        </w:trPr>
        <w:tc>
          <w:tcPr>
            <w:tcW w:w="5316" w:type="dxa"/>
          </w:tcPr>
          <w:p w14:paraId="6ECC358E" w14:textId="056C6550" w:rsidR="002B3F72" w:rsidRPr="005C7586" w:rsidRDefault="002B3F72" w:rsidP="00183E3B">
            <w:pPr>
              <w:pStyle w:val="TableParagraph"/>
              <w:spacing w:before="114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m. Внедрена ли на участке добычи комплексная процедура по предотвращению детского труда?</w:t>
            </w:r>
          </w:p>
        </w:tc>
        <w:tc>
          <w:tcPr>
            <w:tcW w:w="4253" w:type="dxa"/>
          </w:tcPr>
          <w:p w14:paraId="2B2F7203" w14:textId="77777777" w:rsidR="002B3F72" w:rsidRPr="005C7586" w:rsidRDefault="002B3F72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5635A672" w14:textId="77777777" w:rsidR="002B3F72" w:rsidRPr="005C7586" w:rsidRDefault="002B3F72" w:rsidP="00FD5FCB">
            <w:pPr>
              <w:pStyle w:val="TableParagraph"/>
              <w:rPr>
                <w:sz w:val="20"/>
                <w:szCs w:val="20"/>
              </w:rPr>
            </w:pPr>
          </w:p>
          <w:p w14:paraId="633F3695" w14:textId="77777777" w:rsidR="002B3F72" w:rsidRPr="005C7586" w:rsidRDefault="002B3F72" w:rsidP="00FD5FCB">
            <w:pPr>
              <w:pStyle w:val="TableParagraph"/>
              <w:rPr>
                <w:sz w:val="20"/>
                <w:szCs w:val="20"/>
              </w:rPr>
            </w:pPr>
          </w:p>
          <w:p w14:paraId="0B1DE3CC" w14:textId="77777777" w:rsidR="002B3F72" w:rsidRPr="005C7586" w:rsidRDefault="002B3F72" w:rsidP="00FD5FCB">
            <w:pPr>
              <w:pStyle w:val="TableParagraph"/>
              <w:rPr>
                <w:sz w:val="20"/>
                <w:szCs w:val="20"/>
              </w:rPr>
            </w:pPr>
          </w:p>
          <w:p w14:paraId="14B8D1A5" w14:textId="291DBC7E" w:rsidR="002B3F72" w:rsidRPr="005C7586" w:rsidRDefault="005C7586" w:rsidP="00FD5FC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5B1481E">
                <v:rect id="_x0000_s1131" style="position:absolute;margin-left:4.8pt;margin-top:69.05pt;width:9.25pt;height:9.25pt;z-index:503272136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114F53D4" w14:textId="77777777" w:rsidR="002B3F72" w:rsidRPr="005C7586" w:rsidRDefault="002B3F72" w:rsidP="00FD5FCB">
            <w:pPr>
              <w:pStyle w:val="TableParagraph"/>
              <w:spacing w:line="213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2B3F72" w:rsidRPr="005C7586" w14:paraId="3DFF4909" w14:textId="77777777" w:rsidTr="00FD5FCB">
        <w:trPr>
          <w:trHeight w:val="2800"/>
        </w:trPr>
        <w:tc>
          <w:tcPr>
            <w:tcW w:w="5316" w:type="dxa"/>
          </w:tcPr>
          <w:p w14:paraId="27842382" w14:textId="7F7F3516" w:rsidR="002B3F72" w:rsidRPr="005C7586" w:rsidRDefault="002B3F72" w:rsidP="00FD5FCB">
            <w:pPr>
              <w:pStyle w:val="TableParagraph"/>
              <w:spacing w:before="114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n. Находятся ли на участке добычи (вблизи участка добычи) какие-либо вооруженные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формирования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  <w:p w14:paraId="135305D9" w14:textId="77777777" w:rsidR="002B3F72" w:rsidRPr="005C7586" w:rsidRDefault="002B3F72" w:rsidP="00FD5FCB">
            <w:pPr>
              <w:pStyle w:val="TableParagraph"/>
              <w:spacing w:before="119"/>
              <w:ind w:left="34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Если да, укажите причину:</w:t>
            </w:r>
          </w:p>
        </w:tc>
        <w:tc>
          <w:tcPr>
            <w:tcW w:w="4253" w:type="dxa"/>
          </w:tcPr>
          <w:p w14:paraId="73142494" w14:textId="77777777" w:rsidR="002B3F72" w:rsidRPr="005C7586" w:rsidRDefault="002B3F72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а</w:t>
            </w:r>
          </w:p>
          <w:p w14:paraId="66CC3E4B" w14:textId="6D96AC9B" w:rsidR="002B3F72" w:rsidRPr="005C7586" w:rsidRDefault="005C7586" w:rsidP="002B3F72">
            <w:pPr>
              <w:pStyle w:val="TableParagraph"/>
              <w:spacing w:before="130"/>
              <w:ind w:left="826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C689925">
                <v:rect id="_x0000_s1129" style="position:absolute;left:0;text-align:left;margin-left:23.05pt;margin-top:24pt;width:9.25pt;height:9.25pt;z-index:503272184;mso-position-horizontal-relative:page;mso-position-vertical-relative:page" filled="f" strokeweight=".72pt">
                  <w10:wrap anchorx="page" anchory="page"/>
                </v:rect>
              </w:pict>
            </w:r>
            <w:r w:rsidR="00A56FAA" w:rsidRPr="005C7586">
              <w:rPr>
                <w:sz w:val="20"/>
                <w:szCs w:val="20"/>
                <w:lang w:bidi="ru-RU"/>
              </w:rPr>
              <w:t>Государственное вооруженное</w:t>
            </w:r>
            <w:r w:rsidR="002B3F72" w:rsidRPr="005C7586">
              <w:rPr>
                <w:sz w:val="20"/>
                <w:szCs w:val="20"/>
                <w:lang w:bidi="ru-RU"/>
              </w:rPr>
              <w:t xml:space="preserve"> </w:t>
            </w:r>
            <w:r w:rsidR="00A56FAA" w:rsidRPr="005C7586">
              <w:rPr>
                <w:sz w:val="20"/>
                <w:szCs w:val="20"/>
                <w:lang w:bidi="ru-RU"/>
              </w:rPr>
              <w:t>формирование</w:t>
            </w:r>
          </w:p>
          <w:p w14:paraId="447EBF41" w14:textId="7C743793" w:rsidR="002B3F72" w:rsidRPr="005C7586" w:rsidRDefault="005C7586" w:rsidP="002B3F72">
            <w:pPr>
              <w:pStyle w:val="TableParagraph"/>
              <w:spacing w:before="130"/>
              <w:ind w:left="826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23C7C682">
                <v:rect id="_x0000_s1128" style="position:absolute;left:0;text-align:left;margin-left:23.05pt;margin-top:51.25pt;width:9.25pt;height:9.25pt;z-index:503272208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Негосударственн</w:t>
            </w:r>
            <w:r w:rsidR="00A56FAA" w:rsidRPr="005C7586">
              <w:rPr>
                <w:sz w:val="20"/>
                <w:szCs w:val="20"/>
                <w:lang w:bidi="ru-RU"/>
              </w:rPr>
              <w:t>ое</w:t>
            </w:r>
            <w:r w:rsidR="002B3F72" w:rsidRPr="005C7586">
              <w:rPr>
                <w:sz w:val="20"/>
                <w:szCs w:val="20"/>
                <w:lang w:bidi="ru-RU"/>
              </w:rPr>
              <w:t xml:space="preserve"> вооруженн</w:t>
            </w:r>
            <w:r w:rsidR="00A56FAA" w:rsidRPr="005C7586">
              <w:rPr>
                <w:sz w:val="20"/>
                <w:szCs w:val="20"/>
                <w:lang w:bidi="ru-RU"/>
              </w:rPr>
              <w:t>ое</w:t>
            </w:r>
            <w:r w:rsidR="002B3F72" w:rsidRPr="005C7586">
              <w:rPr>
                <w:sz w:val="20"/>
                <w:szCs w:val="20"/>
                <w:lang w:bidi="ru-RU"/>
              </w:rPr>
              <w:t xml:space="preserve"> </w:t>
            </w:r>
            <w:r w:rsidR="00A56FAA" w:rsidRPr="005C7586">
              <w:rPr>
                <w:sz w:val="20"/>
                <w:szCs w:val="20"/>
                <w:lang w:bidi="ru-RU"/>
              </w:rPr>
              <w:t>формирование</w:t>
            </w:r>
          </w:p>
          <w:p w14:paraId="4D7BEBB1" w14:textId="12D17C39" w:rsidR="002B3F72" w:rsidRPr="005C7586" w:rsidRDefault="005C7586" w:rsidP="002B3F72">
            <w:pPr>
              <w:pStyle w:val="TableParagraph"/>
              <w:spacing w:before="130"/>
              <w:ind w:left="826" w:right="308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2172731">
                <v:rect id="_x0000_s1127" style="position:absolute;left:0;text-align:left;margin-left:23.05pt;margin-top:81pt;width:9.25pt;height:9.25pt;z-index:503272232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Государственные или частные силы безопасности</w:t>
            </w:r>
          </w:p>
          <w:p w14:paraId="260DBF4B" w14:textId="77777777" w:rsidR="002B3F72" w:rsidRPr="005C7586" w:rsidRDefault="002B3F72" w:rsidP="002B3F72">
            <w:pPr>
              <w:pStyle w:val="TableParagraph"/>
              <w:spacing w:before="130"/>
              <w:ind w:left="826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------------------------------------------------</w:t>
            </w:r>
          </w:p>
          <w:p w14:paraId="7870597D" w14:textId="77777777" w:rsidR="002B3F72" w:rsidRPr="005C7586" w:rsidRDefault="002B3F72" w:rsidP="002B3F72">
            <w:pPr>
              <w:pStyle w:val="TableParagraph"/>
              <w:spacing w:before="130"/>
              <w:ind w:left="826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------------------------------------------------</w:t>
            </w:r>
          </w:p>
          <w:p w14:paraId="092607ED" w14:textId="77777777" w:rsidR="002B3F72" w:rsidRPr="005C7586" w:rsidRDefault="002B3F72" w:rsidP="00FD5FCB">
            <w:pPr>
              <w:pStyle w:val="TableParagraph"/>
              <w:rPr>
                <w:sz w:val="20"/>
                <w:szCs w:val="20"/>
              </w:rPr>
            </w:pPr>
          </w:p>
          <w:p w14:paraId="130AB7C9" w14:textId="230EE0C8" w:rsidR="002B3F72" w:rsidRPr="005C7586" w:rsidRDefault="00605C4A" w:rsidP="00FD5FCB">
            <w:pPr>
              <w:pStyle w:val="TableParagraph"/>
              <w:spacing w:before="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6F8E2E6">
                <v:rect id="_x0000_s1125" style="position:absolute;margin-left:4.8pt;margin-top:160.15pt;width:9.25pt;height:9.25pt;z-index:503272280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1D3965B3" w14:textId="3F11A5B5" w:rsidR="002B3F72" w:rsidRPr="005C7586" w:rsidRDefault="002B3F72" w:rsidP="00FD5FCB">
            <w:pPr>
              <w:pStyle w:val="TableParagraph"/>
              <w:spacing w:line="211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2B3F72" w:rsidRPr="005C7586" w14:paraId="44AA625C" w14:textId="77777777" w:rsidTr="00FD5FCB">
        <w:trPr>
          <w:trHeight w:val="580"/>
        </w:trPr>
        <w:tc>
          <w:tcPr>
            <w:tcW w:w="5316" w:type="dxa"/>
          </w:tcPr>
          <w:p w14:paraId="05A1C347" w14:textId="77777777" w:rsidR="002B3F72" w:rsidRPr="005C7586" w:rsidRDefault="002B3F72" w:rsidP="00FD5FCB">
            <w:pPr>
              <w:pStyle w:val="TableParagraph"/>
              <w:spacing w:before="122" w:line="228" w:lineRule="exact"/>
              <w:ind w:left="347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o. Привлекает ли горнодобывающая компания профессиональные силы безопасности для обеспечения </w:t>
            </w:r>
            <w:proofErr w:type="gramStart"/>
            <w:r w:rsidRPr="005C7586">
              <w:rPr>
                <w:b/>
                <w:sz w:val="20"/>
                <w:szCs w:val="20"/>
                <w:lang w:bidi="ru-RU"/>
              </w:rPr>
              <w:t>контроля за</w:t>
            </w:r>
            <w:proofErr w:type="gramEnd"/>
            <w:r w:rsidRPr="005C7586">
              <w:rPr>
                <w:b/>
                <w:sz w:val="20"/>
                <w:szCs w:val="20"/>
                <w:lang w:bidi="ru-RU"/>
              </w:rPr>
              <w:t xml:space="preserve"> участком добычи?</w:t>
            </w:r>
          </w:p>
        </w:tc>
        <w:tc>
          <w:tcPr>
            <w:tcW w:w="4253" w:type="dxa"/>
          </w:tcPr>
          <w:p w14:paraId="29CD2893" w14:textId="5C89E680" w:rsidR="002B3F72" w:rsidRPr="005C7586" w:rsidRDefault="005C7586" w:rsidP="002B3F72">
            <w:pPr>
              <w:pStyle w:val="TableParagraph"/>
              <w:tabs>
                <w:tab w:val="left" w:pos="2944"/>
              </w:tabs>
              <w:spacing w:before="131"/>
              <w:ind w:left="401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234F14F">
                <v:rect id="_x0000_s1123" style="position:absolute;left:0;text-align:left;margin-left:4.8pt;margin-top:6.9pt;width:9.25pt;height:9.25pt;z-index:503272328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Да</w:t>
            </w:r>
            <w:r w:rsidR="002B3F72" w:rsidRPr="005C7586">
              <w:rPr>
                <w:sz w:val="20"/>
                <w:szCs w:val="20"/>
                <w:lang w:bidi="ru-RU"/>
              </w:rPr>
              <w:tab/>
            </w:r>
          </w:p>
          <w:p w14:paraId="3E9A6891" w14:textId="3471886D" w:rsidR="002B3F72" w:rsidRPr="005C7586" w:rsidRDefault="005C7586" w:rsidP="002B3F72">
            <w:pPr>
              <w:pStyle w:val="TableParagraph"/>
              <w:tabs>
                <w:tab w:val="left" w:pos="2944"/>
              </w:tabs>
              <w:spacing w:before="131"/>
              <w:ind w:left="40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41A4E8C">
                <v:rect id="_x0000_s1122" style="position:absolute;left:0;text-align:left;margin-left:4.8pt;margin-top:24.9pt;width:9.25pt;height:9.25pt;z-index:503272352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2B3F72" w:rsidRPr="005C7586" w14:paraId="7224913E" w14:textId="77777777" w:rsidTr="00FD5FCB">
        <w:trPr>
          <w:trHeight w:val="760"/>
        </w:trPr>
        <w:tc>
          <w:tcPr>
            <w:tcW w:w="5316" w:type="dxa"/>
          </w:tcPr>
          <w:p w14:paraId="578C3B89" w14:textId="77777777" w:rsidR="002B3F72" w:rsidRPr="005C7586" w:rsidRDefault="002B3F72" w:rsidP="00FD5FCB">
            <w:pPr>
              <w:pStyle w:val="TableParagraph"/>
              <w:spacing w:before="114"/>
              <w:ind w:left="347" w:right="150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p. Провел ли Регулятор, ответственный за горные работы, выезд на участок</w:t>
            </w:r>
          </w:p>
        </w:tc>
        <w:tc>
          <w:tcPr>
            <w:tcW w:w="4253" w:type="dxa"/>
          </w:tcPr>
          <w:p w14:paraId="39D4E7FD" w14:textId="77777777" w:rsidR="002B3F72" w:rsidRPr="005C7586" w:rsidRDefault="002B3F72" w:rsidP="00FD5FCB">
            <w:pPr>
              <w:pStyle w:val="TableParagraph"/>
              <w:tabs>
                <w:tab w:val="left" w:pos="3848"/>
              </w:tabs>
              <w:spacing w:before="69"/>
              <w:ind w:left="40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а, дата последнего выезда: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</w:p>
          <w:p w14:paraId="37D499FF" w14:textId="77777777" w:rsidR="002B3F72" w:rsidRPr="005C7586" w:rsidRDefault="002B3F72" w:rsidP="00FD5FCB">
            <w:pPr>
              <w:pStyle w:val="TableParagraph"/>
              <w:spacing w:before="130"/>
              <w:ind w:left="40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2B3F72" w:rsidRPr="005C7586" w14:paraId="6D73378A" w14:textId="77777777" w:rsidTr="00FD5FCB">
        <w:trPr>
          <w:trHeight w:val="780"/>
        </w:trPr>
        <w:tc>
          <w:tcPr>
            <w:tcW w:w="5316" w:type="dxa"/>
          </w:tcPr>
          <w:p w14:paraId="7FE4EDE8" w14:textId="77777777" w:rsidR="002B3F72" w:rsidRPr="005C7586" w:rsidRDefault="002B3F72" w:rsidP="00FD5FCB">
            <w:pPr>
              <w:pStyle w:val="TableParagraph"/>
              <w:spacing w:before="117"/>
              <w:ind w:left="347" w:right="51" w:hanging="28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q. Если выезд на участок еще не был проведен (вопрос p выше), запланирован ли выезд? </w:t>
            </w:r>
          </w:p>
        </w:tc>
        <w:tc>
          <w:tcPr>
            <w:tcW w:w="4253" w:type="dxa"/>
          </w:tcPr>
          <w:p w14:paraId="0C87DD30" w14:textId="51D7B5AC" w:rsidR="002B3F72" w:rsidRPr="005C7586" w:rsidRDefault="005C7586" w:rsidP="006326CB">
            <w:pPr>
              <w:pStyle w:val="TableParagraph"/>
              <w:tabs>
                <w:tab w:val="left" w:pos="3973"/>
              </w:tabs>
              <w:spacing w:before="71"/>
              <w:ind w:left="40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5254782">
                <v:rect id="_x0000_s1124" style="position:absolute;left:0;text-align:left;margin-left:4.8pt;margin-top:2.6pt;width:9.25pt;height:9.25pt;z-index:503272304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Да, дата планируемого выезда:</w:t>
            </w:r>
            <w:r w:rsidR="002B3F72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2B3F72"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  <w:p w14:paraId="533D304F" w14:textId="3E7D6874" w:rsidR="002B3F72" w:rsidRPr="005C7586" w:rsidRDefault="005C7586" w:rsidP="006326CB">
            <w:pPr>
              <w:pStyle w:val="TableParagraph"/>
              <w:spacing w:before="129"/>
              <w:ind w:left="40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D4764F6">
                <v:rect id="_x0000_s1126" style="position:absolute;left:0;text-align:left;margin-left:4.8pt;margin-top:20pt;width:9.25pt;height:9.25pt;z-index:503272256;mso-position-horizontal-relative:page;mso-position-vertical-relative:page" filled="f" strokeweight=".72pt">
                  <w10:wrap anchorx="page" anchory="page"/>
                </v:rect>
              </w:pict>
            </w:r>
            <w:r w:rsidR="002B3F72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5A3ED1F8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100" w:bottom="1160" w:left="1340" w:header="720" w:footer="979" w:gutter="0"/>
          <w:cols w:space="720"/>
        </w:sectPr>
      </w:pPr>
    </w:p>
    <w:p w14:paraId="3709F188" w14:textId="2D8ED006" w:rsidR="00B80F1D" w:rsidRPr="005C7586" w:rsidRDefault="005C7586">
      <w:pPr>
        <w:pStyle w:val="a3"/>
        <w:spacing w:before="5"/>
      </w:pPr>
      <w:r w:rsidRPr="005C7586">
        <w:rPr>
          <w:lang w:bidi="ru-RU"/>
        </w:rPr>
        <w:lastRenderedPageBreak/>
        <w:pict w14:anchorId="182D5D54">
          <v:rect id="_x0000_s1119" style="position:absolute;margin-left:343.45pt;margin-top:189.95pt;width:9.25pt;height:9.25pt;z-index:503272424;mso-position-horizontal-relative:page;mso-position-vertical-relative:page" filled="f" strokeweight=".72pt">
            <w10:wrap anchorx="page" anchory="page"/>
          </v:rect>
        </w:pic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33"/>
        <w:gridCol w:w="4236"/>
      </w:tblGrid>
      <w:tr w:rsidR="00F824EB" w:rsidRPr="005C7586" w14:paraId="66594837" w14:textId="77777777" w:rsidTr="00FD5FCB">
        <w:trPr>
          <w:trHeight w:val="340"/>
        </w:trPr>
        <w:tc>
          <w:tcPr>
            <w:tcW w:w="9569" w:type="dxa"/>
            <w:gridSpan w:val="2"/>
            <w:shd w:val="clear" w:color="auto" w:fill="808080"/>
          </w:tcPr>
          <w:p w14:paraId="6A01E91F" w14:textId="77777777" w:rsidR="00F824EB" w:rsidRPr="005C7586" w:rsidRDefault="00F824EB" w:rsidP="00FD5FC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9.    ОБОГАТИТЕЛЬНАЯ ФАБРИКА</w:t>
            </w:r>
          </w:p>
        </w:tc>
      </w:tr>
      <w:tr w:rsidR="00F824EB" w:rsidRPr="005C7586" w14:paraId="293C41D8" w14:textId="77777777" w:rsidTr="00FD5FCB">
        <w:trPr>
          <w:trHeight w:val="800"/>
        </w:trPr>
        <w:tc>
          <w:tcPr>
            <w:tcW w:w="5333" w:type="dxa"/>
          </w:tcPr>
          <w:p w14:paraId="0A344CC9" w14:textId="79FF7260" w:rsidR="00F824EB" w:rsidRPr="005C7586" w:rsidRDefault="00F824EB" w:rsidP="00F824EB">
            <w:pPr>
              <w:pStyle w:val="TableParagraph"/>
              <w:spacing w:before="114"/>
              <w:ind w:left="395" w:hanging="331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 Где именно находится фабрик</w:t>
            </w:r>
            <w:proofErr w:type="gramStart"/>
            <w:r w:rsidRPr="005C7586">
              <w:rPr>
                <w:b/>
                <w:sz w:val="20"/>
                <w:szCs w:val="20"/>
                <w:lang w:bidi="ru-RU"/>
              </w:rPr>
              <w:t>а(</w:t>
            </w:r>
            <w:proofErr w:type="gramEnd"/>
            <w:r w:rsidRPr="005C7586">
              <w:rPr>
                <w:b/>
                <w:sz w:val="20"/>
                <w:szCs w:val="20"/>
                <w:lang w:bidi="ru-RU"/>
              </w:rPr>
              <w:t>и) по обогащению золота/серебра (страна, регион, ближайший город, GPS-координаты)?</w:t>
            </w:r>
          </w:p>
        </w:tc>
        <w:tc>
          <w:tcPr>
            <w:tcW w:w="4236" w:type="dxa"/>
          </w:tcPr>
          <w:p w14:paraId="13727697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824EB" w:rsidRPr="005C7586" w14:paraId="4E70793B" w14:textId="77777777" w:rsidTr="00F824EB">
        <w:trPr>
          <w:trHeight w:val="403"/>
        </w:trPr>
        <w:tc>
          <w:tcPr>
            <w:tcW w:w="5333" w:type="dxa"/>
          </w:tcPr>
          <w:p w14:paraId="07B6BDC9" w14:textId="10A4C013" w:rsidR="00F824EB" w:rsidRPr="005C7586" w:rsidRDefault="00F824EB" w:rsidP="00FD5FCB">
            <w:pPr>
              <w:pStyle w:val="TableParagraph"/>
              <w:spacing w:before="114" w:line="230" w:lineRule="atLeast"/>
              <w:ind w:left="424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 Сколько человек работает на фабрике по обогащению золота/серебра?</w:t>
            </w:r>
          </w:p>
        </w:tc>
        <w:tc>
          <w:tcPr>
            <w:tcW w:w="4236" w:type="dxa"/>
          </w:tcPr>
          <w:p w14:paraId="089B71FC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824EB" w:rsidRPr="005C7586" w14:paraId="6386B696" w14:textId="77777777" w:rsidTr="00373A82">
        <w:trPr>
          <w:trHeight w:val="1516"/>
        </w:trPr>
        <w:tc>
          <w:tcPr>
            <w:tcW w:w="5333" w:type="dxa"/>
          </w:tcPr>
          <w:p w14:paraId="4BE7BE79" w14:textId="5F8BC514" w:rsidR="00F824EB" w:rsidRPr="005C7586" w:rsidRDefault="00F824EB" w:rsidP="00FD5FCB">
            <w:pPr>
              <w:pStyle w:val="TableParagraph"/>
              <w:spacing w:before="114"/>
              <w:ind w:left="424" w:right="84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  Является ли фабрика по обогащению золота/серебра собственностью горнодобывающей компании, или же обогащение передано на аутсорсинг внешней стороне?</w:t>
            </w:r>
          </w:p>
        </w:tc>
        <w:tc>
          <w:tcPr>
            <w:tcW w:w="4236" w:type="dxa"/>
          </w:tcPr>
          <w:p w14:paraId="14831355" w14:textId="77777777" w:rsidR="00F824EB" w:rsidRPr="005C7586" w:rsidRDefault="00F824EB" w:rsidP="00FD5FCB">
            <w:pPr>
              <w:pStyle w:val="TableParagraph"/>
              <w:spacing w:before="69"/>
              <w:ind w:left="83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Обогатительная фабрика горнодобывающей компании</w:t>
            </w:r>
          </w:p>
          <w:p w14:paraId="48955C76" w14:textId="3A498A5A" w:rsidR="00F824EB" w:rsidRPr="005C7586" w:rsidRDefault="005C7586" w:rsidP="00F824EB">
            <w:pPr>
              <w:pStyle w:val="TableParagraph"/>
              <w:spacing w:before="130" w:line="249" w:lineRule="auto"/>
              <w:ind w:left="830" w:right="14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F620B20">
                <v:rect id="_x0000_s1118" style="position:absolute;left:0;text-align:left;margin-left:4.8pt;margin-top:33.85pt;width:9.25pt;height:9.25pt;z-index:503272448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Обогащение золота/серебра передано на аутсорсинг внешней стороне</w:t>
            </w:r>
          </w:p>
          <w:p w14:paraId="2508F409" w14:textId="324D6BDF" w:rsidR="00F824EB" w:rsidRPr="005C7586" w:rsidRDefault="00F824EB" w:rsidP="00FD5FCB">
            <w:pPr>
              <w:pStyle w:val="TableParagraph"/>
              <w:tabs>
                <w:tab w:val="left" w:pos="3982"/>
              </w:tabs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 Название: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</w:p>
        </w:tc>
      </w:tr>
      <w:tr w:rsidR="00F824EB" w:rsidRPr="005C7586" w14:paraId="1AD43C89" w14:textId="77777777" w:rsidTr="00373A82">
        <w:trPr>
          <w:trHeight w:val="1411"/>
        </w:trPr>
        <w:tc>
          <w:tcPr>
            <w:tcW w:w="5333" w:type="dxa"/>
          </w:tcPr>
          <w:p w14:paraId="421796F9" w14:textId="65E0BAE4" w:rsidR="00F824EB" w:rsidRPr="005C7586" w:rsidRDefault="00F824EB" w:rsidP="00FD5FCB">
            <w:pPr>
              <w:pStyle w:val="TableParagraph"/>
              <w:spacing w:before="114"/>
              <w:ind w:left="424" w:right="474" w:hanging="361"/>
              <w:jc w:val="both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d. </w:t>
            </w:r>
            <w:r w:rsidR="00B06E8A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Если у Горнодобывающей компании есть собственная обогатительная фабрика, получает ли она также добытое золото/серебро для обогащения от внешних сторон?</w:t>
            </w:r>
          </w:p>
        </w:tc>
        <w:tc>
          <w:tcPr>
            <w:tcW w:w="4236" w:type="dxa"/>
          </w:tcPr>
          <w:p w14:paraId="1E079950" w14:textId="5C7E5EF8" w:rsidR="00F824EB" w:rsidRPr="005C7586" w:rsidRDefault="005C7586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F519987">
                <v:rect id="_x0000_s1117" style="position:absolute;left:0;text-align:left;margin-left:4.8pt;margin-top:2.55pt;width:9.25pt;height:9.25pt;z-index:503272472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Да</w:t>
            </w:r>
          </w:p>
          <w:p w14:paraId="24915726" w14:textId="77777777" w:rsidR="00F824EB" w:rsidRPr="005C7586" w:rsidRDefault="00F824EB" w:rsidP="00FD5FCB">
            <w:pPr>
              <w:pStyle w:val="TableParagraph"/>
              <w:spacing w:before="10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азвание и расположение участков добычи:</w:t>
            </w:r>
          </w:p>
          <w:p w14:paraId="76C91269" w14:textId="3CA1F08C" w:rsidR="00F824EB" w:rsidRPr="005C7586" w:rsidRDefault="005C7586" w:rsidP="00373A82">
            <w:pPr>
              <w:pStyle w:val="TableParagraph"/>
              <w:tabs>
                <w:tab w:val="left" w:pos="3176"/>
                <w:tab w:val="left" w:pos="4066"/>
              </w:tabs>
              <w:spacing w:line="360" w:lineRule="atLeast"/>
              <w:ind w:left="784" w:right="157" w:firstLine="59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87B8DC9">
                <v:rect id="_x0000_s1116" style="position:absolute;left:0;text-align:left;margin-left:4.8pt;margin-top:60pt;width:9.25pt;height:9.25pt;z-index:503272496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F824EB" w:rsidRPr="005C7586">
              <w:rPr>
                <w:sz w:val="20"/>
                <w:szCs w:val="20"/>
                <w:lang w:bidi="ru-RU"/>
              </w:rPr>
              <w:t>_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F824EB" w:rsidRPr="005C7586">
              <w:rPr>
                <w:sz w:val="20"/>
                <w:szCs w:val="20"/>
                <w:lang w:bidi="ru-RU"/>
              </w:rPr>
              <w:t xml:space="preserve"> Нет</w:t>
            </w:r>
          </w:p>
        </w:tc>
      </w:tr>
      <w:tr w:rsidR="00F824EB" w:rsidRPr="005C7586" w14:paraId="2A9618C7" w14:textId="77777777" w:rsidTr="00373A82">
        <w:trPr>
          <w:trHeight w:val="410"/>
        </w:trPr>
        <w:tc>
          <w:tcPr>
            <w:tcW w:w="5333" w:type="dxa"/>
          </w:tcPr>
          <w:p w14:paraId="5B2306F2" w14:textId="6AA7452A" w:rsidR="00F824EB" w:rsidRPr="005C7586" w:rsidRDefault="00F824EB" w:rsidP="00A56FAA">
            <w:pPr>
              <w:pStyle w:val="TableParagraph"/>
              <w:spacing w:before="60"/>
              <w:ind w:left="419" w:hanging="357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e. </w:t>
            </w:r>
            <w:r w:rsidR="00361FC2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Какой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 xml:space="preserve">метод обогащения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золота/серебра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 xml:space="preserve">применяется </w:t>
            </w:r>
            <w:r w:rsidRPr="005C7586">
              <w:rPr>
                <w:b/>
                <w:sz w:val="20"/>
                <w:szCs w:val="20"/>
                <w:lang w:bidi="ru-RU"/>
              </w:rPr>
              <w:t>(оборудование и методы)?</w:t>
            </w:r>
          </w:p>
        </w:tc>
        <w:tc>
          <w:tcPr>
            <w:tcW w:w="4236" w:type="dxa"/>
          </w:tcPr>
          <w:p w14:paraId="69CE4E13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824EB" w:rsidRPr="005C7586" w14:paraId="1389ECEF" w14:textId="77777777" w:rsidTr="00373A82">
        <w:trPr>
          <w:trHeight w:val="1013"/>
        </w:trPr>
        <w:tc>
          <w:tcPr>
            <w:tcW w:w="5333" w:type="dxa"/>
          </w:tcPr>
          <w:p w14:paraId="5B415705" w14:textId="77777777" w:rsidR="00F824EB" w:rsidRPr="005C7586" w:rsidRDefault="00F824EB" w:rsidP="00FD5FCB">
            <w:pPr>
              <w:pStyle w:val="TableParagraph"/>
              <w:tabs>
                <w:tab w:val="left" w:pos="424"/>
              </w:tabs>
              <w:spacing w:before="114"/>
              <w:ind w:left="424" w:right="1033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f.</w:t>
            </w:r>
            <w:r w:rsidRPr="005C7586">
              <w:rPr>
                <w:b/>
                <w:sz w:val="20"/>
                <w:szCs w:val="20"/>
                <w:lang w:bidi="ru-RU"/>
              </w:rPr>
              <w:tab/>
              <w:t>Какие химические продукты используются во время обогащения?</w:t>
            </w:r>
          </w:p>
        </w:tc>
        <w:tc>
          <w:tcPr>
            <w:tcW w:w="4236" w:type="dxa"/>
          </w:tcPr>
          <w:p w14:paraId="74B434A7" w14:textId="4F96BC22" w:rsidR="00F824EB" w:rsidRPr="005C7586" w:rsidRDefault="005C7586" w:rsidP="00361FC2">
            <w:pPr>
              <w:pStyle w:val="TableParagraph"/>
              <w:spacing w:before="69" w:line="376" w:lineRule="auto"/>
              <w:ind w:left="784" w:right="243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25CCA0FB">
                <v:rect id="_x0000_s1113" style="position:absolute;left:0;text-align:left;margin-left:4.8pt;margin-top:32.95pt;width:9.25pt;height:9.25pt;z-index:503272568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2BD1AC52">
                <v:rect id="_x0000_s1114" style="position:absolute;left:0;text-align:left;margin-left:4.8pt;margin-top:18.55pt;width:9.25pt;height:9.25pt;z-index:503272544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46FB2545">
                <v:rect id="_x0000_s1115" style="position:absolute;left:0;text-align:left;margin-left:4.8pt;margin-top:3.55pt;width:9.25pt;height:9.25pt;z-index:503272520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Ртуть</w:t>
            </w:r>
            <w:r w:rsidR="00361FC2" w:rsidRPr="005C7586">
              <w:rPr>
                <w:sz w:val="20"/>
                <w:szCs w:val="20"/>
                <w:lang w:bidi="ru-RU"/>
              </w:rPr>
              <w:t xml:space="preserve"> </w:t>
            </w:r>
            <w:r w:rsidR="00F824EB" w:rsidRPr="005C7586">
              <w:rPr>
                <w:sz w:val="20"/>
                <w:szCs w:val="20"/>
                <w:lang w:bidi="ru-RU"/>
              </w:rPr>
              <w:t>Цианид</w:t>
            </w:r>
          </w:p>
          <w:p w14:paraId="4054E2B4" w14:textId="7709D754" w:rsidR="00F824EB" w:rsidRPr="005C7586" w:rsidRDefault="00F824EB" w:rsidP="00FD5FCB">
            <w:pPr>
              <w:pStyle w:val="TableParagraph"/>
              <w:tabs>
                <w:tab w:val="left" w:pos="4151"/>
              </w:tabs>
              <w:spacing w:before="2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Иное, </w:t>
            </w:r>
            <w:r w:rsidR="00361FC2" w:rsidRPr="005C7586">
              <w:rPr>
                <w:sz w:val="20"/>
                <w:szCs w:val="20"/>
                <w:lang w:bidi="ru-RU"/>
              </w:rPr>
              <w:t>укажите:</w:t>
            </w:r>
            <w:r w:rsidR="00361FC2" w:rsidRPr="005C7586">
              <w:rPr>
                <w:spacing w:val="43"/>
                <w:sz w:val="20"/>
                <w:szCs w:val="20"/>
                <w:u w:val="single"/>
                <w:lang w:bidi="ru-RU"/>
              </w:rPr>
              <w:t xml:space="preserve">  </w:t>
            </w:r>
            <w:r w:rsidRPr="005C7586">
              <w:rPr>
                <w:sz w:val="20"/>
                <w:szCs w:val="20"/>
                <w:lang w:bidi="ru-RU"/>
              </w:rPr>
              <w:t>_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</w:tc>
      </w:tr>
      <w:tr w:rsidR="00F824EB" w:rsidRPr="005C7586" w14:paraId="37A4B4F1" w14:textId="77777777" w:rsidTr="006F226E">
        <w:trPr>
          <w:trHeight w:val="546"/>
        </w:trPr>
        <w:tc>
          <w:tcPr>
            <w:tcW w:w="5333" w:type="dxa"/>
          </w:tcPr>
          <w:p w14:paraId="2D5342A0" w14:textId="16FF71F0" w:rsidR="00F824EB" w:rsidRPr="005C7586" w:rsidRDefault="00F824EB" w:rsidP="00FD5FCB">
            <w:pPr>
              <w:pStyle w:val="TableParagraph"/>
              <w:spacing w:before="114"/>
              <w:ind w:left="424" w:right="344" w:hanging="361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g. </w:t>
            </w:r>
            <w:r w:rsidR="00373A82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>Какова суточная производительность обогатительной фабрики?</w:t>
            </w:r>
          </w:p>
        </w:tc>
        <w:tc>
          <w:tcPr>
            <w:tcW w:w="4236" w:type="dxa"/>
          </w:tcPr>
          <w:p w14:paraId="6E2FB7A2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824EB" w:rsidRPr="005C7586" w14:paraId="55022756" w14:textId="77777777" w:rsidTr="006F226E">
        <w:trPr>
          <w:trHeight w:val="1674"/>
        </w:trPr>
        <w:tc>
          <w:tcPr>
            <w:tcW w:w="5333" w:type="dxa"/>
          </w:tcPr>
          <w:p w14:paraId="44BE5B64" w14:textId="60C2BFE7" w:rsidR="00F824EB" w:rsidRPr="005C7586" w:rsidRDefault="00F824EB" w:rsidP="00FD5FCB">
            <w:pPr>
              <w:pStyle w:val="TableParagraph"/>
              <w:spacing w:before="114"/>
              <w:ind w:left="424" w:right="84" w:hanging="361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h. </w:t>
            </w:r>
            <w:r w:rsidR="00373A82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Должна ли ваша Компания в силу закона обладать лицензией на экспорт драгоценных металлов? </w:t>
            </w:r>
          </w:p>
        </w:tc>
        <w:tc>
          <w:tcPr>
            <w:tcW w:w="4236" w:type="dxa"/>
          </w:tcPr>
          <w:p w14:paraId="55C4DD00" w14:textId="19981E14" w:rsidR="00F824EB" w:rsidRPr="005C7586" w:rsidRDefault="00605C4A" w:rsidP="00373A82">
            <w:pPr>
              <w:pStyle w:val="TableParagraph"/>
              <w:tabs>
                <w:tab w:val="left" w:pos="3507"/>
                <w:tab w:val="left" w:pos="3562"/>
              </w:tabs>
              <w:spacing w:before="69" w:line="369" w:lineRule="auto"/>
              <w:ind w:left="64" w:right="625" w:firstLine="72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46A3152">
                <v:rect id="_x0000_s1111" style="position:absolute;left:0;text-align:left;margin-left:4.8pt;margin-top:53.9pt;width:9.25pt;height:9.25pt;z-index:503272616;mso-position-horizontal-relative:page;mso-position-vertical-relative:page" filled="f" strokeweight=".72pt">
                  <w10:wrap anchorx="page" anchory="page"/>
                </v:rect>
              </w:pict>
            </w:r>
            <w:r w:rsidR="005C7586" w:rsidRPr="005C7586">
              <w:rPr>
                <w:sz w:val="20"/>
                <w:szCs w:val="20"/>
                <w:lang w:bidi="ru-RU"/>
              </w:rPr>
              <w:pict w14:anchorId="364872D5">
                <v:rect id="_x0000_s1112" style="position:absolute;left:0;text-align:left;margin-left:4.8pt;margin-top:2.55pt;width:9.25pt;height:9.25pt;z-index:503272592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 xml:space="preserve">Да </w:t>
            </w:r>
            <w:r w:rsidR="00373A82" w:rsidRPr="005C7586">
              <w:rPr>
                <w:sz w:val="20"/>
                <w:szCs w:val="20"/>
                <w:lang w:bidi="ru-RU"/>
              </w:rPr>
              <w:t>–</w:t>
            </w:r>
            <w:r w:rsidR="00F824EB" w:rsidRPr="005C7586">
              <w:rPr>
                <w:sz w:val="20"/>
                <w:szCs w:val="20"/>
                <w:lang w:bidi="ru-RU"/>
              </w:rPr>
              <w:t xml:space="preserve"> Предоставьте копию</w:t>
            </w:r>
            <w:r w:rsidR="00373A82" w:rsidRPr="005C7586">
              <w:rPr>
                <w:sz w:val="20"/>
                <w:szCs w:val="20"/>
                <w:lang w:bidi="ru-RU"/>
              </w:rPr>
              <w:t xml:space="preserve"> </w:t>
            </w:r>
            <w:r w:rsidR="00B057E4" w:rsidRPr="005C7586">
              <w:rPr>
                <w:sz w:val="20"/>
                <w:szCs w:val="20"/>
                <w:lang w:bidi="ru-RU"/>
              </w:rPr>
              <w:t xml:space="preserve">    </w:t>
            </w:r>
            <w:r w:rsidR="00F824EB" w:rsidRPr="005C7586">
              <w:rPr>
                <w:sz w:val="20"/>
                <w:szCs w:val="20"/>
                <w:lang w:bidi="ru-RU"/>
              </w:rPr>
              <w:t xml:space="preserve">Дата выдачи: 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F824EB" w:rsidRPr="005C7586">
              <w:rPr>
                <w:sz w:val="20"/>
                <w:szCs w:val="20"/>
                <w:lang w:bidi="ru-RU"/>
              </w:rPr>
              <w:t xml:space="preserve"> Дата истечения срока действия: 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F824EB"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  <w:p w14:paraId="7C5F2263" w14:textId="011B910C" w:rsidR="00F824EB" w:rsidRPr="005C7586" w:rsidRDefault="00F824EB" w:rsidP="00FD5FCB">
            <w:pPr>
              <w:pStyle w:val="TableParagraph"/>
              <w:spacing w:before="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  <w:p w14:paraId="68B7248D" w14:textId="762CBED1" w:rsidR="00F824EB" w:rsidRPr="005C7586" w:rsidRDefault="005C7586" w:rsidP="00FD5FCB">
            <w:pPr>
              <w:pStyle w:val="TableParagraph"/>
              <w:spacing w:before="12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8F2C565">
                <v:rect id="_x0000_s1110" style="position:absolute;left:0;text-align:left;margin-left:4.8pt;margin-top:73.25pt;width:9.25pt;height:9.25pt;z-index:503272640;mso-position-horizontal-relative:page;mso-position-vertical-relative:page" filled="f" strokeweight=".72pt">
                  <w10:wrap anchorx="page" anchory="page"/>
                </v:rect>
              </w:pict>
            </w:r>
            <w:r w:rsidR="00373A82" w:rsidRPr="005C7586">
              <w:rPr>
                <w:sz w:val="20"/>
                <w:szCs w:val="20"/>
                <w:lang w:bidi="ru-RU"/>
              </w:rPr>
              <w:t>Н/Д</w:t>
            </w:r>
          </w:p>
        </w:tc>
      </w:tr>
      <w:tr w:rsidR="00F824EB" w:rsidRPr="005C7586" w14:paraId="267AEFCD" w14:textId="77777777" w:rsidTr="00FD5FCB">
        <w:trPr>
          <w:trHeight w:val="1540"/>
        </w:trPr>
        <w:tc>
          <w:tcPr>
            <w:tcW w:w="5333" w:type="dxa"/>
          </w:tcPr>
          <w:p w14:paraId="4EAC0095" w14:textId="2109165D" w:rsidR="00F824EB" w:rsidRPr="005C7586" w:rsidRDefault="00F824EB" w:rsidP="00605C4A">
            <w:pPr>
              <w:pStyle w:val="TableParagraph"/>
              <w:tabs>
                <w:tab w:val="left" w:pos="424"/>
              </w:tabs>
              <w:spacing w:before="114"/>
              <w:ind w:left="424" w:right="84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i.</w:t>
            </w:r>
            <w:r w:rsidRPr="005C7586">
              <w:rPr>
                <w:b/>
                <w:sz w:val="20"/>
                <w:szCs w:val="20"/>
                <w:lang w:bidi="ru-RU"/>
              </w:rPr>
              <w:tab/>
              <w:t>Внедрены ли комплексные процедуры и системы, гарантирующие безопасность персонала на обогатительной фабрике (например, использование надлежащих средств защиты, обучение по охране труда и технике безопасности, материалы для оказания первой помощи и процедуры на случай чрезвычайных ситуаций)?</w:t>
            </w:r>
          </w:p>
        </w:tc>
        <w:tc>
          <w:tcPr>
            <w:tcW w:w="4236" w:type="dxa"/>
          </w:tcPr>
          <w:p w14:paraId="379F3503" w14:textId="2AE063A1" w:rsidR="00F824EB" w:rsidRPr="005C7586" w:rsidRDefault="005C7586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248B8CC8">
                <v:rect id="_x0000_s1109" style="position:absolute;left:0;text-align:left;margin-left:4.8pt;margin-top:3.65pt;width:9.25pt;height:9.25pt;z-index:503272664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71C1889B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  <w:p w14:paraId="28A29E51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  <w:p w14:paraId="01A05495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  <w:p w14:paraId="7ED992B8" w14:textId="77777777" w:rsidR="00F824EB" w:rsidRPr="005C7586" w:rsidRDefault="00F824EB" w:rsidP="00FD5FCB">
            <w:pPr>
              <w:pStyle w:val="TableParagraph"/>
              <w:spacing w:before="6"/>
              <w:rPr>
                <w:sz w:val="20"/>
                <w:szCs w:val="20"/>
              </w:rPr>
            </w:pPr>
          </w:p>
          <w:p w14:paraId="7BDE9EB1" w14:textId="43D35CEF" w:rsidR="00F824EB" w:rsidRPr="005C7586" w:rsidRDefault="005C7586" w:rsidP="00FD5FCB">
            <w:pPr>
              <w:pStyle w:val="TableParagraph"/>
              <w:spacing w:line="213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09BF1C1">
                <v:rect id="_x0000_s1107" style="position:absolute;left:0;text-align:left;margin-left:4.8pt;margin-top:61pt;width:9.25pt;height:9.25pt;z-index:503272712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F824EB" w:rsidRPr="005C7586" w14:paraId="3C47DBC2" w14:textId="77777777" w:rsidTr="00FD5FCB">
        <w:trPr>
          <w:trHeight w:val="1500"/>
        </w:trPr>
        <w:tc>
          <w:tcPr>
            <w:tcW w:w="5333" w:type="dxa"/>
          </w:tcPr>
          <w:p w14:paraId="554E5CEB" w14:textId="57FDE044" w:rsidR="00F824EB" w:rsidRPr="005C7586" w:rsidRDefault="00F824EB" w:rsidP="00FD5FCB">
            <w:pPr>
              <w:pStyle w:val="TableParagraph"/>
              <w:tabs>
                <w:tab w:val="left" w:pos="424"/>
              </w:tabs>
              <w:spacing w:before="114"/>
              <w:ind w:left="424" w:right="362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j.</w:t>
            </w:r>
            <w:r w:rsidRPr="005C7586">
              <w:rPr>
                <w:b/>
                <w:sz w:val="20"/>
                <w:szCs w:val="20"/>
                <w:lang w:bidi="ru-RU"/>
              </w:rPr>
              <w:tab/>
              <w:t>Внедрены ли на обогатительной фабрике комплексные процедуры, позволяющие избежать неблагоприятного воздействия на окружающую среду при переработке золота/</w:t>
            </w:r>
            <w:r w:rsidR="00605C4A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серебра (например, надлежащая обработка хвостов флотации, система предотвращения выбросов загрязняющих </w:t>
            </w:r>
            <w:r w:rsidRPr="005C7586">
              <w:rPr>
                <w:b/>
                <w:sz w:val="20"/>
                <w:szCs w:val="20"/>
                <w:lang w:bidi="ru-RU"/>
              </w:rPr>
              <w:lastRenderedPageBreak/>
              <w:t>веществ и т.д.)?</w:t>
            </w:r>
          </w:p>
        </w:tc>
        <w:tc>
          <w:tcPr>
            <w:tcW w:w="4236" w:type="dxa"/>
          </w:tcPr>
          <w:p w14:paraId="3A4F8E38" w14:textId="1EA10A01" w:rsidR="00F824EB" w:rsidRPr="005C7586" w:rsidRDefault="00605C4A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lang w:bidi="ru-RU"/>
              </w:rPr>
              <w:lastRenderedPageBreak/>
              <w:pict w14:anchorId="18A4AD60">
                <v:rect id="_x0000_s1108" style="position:absolute;left:0;text-align:left;margin-left:4.8pt;margin-top:5.5pt;width:9.25pt;height:9.25pt;z-index:503272688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190FD4EF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  <w:p w14:paraId="0F689F75" w14:textId="77777777" w:rsidR="00F824EB" w:rsidRPr="005C7586" w:rsidRDefault="00F824EB" w:rsidP="00FD5FCB">
            <w:pPr>
              <w:pStyle w:val="TableParagraph"/>
              <w:rPr>
                <w:sz w:val="20"/>
                <w:szCs w:val="20"/>
              </w:rPr>
            </w:pPr>
          </w:p>
          <w:p w14:paraId="3BB9FBAF" w14:textId="77777777" w:rsidR="00F824EB" w:rsidRPr="005C7586" w:rsidRDefault="00F824EB" w:rsidP="00FD5FCB">
            <w:pPr>
              <w:pStyle w:val="TableParagraph"/>
              <w:spacing w:before="5"/>
              <w:rPr>
                <w:sz w:val="20"/>
                <w:szCs w:val="20"/>
              </w:rPr>
            </w:pPr>
          </w:p>
          <w:p w14:paraId="68F93A8B" w14:textId="63454F6D" w:rsidR="00F824EB" w:rsidRPr="005C7586" w:rsidRDefault="005C7586" w:rsidP="00FD5FCB">
            <w:pPr>
              <w:pStyle w:val="TableParagraph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9961D3A">
                <v:rect id="_x0000_s1106" style="position:absolute;left:0;text-align:left;margin-left:4.8pt;margin-top:49.1pt;width:9.25pt;height:9.25pt;z-index:503272736;mso-position-horizontal-relative:page;mso-position-vertical-relative:page" filled="f" strokeweight=".72pt">
                  <w10:wrap anchorx="page" anchory="page"/>
                </v:rect>
              </w:pict>
            </w:r>
            <w:r w:rsidR="00F824EB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67E0420B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100" w:bottom="1160" w:left="1340" w:header="720" w:footer="979" w:gutter="0"/>
          <w:cols w:space="720"/>
        </w:sectPr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33"/>
        <w:gridCol w:w="4236"/>
      </w:tblGrid>
      <w:tr w:rsidR="005F63F4" w:rsidRPr="005C7586" w14:paraId="6C908B48" w14:textId="77777777" w:rsidTr="00FD5FCB">
        <w:trPr>
          <w:trHeight w:val="1500"/>
        </w:trPr>
        <w:tc>
          <w:tcPr>
            <w:tcW w:w="5333" w:type="dxa"/>
          </w:tcPr>
          <w:p w14:paraId="3171036A" w14:textId="6641DE02" w:rsidR="005F63F4" w:rsidRPr="005C7586" w:rsidRDefault="005F63F4" w:rsidP="00A56FAA">
            <w:pPr>
              <w:pStyle w:val="TableParagraph"/>
              <w:spacing w:before="114"/>
              <w:ind w:left="424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lastRenderedPageBreak/>
              <w:t xml:space="preserve">k. </w:t>
            </w:r>
            <w:r w:rsidR="00C11DAA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>Взаимодействует ли обогатительная фабрика с зат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рагиваемыми общинам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и и поддерживает ли она развитие местных </w:t>
            </w:r>
            <w:r w:rsidR="00A56FAA" w:rsidRPr="005C7586">
              <w:rPr>
                <w:b/>
                <w:sz w:val="20"/>
                <w:szCs w:val="20"/>
                <w:lang w:bidi="ru-RU"/>
              </w:rPr>
              <w:t>общин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</w:tc>
        <w:tc>
          <w:tcPr>
            <w:tcW w:w="4236" w:type="dxa"/>
          </w:tcPr>
          <w:p w14:paraId="579CBBBE" w14:textId="64685A36" w:rsidR="005F63F4" w:rsidRPr="005C7586" w:rsidRDefault="005C7586" w:rsidP="00FD5FCB">
            <w:pPr>
              <w:pStyle w:val="TableParagraph"/>
              <w:spacing w:before="57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EEC290B">
                <v:rect id="_x0000_s1105" style="position:absolute;left:0;text-align:left;margin-left:4.8pt;margin-top:3.9pt;width:9.25pt;height:9.25pt;z-index:503272760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32DB57BE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23C1E732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60CF3477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081CA821" w14:textId="164D25FF" w:rsidR="005F63F4" w:rsidRPr="005C7586" w:rsidRDefault="005C7586" w:rsidP="00FD5FCB">
            <w:pPr>
              <w:pStyle w:val="TableParagraph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4EF4A77">
                <v:rect id="_x0000_s1104" style="position:absolute;margin-left:4.8pt;margin-top:63.3pt;width:9.25pt;height:9.25pt;z-index:503272784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4E6AA6DF" w14:textId="77777777" w:rsidR="005F63F4" w:rsidRPr="005C7586" w:rsidRDefault="005F63F4" w:rsidP="00FD5FCB">
            <w:pPr>
              <w:pStyle w:val="TableParagraph"/>
              <w:spacing w:line="213" w:lineRule="exact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5F63F4" w:rsidRPr="005C7586" w14:paraId="584580E0" w14:textId="77777777" w:rsidTr="00FD5FCB">
        <w:trPr>
          <w:trHeight w:val="1620"/>
        </w:trPr>
        <w:tc>
          <w:tcPr>
            <w:tcW w:w="5333" w:type="dxa"/>
          </w:tcPr>
          <w:p w14:paraId="003C33EF" w14:textId="2EE43FB2" w:rsidR="005F63F4" w:rsidRPr="005C7586" w:rsidRDefault="005F63F4" w:rsidP="00183E3B">
            <w:pPr>
              <w:pStyle w:val="TableParagraph"/>
              <w:tabs>
                <w:tab w:val="left" w:pos="424"/>
              </w:tabs>
              <w:spacing w:before="114"/>
              <w:ind w:left="424" w:right="197" w:hanging="360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l.</w:t>
            </w:r>
            <w:r w:rsidRPr="005C7586">
              <w:rPr>
                <w:b/>
                <w:sz w:val="20"/>
                <w:szCs w:val="20"/>
                <w:lang w:bidi="ru-RU"/>
              </w:rPr>
              <w:tab/>
              <w:t>Внедрена ли на обогатительной фабрике комплексная процедура по предотвращению детского труда?</w:t>
            </w:r>
          </w:p>
        </w:tc>
        <w:tc>
          <w:tcPr>
            <w:tcW w:w="4236" w:type="dxa"/>
          </w:tcPr>
          <w:p w14:paraId="20A10528" w14:textId="44B9E23F" w:rsidR="005F63F4" w:rsidRPr="005C7586" w:rsidRDefault="005C7586" w:rsidP="00FD5FCB">
            <w:pPr>
              <w:pStyle w:val="TableParagraph"/>
              <w:spacing w:before="57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B0864F0">
                <v:rect id="_x0000_s1103" style="position:absolute;left:0;text-align:left;margin-left:4.8pt;margin-top:2.8pt;width:9.25pt;height:9.25pt;z-index:503272808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Да, опишите:</w:t>
            </w:r>
          </w:p>
          <w:p w14:paraId="5C4FA540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768368AE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2A53D2A6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6CC4F275" w14:textId="77777777" w:rsidR="005F63F4" w:rsidRPr="005C7586" w:rsidRDefault="005F63F4" w:rsidP="00FD5FCB">
            <w:pPr>
              <w:pStyle w:val="TableParagraph"/>
              <w:rPr>
                <w:sz w:val="20"/>
                <w:szCs w:val="20"/>
              </w:rPr>
            </w:pPr>
          </w:p>
          <w:p w14:paraId="5A966FA2" w14:textId="12E6E12C" w:rsidR="005F63F4" w:rsidRPr="005C7586" w:rsidRDefault="005C7586" w:rsidP="00FD5FCB">
            <w:pPr>
              <w:pStyle w:val="TableParagraph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C151D62">
                <v:rect id="_x0000_s1102" style="position:absolute;left:0;text-align:left;margin-left:4.8pt;margin-top:64.25pt;width:9.25pt;height:9.25pt;z-index:503272832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5F63F4" w:rsidRPr="005C7586" w14:paraId="41534D08" w14:textId="77777777" w:rsidTr="00FD5FCB">
        <w:trPr>
          <w:trHeight w:val="1840"/>
        </w:trPr>
        <w:tc>
          <w:tcPr>
            <w:tcW w:w="5333" w:type="dxa"/>
          </w:tcPr>
          <w:p w14:paraId="7D6E0835" w14:textId="32043B16" w:rsidR="005F63F4" w:rsidRPr="005C7586" w:rsidRDefault="005F63F4" w:rsidP="00183E3B">
            <w:pPr>
              <w:pStyle w:val="TableParagraph"/>
              <w:spacing w:before="114"/>
              <w:ind w:left="424" w:hanging="361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m. Находятся ли на обогатительной фабрике (вблизи обогатительной фабрики) какие-либо вооруженные </w:t>
            </w:r>
            <w:r w:rsidR="00183E3B" w:rsidRPr="005C7586">
              <w:rPr>
                <w:b/>
                <w:sz w:val="20"/>
                <w:szCs w:val="20"/>
                <w:lang w:bidi="ru-RU"/>
              </w:rPr>
              <w:t>формирования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</w:tc>
        <w:tc>
          <w:tcPr>
            <w:tcW w:w="4236" w:type="dxa"/>
          </w:tcPr>
          <w:p w14:paraId="013DDC9B" w14:textId="7A215BA7" w:rsidR="005F63F4" w:rsidRPr="005C7586" w:rsidRDefault="005C7586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1151C68">
                <v:rect id="_x0000_s1101" style="position:absolute;left:0;text-align:left;margin-left:4.8pt;margin-top:4.7pt;width:9.25pt;height:9.25pt;z-index:503272856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Да</w:t>
            </w:r>
          </w:p>
          <w:p w14:paraId="3D44E9D2" w14:textId="5B747E1A" w:rsidR="005F63F4" w:rsidRPr="005C7586" w:rsidRDefault="005C7586" w:rsidP="00C11DAA">
            <w:pPr>
              <w:pStyle w:val="TableParagraph"/>
              <w:spacing w:before="130"/>
              <w:ind w:left="95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1EF9987">
                <v:rect id="_x0000_s1100" style="position:absolute;left:0;text-align:left;margin-left:22.45pt;margin-top:23.3pt;width:9.25pt;height:9.25pt;z-index:503272880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Государственн</w:t>
            </w:r>
            <w:r w:rsidR="00183E3B" w:rsidRPr="005C7586">
              <w:rPr>
                <w:sz w:val="20"/>
                <w:szCs w:val="20"/>
                <w:lang w:bidi="ru-RU"/>
              </w:rPr>
              <w:t>ое</w:t>
            </w:r>
            <w:r w:rsidR="005F63F4" w:rsidRPr="005C7586">
              <w:rPr>
                <w:sz w:val="20"/>
                <w:szCs w:val="20"/>
                <w:lang w:bidi="ru-RU"/>
              </w:rPr>
              <w:t xml:space="preserve"> вооруженн</w:t>
            </w:r>
            <w:r w:rsidR="00183E3B" w:rsidRPr="005C7586">
              <w:rPr>
                <w:sz w:val="20"/>
                <w:szCs w:val="20"/>
                <w:lang w:bidi="ru-RU"/>
              </w:rPr>
              <w:t>ое</w:t>
            </w:r>
            <w:r w:rsidR="005F63F4" w:rsidRPr="005C7586">
              <w:rPr>
                <w:sz w:val="20"/>
                <w:szCs w:val="20"/>
                <w:lang w:bidi="ru-RU"/>
              </w:rPr>
              <w:t xml:space="preserve"> </w:t>
            </w:r>
            <w:r w:rsidR="00183E3B" w:rsidRPr="005C7586">
              <w:rPr>
                <w:sz w:val="20"/>
                <w:szCs w:val="20"/>
                <w:lang w:bidi="ru-RU"/>
              </w:rPr>
              <w:t>формирование</w:t>
            </w:r>
          </w:p>
          <w:p w14:paraId="17CAEA05" w14:textId="76EF99C8" w:rsidR="005F63F4" w:rsidRPr="005C7586" w:rsidRDefault="005C7586" w:rsidP="00C11DAA">
            <w:pPr>
              <w:pStyle w:val="TableParagraph"/>
              <w:spacing w:before="130"/>
              <w:ind w:left="95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FE1780E">
                <v:rect id="_x0000_s1099" style="position:absolute;left:0;text-align:left;margin-left:22.45pt;margin-top:51.25pt;width:9.25pt;height:9.25pt;z-index:503272904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Негосударственн</w:t>
            </w:r>
            <w:r w:rsidR="00183E3B" w:rsidRPr="005C7586">
              <w:rPr>
                <w:sz w:val="20"/>
                <w:szCs w:val="20"/>
                <w:lang w:bidi="ru-RU"/>
              </w:rPr>
              <w:t>ое</w:t>
            </w:r>
            <w:r w:rsidR="005F63F4" w:rsidRPr="005C7586">
              <w:rPr>
                <w:sz w:val="20"/>
                <w:szCs w:val="20"/>
                <w:lang w:bidi="ru-RU"/>
              </w:rPr>
              <w:t xml:space="preserve"> вооруженн</w:t>
            </w:r>
            <w:r w:rsidR="00183E3B" w:rsidRPr="005C7586">
              <w:rPr>
                <w:sz w:val="20"/>
                <w:szCs w:val="20"/>
                <w:lang w:bidi="ru-RU"/>
              </w:rPr>
              <w:t>ое</w:t>
            </w:r>
            <w:r w:rsidR="005F63F4" w:rsidRPr="005C7586">
              <w:rPr>
                <w:sz w:val="20"/>
                <w:szCs w:val="20"/>
                <w:lang w:bidi="ru-RU"/>
              </w:rPr>
              <w:t xml:space="preserve"> </w:t>
            </w:r>
            <w:r w:rsidR="00183E3B" w:rsidRPr="005C7586">
              <w:rPr>
                <w:sz w:val="20"/>
                <w:szCs w:val="20"/>
                <w:lang w:bidi="ru-RU"/>
              </w:rPr>
              <w:t>формирование</w:t>
            </w:r>
          </w:p>
          <w:p w14:paraId="5E8080C1" w14:textId="02438A6B" w:rsidR="005F63F4" w:rsidRPr="005C7586" w:rsidRDefault="005C7586" w:rsidP="00C11DAA">
            <w:pPr>
              <w:pStyle w:val="TableParagraph"/>
              <w:spacing w:before="130"/>
              <w:ind w:left="95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7C78AC6">
                <v:rect id="_x0000_s1098" style="position:absolute;left:0;text-align:left;margin-left:22.45pt;margin-top:78.25pt;width:9.25pt;height:9.25pt;z-index:503272928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Государственные или частные силы безопасности</w:t>
            </w:r>
          </w:p>
          <w:p w14:paraId="02D85C23" w14:textId="6BA5D884" w:rsidR="005F63F4" w:rsidRPr="005C7586" w:rsidRDefault="005C7586" w:rsidP="00FD5FCB">
            <w:pPr>
              <w:pStyle w:val="TableParagraph"/>
              <w:spacing w:before="130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D23CF07">
                <v:rect id="_x0000_s1097" style="position:absolute;left:0;text-align:left;margin-left:4.8pt;margin-top:107.65pt;width:9.25pt;height:9.25pt;z-index:503272952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5F63F4" w:rsidRPr="005C7586" w14:paraId="477A40A3" w14:textId="77777777" w:rsidTr="00FD5FCB">
        <w:trPr>
          <w:trHeight w:val="780"/>
        </w:trPr>
        <w:tc>
          <w:tcPr>
            <w:tcW w:w="5333" w:type="dxa"/>
          </w:tcPr>
          <w:p w14:paraId="33BF0D17" w14:textId="061B00DB" w:rsidR="005F63F4" w:rsidRPr="005C7586" w:rsidRDefault="005F63F4" w:rsidP="00605C4A">
            <w:pPr>
              <w:pStyle w:val="TableParagraph"/>
              <w:spacing w:before="114"/>
              <w:ind w:left="424" w:hanging="361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n. </w:t>
            </w:r>
            <w:r w:rsidR="00C11DAA" w:rsidRPr="005C7586">
              <w:rPr>
                <w:b/>
                <w:sz w:val="20"/>
                <w:szCs w:val="20"/>
                <w:lang w:bidi="ru-RU"/>
              </w:rPr>
              <w:t xml:space="preserve"> 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Привлекает ли обогатительная фабрика профессиональные силы безопасности для обеспечения контроля </w:t>
            </w:r>
            <w:r w:rsidR="00605C4A">
              <w:rPr>
                <w:b/>
                <w:sz w:val="20"/>
                <w:szCs w:val="20"/>
                <w:lang w:bidi="ru-RU"/>
              </w:rPr>
              <w:t>над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обогатительной фабрикой?</w:t>
            </w:r>
          </w:p>
        </w:tc>
        <w:tc>
          <w:tcPr>
            <w:tcW w:w="4236" w:type="dxa"/>
          </w:tcPr>
          <w:p w14:paraId="43660C63" w14:textId="314CE700" w:rsidR="005F63F4" w:rsidRPr="005C7586" w:rsidRDefault="005C7586" w:rsidP="00FD5FCB">
            <w:pPr>
              <w:pStyle w:val="TableParagraph"/>
              <w:spacing w:before="6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1CA3E7A">
                <v:rect id="_x0000_s1096" style="position:absolute;left:0;text-align:left;margin-left:4.8pt;margin-top:4.9pt;width:9.25pt;height:9.25pt;z-index:503272976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Да</w:t>
            </w:r>
          </w:p>
          <w:p w14:paraId="3CF6146C" w14:textId="4E34EA2C" w:rsidR="005F63F4" w:rsidRPr="005C7586" w:rsidRDefault="005C7586" w:rsidP="00FD5FCB">
            <w:pPr>
              <w:pStyle w:val="TableParagraph"/>
              <w:spacing w:before="130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6CB7669">
                <v:rect id="_x0000_s1095" style="position:absolute;left:0;text-align:left;margin-left:4.8pt;margin-top:22.9pt;width:9.25pt;height:9.25pt;z-index:503273000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62FA4319" w14:textId="7216971A" w:rsidR="005F63F4" w:rsidRPr="005C7586" w:rsidRDefault="005F63F4" w:rsidP="005F63F4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569"/>
      </w:tblGrid>
      <w:tr w:rsidR="005F63F4" w:rsidRPr="005C7586" w14:paraId="2AAEDEBD" w14:textId="77777777" w:rsidTr="00FD5FCB">
        <w:trPr>
          <w:trHeight w:val="340"/>
        </w:trPr>
        <w:tc>
          <w:tcPr>
            <w:tcW w:w="9569" w:type="dxa"/>
            <w:shd w:val="clear" w:color="auto" w:fill="808080"/>
          </w:tcPr>
          <w:p w14:paraId="35B2E2AD" w14:textId="77777777" w:rsidR="005F63F4" w:rsidRPr="005C7586" w:rsidRDefault="005F63F4" w:rsidP="00FD5FCB">
            <w:pPr>
              <w:pStyle w:val="TableParagraph"/>
              <w:spacing w:before="114" w:line="218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МАТЕРИАЛЫ</w:t>
            </w:r>
          </w:p>
        </w:tc>
      </w:tr>
      <w:tr w:rsidR="005F63F4" w:rsidRPr="005C7586" w14:paraId="6670F9C4" w14:textId="77777777" w:rsidTr="00FD5FCB">
        <w:trPr>
          <w:trHeight w:val="1180"/>
        </w:trPr>
        <w:tc>
          <w:tcPr>
            <w:tcW w:w="9569" w:type="dxa"/>
          </w:tcPr>
          <w:p w14:paraId="11A3D4FA" w14:textId="77777777" w:rsidR="005F63F4" w:rsidRPr="005C7586" w:rsidRDefault="005F63F4" w:rsidP="00FD5FCB">
            <w:pPr>
              <w:pStyle w:val="TableParagraph"/>
              <w:spacing w:before="114"/>
              <w:ind w:left="5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Какие драгоценные металлы Компания планирует отправить на аффинаж?</w:t>
            </w:r>
          </w:p>
          <w:p w14:paraId="552E25E7" w14:textId="7160563B" w:rsidR="005F63F4" w:rsidRPr="005C7586" w:rsidRDefault="005C7586" w:rsidP="00FD5FCB">
            <w:pPr>
              <w:pStyle w:val="TableParagraph"/>
              <w:tabs>
                <w:tab w:val="left" w:pos="4192"/>
                <w:tab w:val="left" w:pos="8728"/>
              </w:tabs>
              <w:spacing w:before="134" w:line="249" w:lineRule="auto"/>
              <w:ind w:left="1161" w:right="828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3D632AA">
                <v:rect id="_x0000_s1091" style="position:absolute;left:0;text-align:left;margin-left:194.5pt;margin-top:24.75pt;width:9.25pt;height:9.25pt;z-index:503273048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168A5471">
                <v:group id="_x0000_s1092" style="position:absolute;left:0;text-align:left;margin-left:40.3pt;margin-top:24.75pt;width:10pt;height:22pt;z-index:503273024;mso-position-horizontal-relative:page;mso-position-vertical-relative:page" coordorigin="2284,8916" coordsize="200,440">
                  <v:rect id="_x0000_s1094" style="position:absolute;left:2292;top:8923;width:185;height:185" filled="f" strokeweight=".72pt"/>
                  <v:rect id="_x0000_s1093" style="position:absolute;left:2292;top:9163;width:185;height:185" filled="f" strokeweight=".72pt"/>
                  <w10:wrap anchorx="page" anchory="page"/>
                </v:group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Золото</w:t>
            </w:r>
            <w:proofErr w:type="gramStart"/>
            <w:r w:rsidR="005F63F4" w:rsidRPr="005C7586">
              <w:rPr>
                <w:sz w:val="20"/>
                <w:szCs w:val="20"/>
                <w:lang w:bidi="ru-RU"/>
              </w:rPr>
              <w:tab/>
              <w:t>И</w:t>
            </w:r>
            <w:proofErr w:type="gramEnd"/>
            <w:r w:rsidR="005F63F4" w:rsidRPr="005C7586">
              <w:rPr>
                <w:sz w:val="20"/>
                <w:szCs w:val="20"/>
                <w:lang w:bidi="ru-RU"/>
              </w:rPr>
              <w:t>ное, укажите: __</w:t>
            </w:r>
            <w:r w:rsidR="005F63F4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5F63F4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5F63F4" w:rsidRPr="005C7586">
              <w:rPr>
                <w:sz w:val="20"/>
                <w:szCs w:val="20"/>
                <w:lang w:bidi="ru-RU"/>
              </w:rPr>
              <w:t xml:space="preserve"> Серебро</w:t>
            </w:r>
          </w:p>
        </w:tc>
      </w:tr>
      <w:tr w:rsidR="005F63F4" w:rsidRPr="005C7586" w14:paraId="3A075BD8" w14:textId="77777777" w:rsidTr="00FD5FCB">
        <w:trPr>
          <w:trHeight w:val="2000"/>
        </w:trPr>
        <w:tc>
          <w:tcPr>
            <w:tcW w:w="9569" w:type="dxa"/>
          </w:tcPr>
          <w:p w14:paraId="172AAECB" w14:textId="77777777" w:rsidR="005F63F4" w:rsidRPr="005C7586" w:rsidRDefault="005F63F4" w:rsidP="00FD5FCB">
            <w:pPr>
              <w:pStyle w:val="TableParagraph"/>
              <w:spacing w:before="114"/>
              <w:ind w:left="5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В каком виде драгоценные металлы планируется отправить на аффинаж?</w:t>
            </w:r>
          </w:p>
          <w:p w14:paraId="5B806C60" w14:textId="67AFC7D7" w:rsidR="005F63F4" w:rsidRPr="005C7586" w:rsidRDefault="005C7586" w:rsidP="00F908F4">
            <w:pPr>
              <w:pStyle w:val="TableParagraph"/>
              <w:tabs>
                <w:tab w:val="left" w:pos="4144"/>
              </w:tabs>
              <w:spacing w:before="134" w:line="376" w:lineRule="auto"/>
              <w:ind w:left="1115" w:right="2009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3053515">
                <v:rect id="_x0000_s1088" style="position:absolute;left:0;text-align:left;margin-left:194.5pt;margin-top:24.4pt;width:9.25pt;height:9.25pt;z-index:50327312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32DEC81B">
                <v:rect id="_x0000_s1085" style="position:absolute;left:0;text-align:left;margin-left:194.5pt;margin-top:60.4pt;width:9.25pt;height:9.25pt;z-index:503273192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5B6285C3">
                <v:rect id="_x0000_s1090" style="position:absolute;left:0;text-align:left;margin-left:40.3pt;margin-top:24.4pt;width:9.25pt;height:9.25pt;z-index:503273072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6DB27A28">
                <v:rect id="_x0000_s1089" style="position:absolute;left:0;text-align:left;margin-left:40.3pt;margin-top:42.4pt;width:9.25pt;height:9.25pt;z-index:503273096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29D25DD7">
                <v:rect id="_x0000_s1087" style="position:absolute;left:0;text-align:left;margin-left:40.3pt;margin-top:60.4pt;width:9.25pt;height:9.25pt;z-index:503273144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0666DAA6">
                <v:rect id="_x0000_s1086" style="position:absolute;left:0;text-align:left;margin-left:40.3pt;margin-top:78.4pt;width:9.25pt;height:9.25pt;z-index:503273168;mso-position-horizontal-relative:page;mso-position-vertical-relative:page" filled="f" strokeweight=".72pt">
                  <w10:wrap anchorx="page" anchory="page"/>
                </v:rect>
              </w:pict>
            </w:r>
            <w:r w:rsidR="005F63F4" w:rsidRPr="005C7586">
              <w:rPr>
                <w:sz w:val="20"/>
                <w:szCs w:val="20"/>
                <w:lang w:bidi="ru-RU"/>
              </w:rPr>
              <w:t>Золотой концентрат</w:t>
            </w:r>
            <w:r w:rsidR="005F63F4" w:rsidRPr="005C7586">
              <w:rPr>
                <w:sz w:val="20"/>
                <w:szCs w:val="20"/>
                <w:lang w:bidi="ru-RU"/>
              </w:rPr>
              <w:tab/>
              <w:t>Попутный продукт добычи</w:t>
            </w:r>
            <w:r w:rsidR="00F908F4" w:rsidRPr="005C7586">
              <w:rPr>
                <w:sz w:val="20"/>
                <w:szCs w:val="20"/>
                <w:lang w:bidi="ru-RU"/>
              </w:rPr>
              <w:t xml:space="preserve"> </w:t>
            </w:r>
            <w:r w:rsidR="005F63F4" w:rsidRPr="005C7586">
              <w:rPr>
                <w:sz w:val="20"/>
                <w:szCs w:val="20"/>
                <w:lang w:bidi="ru-RU"/>
              </w:rPr>
              <w:t>Серебряный концентрат</w:t>
            </w:r>
          </w:p>
          <w:p w14:paraId="68CA756A" w14:textId="77777777" w:rsidR="005F63F4" w:rsidRPr="005C7586" w:rsidRDefault="005F63F4" w:rsidP="00FD5FCB">
            <w:pPr>
              <w:pStyle w:val="TableParagraph"/>
              <w:tabs>
                <w:tab w:val="left" w:pos="4144"/>
                <w:tab w:val="left" w:pos="9018"/>
              </w:tabs>
              <w:spacing w:before="2" w:line="376" w:lineRule="auto"/>
              <w:ind w:left="1115" w:right="53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Золотая руда</w:t>
            </w:r>
            <w:proofErr w:type="gramStart"/>
            <w:r w:rsidRPr="005C7586">
              <w:rPr>
                <w:sz w:val="20"/>
                <w:szCs w:val="20"/>
                <w:lang w:bidi="ru-RU"/>
              </w:rPr>
              <w:tab/>
              <w:t>И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ное, укажите: __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 xml:space="preserve"> Серебряная руда</w:t>
            </w:r>
          </w:p>
        </w:tc>
      </w:tr>
    </w:tbl>
    <w:p w14:paraId="12CAD75D" w14:textId="77777777" w:rsidR="00B80F1D" w:rsidRPr="005C7586" w:rsidRDefault="00B80F1D">
      <w:pPr>
        <w:spacing w:line="376" w:lineRule="auto"/>
        <w:rPr>
          <w:sz w:val="20"/>
          <w:szCs w:val="20"/>
        </w:rPr>
        <w:sectPr w:rsidR="00B80F1D" w:rsidRPr="005C7586">
          <w:pgSz w:w="12240" w:h="15840"/>
          <w:pgMar w:top="1640" w:right="1100" w:bottom="1160" w:left="1340" w:header="720" w:footer="979" w:gutter="0"/>
          <w:cols w:space="720"/>
        </w:sectPr>
      </w:pPr>
    </w:p>
    <w:p w14:paraId="0AB4BA71" w14:textId="6CF49AF9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963"/>
      </w:tblGrid>
      <w:tr w:rsidR="0074172D" w:rsidRPr="005C7586" w14:paraId="1CBCC05B" w14:textId="77777777" w:rsidTr="00FD5FCB">
        <w:trPr>
          <w:trHeight w:val="340"/>
        </w:trPr>
        <w:tc>
          <w:tcPr>
            <w:tcW w:w="9569" w:type="dxa"/>
            <w:gridSpan w:val="2"/>
            <w:shd w:val="clear" w:color="auto" w:fill="808080"/>
          </w:tcPr>
          <w:p w14:paraId="6E891A24" w14:textId="77777777" w:rsidR="0074172D" w:rsidRPr="005C7586" w:rsidRDefault="0074172D" w:rsidP="00FD5FCB">
            <w:pPr>
              <w:pStyle w:val="TableParagraph"/>
              <w:spacing w:before="114" w:line="218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Транспортировка</w:t>
            </w:r>
          </w:p>
        </w:tc>
      </w:tr>
      <w:tr w:rsidR="0074172D" w:rsidRPr="005C7586" w14:paraId="3D9D00A9" w14:textId="77777777" w:rsidTr="00FD5FCB">
        <w:trPr>
          <w:trHeight w:val="1240"/>
        </w:trPr>
        <w:tc>
          <w:tcPr>
            <w:tcW w:w="9569" w:type="dxa"/>
            <w:gridSpan w:val="2"/>
          </w:tcPr>
          <w:p w14:paraId="102C1E7B" w14:textId="77777777" w:rsidR="0074172D" w:rsidRPr="005C7586" w:rsidRDefault="0074172D" w:rsidP="00FD5FCB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a.  Каким образом руда транспортируется от участков добычи до обогатительной фабрики?</w:t>
            </w:r>
          </w:p>
          <w:p w14:paraId="079A09BD" w14:textId="6F3E41F8" w:rsidR="0074172D" w:rsidRPr="005C7586" w:rsidRDefault="005C7586" w:rsidP="00FD5FCB">
            <w:pPr>
              <w:pStyle w:val="TableParagraph"/>
              <w:spacing w:before="134"/>
              <w:ind w:left="112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1815185">
                <v:rect id="_x0000_s1083" style="position:absolute;left:0;text-align:left;margin-left:40.3pt;margin-top:23.35pt;width:9.25pt;height:9.25pt;z-index:50327324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29210ECB">
                <v:rect id="_x0000_s1082" style="position:absolute;left:0;text-align:left;margin-left:40.3pt;margin-top:47.35pt;width:9.25pt;height:9.25pt;z-index:503273264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Вашей компанией</w:t>
            </w:r>
          </w:p>
          <w:p w14:paraId="3B743BDA" w14:textId="77777777" w:rsidR="0074172D" w:rsidRPr="005C7586" w:rsidRDefault="0074172D" w:rsidP="00FD5FCB">
            <w:pPr>
              <w:pStyle w:val="TableParagraph"/>
              <w:spacing w:before="8"/>
              <w:rPr>
                <w:sz w:val="20"/>
                <w:szCs w:val="20"/>
              </w:rPr>
            </w:pPr>
          </w:p>
          <w:p w14:paraId="7528E9C4" w14:textId="77777777" w:rsidR="0074172D" w:rsidRPr="005C7586" w:rsidRDefault="0074172D" w:rsidP="00FD5FCB">
            <w:pPr>
              <w:pStyle w:val="TableParagraph"/>
              <w:tabs>
                <w:tab w:val="left" w:pos="8220"/>
              </w:tabs>
              <w:ind w:left="112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Третьим лицом (внешней компанией), какой компанией?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</w:p>
        </w:tc>
      </w:tr>
      <w:tr w:rsidR="0074172D" w:rsidRPr="005C7586" w14:paraId="371207AE" w14:textId="77777777" w:rsidTr="00FD5FCB">
        <w:trPr>
          <w:trHeight w:val="3800"/>
        </w:trPr>
        <w:tc>
          <w:tcPr>
            <w:tcW w:w="9569" w:type="dxa"/>
            <w:gridSpan w:val="2"/>
          </w:tcPr>
          <w:p w14:paraId="4B2F21FE" w14:textId="44F90520" w:rsidR="0074172D" w:rsidRPr="005C7586" w:rsidRDefault="005C7586" w:rsidP="0074172D">
            <w:pPr>
              <w:pStyle w:val="TableParagraph"/>
              <w:spacing w:before="117" w:line="376" w:lineRule="auto"/>
              <w:ind w:left="1115" w:right="308" w:hanging="1052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92A0944">
                <v:rect id="_x0000_s1080" style="position:absolute;left:0;text-align:left;margin-left:68.65pt;margin-top:40.05pt;width:9.25pt;height:9.25pt;z-index:503273312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4827EF4C">
                <v:rect id="_x0000_s1078" style="position:absolute;left:0;text-align:left;margin-left:212.5pt;margin-top:40.05pt;width:9.25pt;height:9.25pt;z-index:50327336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3F1424D4">
                <v:rect id="_x0000_s1077" style="position:absolute;left:0;text-align:left;margin-left:317.4pt;margin-top:40.05pt;width:9.25pt;height:9.25pt;z-index:503273384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7441536A">
                <v:rect id="_x0000_s1081" style="position:absolute;left:0;text-align:left;margin-left:40.3pt;margin-top:23.85pt;width:9.25pt;height:9.25pt;z-index:503273288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b/>
                <w:sz w:val="20"/>
                <w:szCs w:val="20"/>
                <w:lang w:bidi="ru-RU"/>
              </w:rPr>
              <w:t>b. Каким образом руда транспортируется от обогатительной фабрики до места экспорта? Вашей компанией</w:t>
            </w:r>
          </w:p>
          <w:p w14:paraId="154DC4E8" w14:textId="7B4D91D7" w:rsidR="0074172D" w:rsidRPr="005C7586" w:rsidRDefault="0074172D" w:rsidP="00FD5FCB">
            <w:pPr>
              <w:pStyle w:val="TableParagraph"/>
              <w:tabs>
                <w:tab w:val="left" w:pos="2886"/>
                <w:tab w:val="left" w:pos="4504"/>
                <w:tab w:val="left" w:pos="6657"/>
              </w:tabs>
              <w:spacing w:line="187" w:lineRule="exact"/>
              <w:ind w:left="1682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t>Грузовой автомобиль</w:t>
            </w:r>
            <w:r w:rsidRPr="005C7586">
              <w:rPr>
                <w:sz w:val="20"/>
                <w:szCs w:val="20"/>
                <w:lang w:bidi="ru-RU"/>
              </w:rPr>
              <w:tab/>
              <w:t>Вертолет</w:t>
            </w:r>
            <w:r w:rsidRPr="005C7586">
              <w:rPr>
                <w:sz w:val="20"/>
                <w:szCs w:val="20"/>
                <w:lang w:bidi="ru-RU"/>
              </w:rPr>
              <w:tab/>
              <w:t>Бронированный автомобиль</w:t>
            </w:r>
            <w:r w:rsidRPr="005C7586">
              <w:rPr>
                <w:sz w:val="20"/>
                <w:szCs w:val="20"/>
                <w:lang w:bidi="ru-RU"/>
              </w:rPr>
              <w:tab/>
            </w:r>
          </w:p>
          <w:p w14:paraId="00C65163" w14:textId="0AA79CF6" w:rsidR="0074172D" w:rsidRPr="005C7586" w:rsidRDefault="005C7586" w:rsidP="00574E33">
            <w:pPr>
              <w:pStyle w:val="TableParagraph"/>
              <w:tabs>
                <w:tab w:val="left" w:pos="2886"/>
                <w:tab w:val="left" w:pos="4504"/>
                <w:tab w:val="left" w:pos="6657"/>
              </w:tabs>
              <w:spacing w:before="200"/>
              <w:ind w:left="16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2CB21DA4">
                <v:rect id="_x0000_s1079" style="position:absolute;left:0;text-align:left;margin-left:68.65pt;margin-top:59.85pt;width:9.25pt;height:9.25pt;z-index:503273336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Воздушное судно с неподвижным крылом</w:t>
            </w:r>
            <w:r w:rsidRPr="005C7586">
              <w:rPr>
                <w:sz w:val="20"/>
                <w:szCs w:val="20"/>
                <w:lang w:bidi="ru-RU"/>
              </w:rPr>
              <w:pict w14:anchorId="02D5BA47">
                <v:rect id="_x0000_s1076" style="position:absolute;left:0;text-align:left;margin-left:68.65pt;margin-top:81.45pt;width:9.25pt;height:9.25pt;z-index:503273408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532CFF5B" w14:textId="49F1B978" w:rsidR="0074172D" w:rsidRPr="005C7586" w:rsidRDefault="0074172D" w:rsidP="00574E33">
            <w:pPr>
              <w:pStyle w:val="TableParagraph"/>
              <w:spacing w:before="200"/>
              <w:ind w:left="16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Иное, укажите _____________________________</w:t>
            </w:r>
          </w:p>
          <w:p w14:paraId="004D2F57" w14:textId="1119E3B4" w:rsidR="0074172D" w:rsidRPr="005C7586" w:rsidRDefault="005C7586" w:rsidP="00FD5FCB">
            <w:pPr>
              <w:pStyle w:val="TableParagraph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C57E06D">
                <v:rect id="_x0000_s1075" style="position:absolute;margin-left:40.3pt;margin-top:105.9pt;width:9.25pt;height:9.25pt;z-index:503273432;mso-position-horizontal-relative:page;mso-position-vertical-relative:page" filled="f" strokeweight=".72pt">
                  <w10:wrap anchorx="page" anchory="page"/>
                </v:rect>
              </w:pict>
            </w:r>
          </w:p>
          <w:p w14:paraId="596448FE" w14:textId="00D8AB4F" w:rsidR="00574E33" w:rsidRPr="005C7586" w:rsidRDefault="005C7586" w:rsidP="00574E33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spacing w:line="326" w:lineRule="auto"/>
              <w:ind w:left="1181" w:right="166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2499D01">
                <v:rect id="_x0000_s1074" style="position:absolute;left:0;text-align:left;margin-left:68.65pt;margin-top:121.65pt;width:9.25pt;height:9.25pt;z-index:503273456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50473251">
                <v:rect id="_x0000_s1072" style="position:absolute;left:0;text-align:left;margin-left:210.35pt;margin-top:121.65pt;width:9.25pt;height:9.25pt;z-index:503273504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566239EC">
                <v:rect id="_x0000_s1071" style="position:absolute;left:0;text-align:left;margin-left:317.4pt;margin-top:121.65pt;width:9.25pt;height:9.25pt;z-index:503273528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b/>
                <w:sz w:val="20"/>
                <w:szCs w:val="20"/>
                <w:lang w:bidi="ru-RU"/>
              </w:rPr>
              <w:t>Третьим лицом (внешней компанией), какой компанией?</w:t>
            </w:r>
            <w:r w:rsidR="00574E33" w:rsidRPr="005C7586">
              <w:rPr>
                <w:sz w:val="20"/>
                <w:szCs w:val="20"/>
                <w:lang w:bidi="ru-RU"/>
              </w:rPr>
              <w:t xml:space="preserve"> ________________</w:t>
            </w:r>
            <w:r w:rsidR="0074172D" w:rsidRPr="005C7586">
              <w:rPr>
                <w:sz w:val="20"/>
                <w:szCs w:val="20"/>
                <w:lang w:bidi="ru-RU"/>
              </w:rPr>
              <w:t xml:space="preserve"> </w:t>
            </w:r>
            <w:r w:rsidR="00574E33" w:rsidRPr="005C7586">
              <w:rPr>
                <w:sz w:val="20"/>
                <w:szCs w:val="20"/>
                <w:lang w:bidi="ru-RU"/>
              </w:rPr>
              <w:t xml:space="preserve">         </w:t>
            </w:r>
          </w:p>
          <w:p w14:paraId="67A1CB16" w14:textId="0963507C" w:rsidR="00574E33" w:rsidRPr="005C7586" w:rsidRDefault="0074172D" w:rsidP="00574E33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ind w:left="1179" w:right="164" w:firstLine="425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t>Грузовой автомобиль</w:t>
            </w:r>
            <w:r w:rsidRPr="005C7586">
              <w:rPr>
                <w:sz w:val="20"/>
                <w:szCs w:val="20"/>
                <w:lang w:bidi="ru-RU"/>
              </w:rPr>
              <w:tab/>
              <w:t>Ве</w:t>
            </w:r>
            <w:r w:rsidR="00574E33" w:rsidRPr="005C7586">
              <w:rPr>
                <w:sz w:val="20"/>
                <w:szCs w:val="20"/>
                <w:lang w:bidi="ru-RU"/>
              </w:rPr>
              <w:t>ртолет</w:t>
            </w:r>
            <w:r w:rsidR="00574E33" w:rsidRPr="005C7586">
              <w:rPr>
                <w:sz w:val="20"/>
                <w:szCs w:val="20"/>
                <w:lang w:bidi="ru-RU"/>
              </w:rPr>
              <w:tab/>
              <w:t>Бронированный автомобиль</w:t>
            </w:r>
          </w:p>
          <w:p w14:paraId="171CB5AB" w14:textId="42134C03" w:rsidR="00574E33" w:rsidRPr="005C7586" w:rsidRDefault="005C7586" w:rsidP="00574E33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spacing w:before="200"/>
              <w:ind w:left="1179" w:right="164" w:firstLine="425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154ED2D">
                <v:rect id="_x0000_s1070" style="position:absolute;left:0;text-align:left;margin-left:68.65pt;margin-top:141.8pt;width:9.25pt;height:9.25pt;z-index:503273552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Воздушное судно с неподвижным крылом</w:t>
            </w:r>
            <w:r w:rsidR="00574E33" w:rsidRPr="005C7586">
              <w:rPr>
                <w:sz w:val="20"/>
                <w:szCs w:val="20"/>
                <w:lang w:bidi="ru-RU"/>
              </w:rPr>
              <w:t xml:space="preserve"> </w:t>
            </w:r>
          </w:p>
          <w:p w14:paraId="3AAA6C85" w14:textId="55605481" w:rsidR="0074172D" w:rsidRPr="005C7586" w:rsidRDefault="005C7586" w:rsidP="00574E33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spacing w:before="200"/>
              <w:ind w:left="1179" w:right="164" w:firstLine="42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D18ECF4">
                <v:rect id="_x0000_s1073" style="position:absolute;left:0;text-align:left;margin-left:68.65pt;margin-top:164pt;width:9.25pt;height:9.25pt;z-index:503273480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Иное, укажите</w:t>
            </w:r>
            <w:r w:rsidR="00574E33" w:rsidRPr="005C7586">
              <w:rPr>
                <w:sz w:val="20"/>
                <w:szCs w:val="20"/>
                <w:lang w:bidi="ru-RU"/>
              </w:rPr>
              <w:t xml:space="preserve"> _____________________________</w:t>
            </w:r>
          </w:p>
        </w:tc>
      </w:tr>
      <w:tr w:rsidR="0074172D" w:rsidRPr="005C7586" w14:paraId="19A8E559" w14:textId="77777777" w:rsidTr="00C0315C">
        <w:trPr>
          <w:trHeight w:val="3100"/>
        </w:trPr>
        <w:tc>
          <w:tcPr>
            <w:tcW w:w="9569" w:type="dxa"/>
            <w:gridSpan w:val="2"/>
          </w:tcPr>
          <w:p w14:paraId="3F89877C" w14:textId="77777777" w:rsidR="00833B64" w:rsidRPr="005C7586" w:rsidRDefault="0074172D" w:rsidP="00833B64">
            <w:pPr>
              <w:pStyle w:val="TableParagraph"/>
              <w:spacing w:before="114"/>
              <w:ind w:left="283" w:right="308" w:hanging="232"/>
              <w:rPr>
                <w:b/>
                <w:sz w:val="20"/>
                <w:szCs w:val="20"/>
                <w:lang w:bidi="ru-RU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c. Каким образом будет осуществляться транспортировка руды от места экспорта к аффинажному заводу? </w:t>
            </w:r>
          </w:p>
          <w:p w14:paraId="03E6A50C" w14:textId="3AC6C735" w:rsidR="007D7AF4" w:rsidRPr="005C7586" w:rsidRDefault="005C7586" w:rsidP="007D7AF4">
            <w:pPr>
              <w:pStyle w:val="TableParagraph"/>
              <w:spacing w:before="117" w:line="376" w:lineRule="auto"/>
              <w:ind w:left="1115" w:right="308" w:firstLine="66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21B940B">
                <v:rect id="_x0000_s1069" style="position:absolute;left:0;text-align:left;margin-left:40.3pt;margin-top:34.2pt;width:9.25pt;height:9.25pt;z-index:503273576;mso-position-horizontal-relative:page;mso-position-vertical-relative:page" filled="f" strokeweight=".72pt">
                  <w10:wrap anchorx="page" anchory="page"/>
                </v:rect>
              </w:pict>
            </w:r>
            <w:r w:rsidR="007D7AF4" w:rsidRPr="005C7586">
              <w:rPr>
                <w:b/>
                <w:sz w:val="20"/>
                <w:szCs w:val="20"/>
                <w:lang w:bidi="ru-RU"/>
              </w:rPr>
              <w:t>Вашей компанией</w:t>
            </w:r>
          </w:p>
          <w:p w14:paraId="42566140" w14:textId="57CCEDDE" w:rsidR="007D7AF4" w:rsidRPr="005C7586" w:rsidRDefault="005C7586" w:rsidP="007D7AF4">
            <w:pPr>
              <w:pStyle w:val="TableParagraph"/>
              <w:tabs>
                <w:tab w:val="left" w:pos="2886"/>
                <w:tab w:val="left" w:pos="4504"/>
                <w:tab w:val="left" w:pos="6657"/>
              </w:tabs>
              <w:spacing w:line="187" w:lineRule="exact"/>
              <w:ind w:left="1682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70B226A">
                <v:rect id="_x0000_s1068" style="position:absolute;left:0;text-align:left;margin-left:68.65pt;margin-top:52.7pt;width:9.25pt;height:9.25pt;z-index:50327360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4ABF69BD">
                <v:rect id="_x0000_s1066" style="position:absolute;left:0;text-align:left;margin-left:210.35pt;margin-top:52.7pt;width:9.25pt;height:9.25pt;z-index:503273648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2C485C84">
                <v:rect id="_x0000_s1065" style="position:absolute;left:0;text-align:left;margin-left:317.4pt;margin-top:52.7pt;width:9.25pt;height:9.25pt;z-index:503273672;mso-position-horizontal-relative:page;mso-position-vertical-relative:page" filled="f" strokeweight=".72pt">
                  <w10:wrap anchorx="page" anchory="page"/>
                </v:rect>
              </w:pict>
            </w:r>
            <w:r w:rsidR="00F8353B" w:rsidRPr="005C7586">
              <w:rPr>
                <w:sz w:val="20"/>
                <w:szCs w:val="20"/>
                <w:lang w:bidi="ru-RU"/>
              </w:rPr>
              <w:t>Воздушное судно</w:t>
            </w:r>
            <w:r w:rsidR="007D7AF4" w:rsidRPr="005C7586">
              <w:rPr>
                <w:sz w:val="20"/>
                <w:szCs w:val="20"/>
                <w:lang w:bidi="ru-RU"/>
              </w:rPr>
              <w:tab/>
            </w:r>
            <w:proofErr w:type="spellStart"/>
            <w:r w:rsidR="007D7AF4" w:rsidRPr="005C7586">
              <w:rPr>
                <w:sz w:val="20"/>
                <w:szCs w:val="20"/>
                <w:lang w:bidi="ru-RU"/>
              </w:rPr>
              <w:t>Судно</w:t>
            </w:r>
            <w:proofErr w:type="spellEnd"/>
            <w:r w:rsidR="007D7AF4" w:rsidRPr="005C7586">
              <w:rPr>
                <w:sz w:val="20"/>
                <w:szCs w:val="20"/>
                <w:lang w:bidi="ru-RU"/>
              </w:rPr>
              <w:tab/>
              <w:t>Бронированный автомобиль</w:t>
            </w:r>
            <w:r w:rsidR="007D7AF4" w:rsidRPr="005C7586">
              <w:rPr>
                <w:sz w:val="20"/>
                <w:szCs w:val="20"/>
                <w:lang w:bidi="ru-RU"/>
              </w:rPr>
              <w:tab/>
            </w:r>
          </w:p>
          <w:p w14:paraId="017519A5" w14:textId="77A6D8D9" w:rsidR="007D7AF4" w:rsidRPr="005C7586" w:rsidRDefault="005C7586" w:rsidP="007D7AF4">
            <w:pPr>
              <w:pStyle w:val="TableParagraph"/>
              <w:spacing w:before="200"/>
              <w:ind w:left="169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F12059F">
                <v:rect id="_x0000_s1064" style="position:absolute;left:0;text-align:left;margin-left:68.65pt;margin-top:70.1pt;width:9.25pt;height:9.25pt;z-index:503273696;mso-position-horizontal-relative:page;mso-position-vertical-relative:page" filled="f" strokeweight=".72pt">
                  <w10:wrap anchorx="page" anchory="page"/>
                </v:rect>
              </w:pict>
            </w:r>
            <w:r w:rsidR="007D7AF4" w:rsidRPr="005C7586">
              <w:rPr>
                <w:sz w:val="20"/>
                <w:szCs w:val="20"/>
                <w:lang w:bidi="ru-RU"/>
              </w:rPr>
              <w:t>Иное, укажите _____________________________</w:t>
            </w:r>
          </w:p>
          <w:p w14:paraId="0465759C" w14:textId="36F16BB8" w:rsidR="007D7AF4" w:rsidRPr="005C7586" w:rsidRDefault="007D7AF4" w:rsidP="007D7AF4">
            <w:pPr>
              <w:pStyle w:val="TableParagraph"/>
              <w:rPr>
                <w:sz w:val="20"/>
                <w:szCs w:val="20"/>
              </w:rPr>
            </w:pPr>
          </w:p>
          <w:p w14:paraId="435D8AA9" w14:textId="56997B19" w:rsidR="007D7AF4" w:rsidRPr="005C7586" w:rsidRDefault="005C7586" w:rsidP="007D7AF4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spacing w:line="326" w:lineRule="auto"/>
              <w:ind w:left="1181" w:right="166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2CCC382">
                <v:rect id="_x0000_s1158" style="position:absolute;left:0;text-align:left;margin-left:40.3pt;margin-top:96.65pt;width:9.25pt;height:9.25pt;z-index:503281488;mso-position-horizontal-relative:page;mso-position-vertical-relative:page" filled="f" strokeweight=".72pt">
                  <w10:wrap anchorx="page" anchory="page"/>
                </v:rect>
              </w:pict>
            </w:r>
            <w:r w:rsidR="007D7AF4" w:rsidRPr="005C7586">
              <w:rPr>
                <w:b/>
                <w:sz w:val="20"/>
                <w:szCs w:val="20"/>
                <w:lang w:bidi="ru-RU"/>
              </w:rPr>
              <w:t>Третьим лицом (внешней компанией), какой компанией?</w:t>
            </w:r>
            <w:r w:rsidR="007D7AF4" w:rsidRPr="005C7586">
              <w:rPr>
                <w:sz w:val="20"/>
                <w:szCs w:val="20"/>
                <w:lang w:bidi="ru-RU"/>
              </w:rPr>
              <w:t xml:space="preserve"> ________________          </w:t>
            </w:r>
          </w:p>
          <w:p w14:paraId="769D4213" w14:textId="25DCCB63" w:rsidR="007D7AF4" w:rsidRPr="005C7586" w:rsidRDefault="005C7586" w:rsidP="007D7AF4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ind w:left="1179" w:right="164" w:firstLine="425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4753488">
                <v:rect id="_x0000_s1159" style="position:absolute;left:0;text-align:left;margin-left:68.65pt;margin-top:112.4pt;width:9.25pt;height:9.25pt;z-index:503282512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5F6D2B3B">
                <v:rect id="_x0000_s1161" style="position:absolute;left:0;text-align:left;margin-left:210.35pt;margin-top:112.4pt;width:9.25pt;height:9.25pt;z-index:50328456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7A2070DD">
                <v:rect id="_x0000_s1162" style="position:absolute;left:0;text-align:left;margin-left:317.4pt;margin-top:112.4pt;width:9.25pt;height:9.25pt;z-index:503285584;mso-position-horizontal-relative:page;mso-position-vertical-relative:page" filled="f" strokeweight=".72pt">
                  <w10:wrap anchorx="page" anchory="page"/>
                </v:rect>
              </w:pict>
            </w:r>
            <w:r w:rsidR="00F8353B" w:rsidRPr="005C7586">
              <w:rPr>
                <w:sz w:val="20"/>
                <w:szCs w:val="20"/>
                <w:lang w:bidi="ru-RU"/>
              </w:rPr>
              <w:t>Воздушное судно</w:t>
            </w:r>
            <w:r w:rsidR="007D7AF4" w:rsidRPr="005C7586">
              <w:rPr>
                <w:sz w:val="20"/>
                <w:szCs w:val="20"/>
                <w:lang w:bidi="ru-RU"/>
              </w:rPr>
              <w:tab/>
            </w:r>
            <w:proofErr w:type="spellStart"/>
            <w:r w:rsidR="00C0315C" w:rsidRPr="005C7586">
              <w:rPr>
                <w:sz w:val="20"/>
                <w:szCs w:val="20"/>
                <w:lang w:bidi="ru-RU"/>
              </w:rPr>
              <w:t>Судно</w:t>
            </w:r>
            <w:proofErr w:type="spellEnd"/>
            <w:r w:rsidR="007D7AF4" w:rsidRPr="005C7586">
              <w:rPr>
                <w:sz w:val="20"/>
                <w:szCs w:val="20"/>
                <w:lang w:bidi="ru-RU"/>
              </w:rPr>
              <w:tab/>
              <w:t>Бронированный автомобиль</w:t>
            </w:r>
          </w:p>
          <w:p w14:paraId="534503A0" w14:textId="7DE66E90" w:rsidR="0074172D" w:rsidRPr="005C7586" w:rsidRDefault="005C7586" w:rsidP="00C0315C">
            <w:pPr>
              <w:pStyle w:val="TableParagraph"/>
              <w:tabs>
                <w:tab w:val="left" w:pos="2814"/>
                <w:tab w:val="left" w:pos="4516"/>
                <w:tab w:val="left" w:pos="6657"/>
                <w:tab w:val="left" w:pos="8149"/>
                <w:tab w:val="left" w:pos="8552"/>
              </w:tabs>
              <w:spacing w:before="200"/>
              <w:ind w:left="1179" w:right="164" w:firstLine="42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996C6D8">
                <v:rect id="_x0000_s1163" style="position:absolute;left:0;text-align:left;margin-left:68.65pt;margin-top:132.55pt;width:9.25pt;height:9.25pt;z-index:503286608;mso-position-horizontal-relative:page;mso-position-vertical-relative:page" filled="f" strokeweight=".72pt">
                  <w10:wrap anchorx="page" anchory="page"/>
                </v:rect>
              </w:pict>
            </w:r>
            <w:r w:rsidR="007D7AF4" w:rsidRPr="005C7586">
              <w:rPr>
                <w:sz w:val="20"/>
                <w:szCs w:val="20"/>
                <w:lang w:bidi="ru-RU"/>
              </w:rPr>
              <w:t>Иное, укажите _____________________________</w:t>
            </w:r>
          </w:p>
        </w:tc>
      </w:tr>
      <w:tr w:rsidR="0074172D" w:rsidRPr="005C7586" w14:paraId="2F77B22D" w14:textId="77777777" w:rsidTr="00FD5FCB">
        <w:trPr>
          <w:trHeight w:val="1660"/>
        </w:trPr>
        <w:tc>
          <w:tcPr>
            <w:tcW w:w="4606" w:type="dxa"/>
          </w:tcPr>
          <w:p w14:paraId="7F734119" w14:textId="77777777" w:rsidR="0074172D" w:rsidRPr="005C7586" w:rsidRDefault="0074172D" w:rsidP="00FD5FCB">
            <w:pPr>
              <w:pStyle w:val="TableParagraph"/>
              <w:spacing w:before="114"/>
              <w:ind w:left="347" w:right="69" w:hanging="296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d.  Расположен ли какой-либо военный/полицейский контрольно-пропускной пункт на дороге от участка добычи до места экспорта?</w:t>
            </w:r>
          </w:p>
        </w:tc>
        <w:tc>
          <w:tcPr>
            <w:tcW w:w="4963" w:type="dxa"/>
          </w:tcPr>
          <w:p w14:paraId="03955E03" w14:textId="000E4E9D" w:rsidR="0074172D" w:rsidRPr="005C7586" w:rsidRDefault="005C7586" w:rsidP="00FD5FCB">
            <w:pPr>
              <w:pStyle w:val="TableParagraph"/>
              <w:spacing w:before="12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DEFA158">
                <v:rect id="_x0000_s1059" style="position:absolute;left:0;text-align:left;margin-left:4.8pt;margin-top:6.8pt;width:9.25pt;height:9.25pt;z-index:503273816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Да</w:t>
            </w:r>
          </w:p>
          <w:p w14:paraId="14444B5F" w14:textId="77777777" w:rsidR="0074172D" w:rsidRPr="005C7586" w:rsidRDefault="0074172D" w:rsidP="00FD5FCB">
            <w:pPr>
              <w:pStyle w:val="TableParagraph"/>
              <w:spacing w:before="130"/>
              <w:ind w:left="84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Если да, </w:t>
            </w:r>
            <w:proofErr w:type="gramStart"/>
            <w:r w:rsidRPr="005C7586">
              <w:rPr>
                <w:sz w:val="20"/>
                <w:szCs w:val="20"/>
                <w:lang w:bidi="ru-RU"/>
              </w:rPr>
              <w:t>то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 сколько таких пунктов, и с какой целью они созданы?</w:t>
            </w:r>
          </w:p>
          <w:p w14:paraId="1B0C2A6B" w14:textId="77777777" w:rsidR="0074172D" w:rsidRPr="005C7586" w:rsidRDefault="0074172D" w:rsidP="00FD5FCB">
            <w:pPr>
              <w:pStyle w:val="TableParagraph"/>
              <w:tabs>
                <w:tab w:val="left" w:pos="3179"/>
                <w:tab w:val="left" w:pos="4849"/>
              </w:tabs>
              <w:spacing w:before="10"/>
              <w:ind w:left="84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  <w:p w14:paraId="3CC41979" w14:textId="77777777" w:rsidR="0074172D" w:rsidRPr="005C7586" w:rsidRDefault="0074172D" w:rsidP="00FD5FCB">
            <w:pPr>
              <w:pStyle w:val="TableParagraph"/>
              <w:tabs>
                <w:tab w:val="left" w:pos="3179"/>
                <w:tab w:val="left" w:pos="4849"/>
              </w:tabs>
              <w:spacing w:before="10"/>
              <w:ind w:left="84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Pr="005C7586">
              <w:rPr>
                <w:sz w:val="20"/>
                <w:szCs w:val="20"/>
                <w:lang w:bidi="ru-RU"/>
              </w:rPr>
              <w:t>_</w:t>
            </w:r>
            <w:r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u w:val="single"/>
                <w:lang w:bidi="ru-RU"/>
              </w:rPr>
              <w:tab/>
            </w:r>
          </w:p>
          <w:p w14:paraId="4A11FF30" w14:textId="7EEA44E7" w:rsidR="0074172D" w:rsidRPr="005C7586" w:rsidRDefault="005C7586" w:rsidP="00FD5FCB">
            <w:pPr>
              <w:pStyle w:val="TableParagraph"/>
              <w:spacing w:before="130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D0D579A">
                <v:rect id="_x0000_s1058" style="position:absolute;left:0;text-align:left;margin-left:4.8pt;margin-top:76.6pt;width:9.25pt;height:9.25pt;z-index:503273840;mso-position-horizontal-relative:page;mso-position-vertical-relative:page" filled="f" strokeweight=".72pt">
                  <w10:wrap anchorx="page" anchory="page"/>
                </v:rect>
              </w:pict>
            </w:r>
            <w:r w:rsidR="0074172D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4FC97F4B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100" w:bottom="1160" w:left="1340" w:header="720" w:footer="979" w:gutter="0"/>
          <w:cols w:space="720"/>
        </w:sectPr>
      </w:pPr>
    </w:p>
    <w:p w14:paraId="0025493A" w14:textId="238B3A4B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75"/>
        <w:gridCol w:w="4035"/>
      </w:tblGrid>
      <w:tr w:rsidR="00A90DE1" w:rsidRPr="005C7586" w14:paraId="0905B2C5" w14:textId="77777777" w:rsidTr="00FD5FCB">
        <w:trPr>
          <w:trHeight w:val="340"/>
        </w:trPr>
        <w:tc>
          <w:tcPr>
            <w:tcW w:w="9610" w:type="dxa"/>
            <w:gridSpan w:val="2"/>
            <w:shd w:val="clear" w:color="auto" w:fill="808080"/>
          </w:tcPr>
          <w:p w14:paraId="118A7DB8" w14:textId="77777777" w:rsidR="00A90DE1" w:rsidRPr="005C7586" w:rsidRDefault="00A90DE1" w:rsidP="00FD5FCB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10. ПОЛИТИКА ОТВЕТСТВЕННОГО ПОДХОДА К ЦЕПОЧКЕ ПОСТАВОК ДРАГОЦЕННЫХ МЕТАЛЛОВ</w:t>
            </w:r>
          </w:p>
        </w:tc>
      </w:tr>
      <w:tr w:rsidR="00A90DE1" w:rsidRPr="005C7586" w14:paraId="37284E5C" w14:textId="77777777" w:rsidTr="00A00173">
        <w:trPr>
          <w:trHeight w:val="1720"/>
        </w:trPr>
        <w:tc>
          <w:tcPr>
            <w:tcW w:w="5575" w:type="dxa"/>
          </w:tcPr>
          <w:p w14:paraId="3AA7E883" w14:textId="057C2859" w:rsidR="00A90DE1" w:rsidRPr="005C7586" w:rsidRDefault="00A90DE1" w:rsidP="00716AA6">
            <w:pPr>
              <w:pStyle w:val="TableParagraph"/>
              <w:spacing w:before="114"/>
              <w:ind w:left="347" w:right="86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a. </w:t>
            </w:r>
            <w:r w:rsidR="00B06944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proofErr w:type="gramStart"/>
            <w:r w:rsidRPr="005C7586">
              <w:rPr>
                <w:b/>
                <w:sz w:val="20"/>
                <w:szCs w:val="20"/>
                <w:lang w:bidi="ru-RU"/>
              </w:rPr>
              <w:t xml:space="preserve">Внедрила ли ваша компания политику ответственного подхода к цепочке поставок золота из зон конфликта и высокого риска, которая соответствует стандартам, изложенным в типовой политике цепочки поставок в Приложении II к Руководящим принципам ОЭСР по проведению комплексной экспертизы ответственных цепочек поставок минерального сырья из зон, </w:t>
            </w:r>
            <w:r w:rsidR="00716AA6" w:rsidRPr="005C7586">
              <w:rPr>
                <w:b/>
                <w:sz w:val="20"/>
                <w:szCs w:val="20"/>
                <w:lang w:bidi="ru-RU"/>
              </w:rPr>
              <w:t xml:space="preserve">затронутых </w:t>
            </w:r>
            <w:r w:rsidRPr="005C7586">
              <w:rPr>
                <w:b/>
                <w:sz w:val="20"/>
                <w:szCs w:val="20"/>
                <w:lang w:bidi="ru-RU"/>
              </w:rPr>
              <w:t>конфликто</w:t>
            </w:r>
            <w:r w:rsidR="00716AA6" w:rsidRPr="005C7586">
              <w:rPr>
                <w:b/>
                <w:sz w:val="20"/>
                <w:szCs w:val="20"/>
                <w:lang w:bidi="ru-RU"/>
              </w:rPr>
              <w:t>м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и зон высокого риска?</w:t>
            </w:r>
            <w:r w:rsidRPr="005C7586">
              <w:rPr>
                <w:sz w:val="20"/>
                <w:szCs w:val="20"/>
                <w:lang w:bidi="ru-RU"/>
              </w:rPr>
              <w:t xml:space="preserve"> </w:t>
            </w:r>
            <w:hyperlink r:id="rId10">
              <w:r w:rsidRPr="005C7586">
                <w:rPr>
                  <w:b/>
                  <w:color w:val="0000FF"/>
                  <w:w w:val="95"/>
                  <w:sz w:val="20"/>
                  <w:szCs w:val="20"/>
                  <w:u w:val="thick" w:color="0000FF"/>
                  <w:lang w:bidi="ru-RU"/>
                </w:rPr>
                <w:t>http://www.oecd.org/daf/inv/mne/GuidanceEdition2.pdf</w:t>
              </w:r>
            </w:hyperlink>
            <w:proofErr w:type="gramEnd"/>
          </w:p>
        </w:tc>
        <w:tc>
          <w:tcPr>
            <w:tcW w:w="4035" w:type="dxa"/>
          </w:tcPr>
          <w:p w14:paraId="568FC53A" w14:textId="77777777" w:rsidR="00A90DE1" w:rsidRPr="005C7586" w:rsidRDefault="00A90DE1" w:rsidP="00FD5FCB">
            <w:pPr>
              <w:pStyle w:val="TableParagraph"/>
              <w:rPr>
                <w:sz w:val="20"/>
                <w:szCs w:val="20"/>
              </w:rPr>
            </w:pPr>
          </w:p>
          <w:p w14:paraId="648E2187" w14:textId="32324A66" w:rsidR="00A90DE1" w:rsidRPr="005C7586" w:rsidRDefault="005C7586" w:rsidP="00FD5FCB">
            <w:pPr>
              <w:pStyle w:val="TableParagraph"/>
              <w:tabs>
                <w:tab w:val="left" w:pos="1465"/>
              </w:tabs>
              <w:spacing w:before="1" w:line="249" w:lineRule="auto"/>
              <w:ind w:left="844" w:right="307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B9235E6">
                <v:rect id="_x0000_s1055" style="position:absolute;left:0;text-align:left;margin-left:10.2pt;margin-top:17.25pt;width:9.25pt;height:9.25pt;z-index:503273912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Да</w:t>
            </w:r>
            <w:r w:rsidR="00A90DE1" w:rsidRPr="005C7586">
              <w:rPr>
                <w:sz w:val="20"/>
                <w:szCs w:val="20"/>
                <w:lang w:bidi="ru-RU"/>
              </w:rPr>
              <w:tab/>
            </w:r>
            <w:r w:rsidR="00A90DE1" w:rsidRPr="005C7586">
              <w:rPr>
                <w:b/>
                <w:sz w:val="20"/>
                <w:szCs w:val="20"/>
                <w:lang w:bidi="ru-RU"/>
              </w:rPr>
              <w:t>- Предоставьте копию</w:t>
            </w:r>
          </w:p>
          <w:p w14:paraId="3BA9219E" w14:textId="77777777" w:rsidR="00A90DE1" w:rsidRPr="005C7586" w:rsidRDefault="00A90DE1" w:rsidP="00FD5FCB">
            <w:pPr>
              <w:pStyle w:val="TableParagraph"/>
              <w:rPr>
                <w:sz w:val="20"/>
                <w:szCs w:val="20"/>
              </w:rPr>
            </w:pPr>
          </w:p>
          <w:p w14:paraId="627B819D" w14:textId="73A31EDF" w:rsidR="00A90DE1" w:rsidRPr="005C7586" w:rsidRDefault="005C7586" w:rsidP="00FD5FCB">
            <w:pPr>
              <w:pStyle w:val="TableParagraph"/>
              <w:spacing w:before="189"/>
              <w:ind w:left="78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432AA43A">
                <v:rect id="_x0000_s1054" style="position:absolute;left:0;text-align:left;margin-left:10.2pt;margin-top:49.15pt;width:9.25pt;height:9.25pt;z-index:503273936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A90DE1" w:rsidRPr="005C7586" w14:paraId="2F825D96" w14:textId="77777777" w:rsidTr="00A00173">
        <w:trPr>
          <w:trHeight w:val="1120"/>
        </w:trPr>
        <w:tc>
          <w:tcPr>
            <w:tcW w:w="5575" w:type="dxa"/>
          </w:tcPr>
          <w:p w14:paraId="2052EF99" w14:textId="52475102" w:rsidR="00A90DE1" w:rsidRPr="005C7586" w:rsidRDefault="00A90DE1" w:rsidP="00716AA6">
            <w:pPr>
              <w:pStyle w:val="TableParagraph"/>
              <w:spacing w:before="117"/>
              <w:ind w:left="347" w:right="302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b. Соблюдает ли </w:t>
            </w:r>
            <w:r w:rsidR="00716AA6" w:rsidRPr="005C7586">
              <w:rPr>
                <w:b/>
                <w:sz w:val="20"/>
                <w:szCs w:val="20"/>
                <w:lang w:bidi="ru-RU"/>
              </w:rPr>
              <w:t xml:space="preserve">ваша компания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или планирует ли </w:t>
            </w:r>
            <w:r w:rsidR="00DB40C6" w:rsidRPr="005C7586">
              <w:rPr>
                <w:b/>
                <w:sz w:val="20"/>
                <w:szCs w:val="20"/>
                <w:lang w:bidi="ru-RU"/>
              </w:rPr>
              <w:t>соблюдать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 Руководящие принципы ОЭСР по проведению комплексной экспертизы ответственных цепочек поставок минерального сырья из зон, </w:t>
            </w:r>
            <w:r w:rsidR="00716AA6" w:rsidRPr="005C7586">
              <w:rPr>
                <w:b/>
                <w:sz w:val="20"/>
                <w:szCs w:val="20"/>
                <w:lang w:bidi="ru-RU"/>
              </w:rPr>
              <w:t>затронутых конфликтом и зон высокого риска?</w:t>
            </w:r>
          </w:p>
        </w:tc>
        <w:tc>
          <w:tcPr>
            <w:tcW w:w="4035" w:type="dxa"/>
          </w:tcPr>
          <w:p w14:paraId="768B55BE" w14:textId="11F8B547" w:rsidR="00301D2A" w:rsidRPr="005C7586" w:rsidRDefault="005C7586" w:rsidP="00FD5FCB">
            <w:pPr>
              <w:pStyle w:val="TableParagraph"/>
              <w:spacing w:before="41" w:line="440" w:lineRule="atLeast"/>
              <w:ind w:left="784" w:right="2444"/>
              <w:rPr>
                <w:w w:val="95"/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5EB2DF8">
                <v:rect id="_x0000_s1053" style="position:absolute;left:0;text-align:left;margin-left:11.1pt;margin-top:11.7pt;width:9.25pt;height:9.25pt;z-index:503273960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w w:val="95"/>
                <w:sz w:val="20"/>
                <w:szCs w:val="20"/>
                <w:lang w:bidi="ru-RU"/>
              </w:rPr>
              <w:t xml:space="preserve">Да </w:t>
            </w:r>
          </w:p>
          <w:p w14:paraId="28BE81B2" w14:textId="0D4F2430" w:rsidR="00A90DE1" w:rsidRPr="005C7586" w:rsidRDefault="005C7586" w:rsidP="00FD5FCB">
            <w:pPr>
              <w:pStyle w:val="TableParagraph"/>
              <w:spacing w:before="41" w:line="440" w:lineRule="atLeast"/>
              <w:ind w:left="784" w:right="244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A4F6853">
                <v:rect id="_x0000_s1052" style="position:absolute;left:0;text-align:left;margin-left:11.1pt;margin-top:38.6pt;width:9.25pt;height:9.25pt;z-index:503273984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w w:val="95"/>
                <w:sz w:val="20"/>
                <w:szCs w:val="20"/>
                <w:lang w:bidi="ru-RU"/>
              </w:rPr>
              <w:t>Нет</w:t>
            </w:r>
          </w:p>
        </w:tc>
      </w:tr>
      <w:tr w:rsidR="00A90DE1" w:rsidRPr="005C7586" w14:paraId="50511643" w14:textId="77777777" w:rsidTr="00A00173">
        <w:trPr>
          <w:trHeight w:val="3260"/>
        </w:trPr>
        <w:tc>
          <w:tcPr>
            <w:tcW w:w="5575" w:type="dxa"/>
          </w:tcPr>
          <w:p w14:paraId="374D07C1" w14:textId="79A5217F" w:rsidR="00A90DE1" w:rsidRPr="005C7586" w:rsidRDefault="00A90DE1" w:rsidP="00FD5FCB">
            <w:pPr>
              <w:pStyle w:val="TableParagraph"/>
              <w:spacing w:before="114"/>
              <w:ind w:left="347" w:right="86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Соблюдает ли ваша компания следующие отраслевые инициативы:</w:t>
            </w:r>
          </w:p>
          <w:p w14:paraId="38CAC90C" w14:textId="56841AA3" w:rsidR="00DB40C6" w:rsidRPr="005C7586" w:rsidRDefault="005C7586" w:rsidP="00DB40C6">
            <w:pPr>
              <w:pStyle w:val="TableParagraph"/>
              <w:spacing w:before="62"/>
              <w:ind w:left="734" w:right="590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361FAD7">
                <v:rect id="_x0000_s1051" style="position:absolute;left:0;text-align:left;margin-left:10.2pt;margin-top:36.65pt;width:9.25pt;height:9.25pt;z-index:503274008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 xml:space="preserve">Стандарт </w:t>
            </w:r>
            <w:r w:rsidR="00464F7C" w:rsidRPr="005C7586">
              <w:rPr>
                <w:sz w:val="20"/>
                <w:szCs w:val="20"/>
                <w:lang w:bidi="ru-RU"/>
              </w:rPr>
              <w:t>по цепочкам поставок</w:t>
            </w:r>
            <w:r w:rsidR="00A90DE1" w:rsidRPr="005C7586">
              <w:rPr>
                <w:sz w:val="20"/>
                <w:szCs w:val="20"/>
                <w:lang w:bidi="ru-RU"/>
              </w:rPr>
              <w:t xml:space="preserve"> RJC</w:t>
            </w:r>
            <w:r w:rsidR="00DB40C6" w:rsidRPr="005C7586">
              <w:rPr>
                <w:sz w:val="20"/>
                <w:szCs w:val="20"/>
                <w:lang w:bidi="ru-RU"/>
              </w:rPr>
              <w:t xml:space="preserve"> (Совет по ответственной практике в ювелирном бизнесе) </w:t>
            </w:r>
          </w:p>
          <w:p w14:paraId="212F3CCC" w14:textId="0E702CB9" w:rsidR="00A90DE1" w:rsidRPr="005C7586" w:rsidRDefault="005C7586" w:rsidP="00A90DE1">
            <w:pPr>
              <w:pStyle w:val="TableParagraph"/>
              <w:spacing w:before="62" w:line="364" w:lineRule="auto"/>
              <w:ind w:left="734" w:right="59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CA16317">
                <v:rect id="_x0000_s1049" style="position:absolute;left:0;text-align:left;margin-left:10.2pt;margin-top:68pt;width:9.25pt;height:9.25pt;z-index:503274056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Свод правил RJC</w:t>
            </w:r>
            <w:r w:rsidR="00DB40C6" w:rsidRPr="005C7586">
              <w:rPr>
                <w:sz w:val="20"/>
                <w:szCs w:val="20"/>
                <w:lang w:bidi="ru-RU"/>
              </w:rPr>
              <w:t xml:space="preserve"> </w:t>
            </w:r>
          </w:p>
          <w:p w14:paraId="428168FA" w14:textId="00706CF5" w:rsidR="00DB40C6" w:rsidRPr="005C7586" w:rsidRDefault="005C7586" w:rsidP="00DB40C6">
            <w:pPr>
              <w:pStyle w:val="TableParagraph"/>
              <w:spacing w:before="4" w:after="100"/>
              <w:ind w:left="731" w:right="590"/>
              <w:rPr>
                <w:sz w:val="20"/>
                <w:szCs w:val="20"/>
                <w:lang w:bidi="ru-RU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166336E9">
                <v:rect id="_x0000_s1048" style="position:absolute;left:0;text-align:left;margin-left:10.2pt;margin-top:89.35pt;width:9.25pt;height:9.25pt;z-index:503274080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Стандарт бесконфликтного управления операциями с золотом Всемирного совета по золоту</w:t>
            </w:r>
            <w:r w:rsidR="00DB40C6" w:rsidRPr="005C7586">
              <w:rPr>
                <w:sz w:val="20"/>
                <w:szCs w:val="20"/>
                <w:lang w:bidi="ru-RU"/>
              </w:rPr>
              <w:t xml:space="preserve"> </w:t>
            </w:r>
          </w:p>
          <w:p w14:paraId="2C3C351A" w14:textId="228830DE" w:rsidR="00A90DE1" w:rsidRPr="005C7586" w:rsidRDefault="005C7586" w:rsidP="00A90DE1">
            <w:pPr>
              <w:pStyle w:val="TableParagraph"/>
              <w:spacing w:before="4" w:line="364" w:lineRule="auto"/>
              <w:ind w:left="734" w:right="59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29926311">
                <v:rect id="_x0000_s1046" style="position:absolute;left:0;text-align:left;margin-left:10.2pt;margin-top:126.2pt;width:9.25pt;height:9.25pt;z-index:503274128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Станда</w:t>
            </w:r>
            <w:proofErr w:type="gramStart"/>
            <w:r w:rsidR="00A90DE1" w:rsidRPr="005C7586">
              <w:rPr>
                <w:sz w:val="20"/>
                <w:szCs w:val="20"/>
                <w:lang w:bidi="ru-RU"/>
              </w:rPr>
              <w:t>рт спр</w:t>
            </w:r>
            <w:proofErr w:type="gramEnd"/>
            <w:r w:rsidR="00A90DE1" w:rsidRPr="005C7586">
              <w:rPr>
                <w:sz w:val="20"/>
                <w:szCs w:val="20"/>
                <w:lang w:bidi="ru-RU"/>
              </w:rPr>
              <w:t>аведливой торговли</w:t>
            </w:r>
          </w:p>
          <w:p w14:paraId="1CCDFBDE" w14:textId="351E8D6E" w:rsidR="00A90DE1" w:rsidRPr="005C7586" w:rsidRDefault="005C7586" w:rsidP="00A90DE1">
            <w:pPr>
              <w:pStyle w:val="TableParagraph"/>
              <w:spacing w:before="1"/>
              <w:ind w:left="734" w:right="59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30E0D6E9">
                <v:rect id="_x0000_s1050" style="position:absolute;left:0;text-align:left;margin-left:10.2pt;margin-top:144.8pt;width:9.25pt;height:9.25pt;z-index:503274032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Станда</w:t>
            </w:r>
            <w:proofErr w:type="gramStart"/>
            <w:r w:rsidR="00A90DE1" w:rsidRPr="005C7586">
              <w:rPr>
                <w:sz w:val="20"/>
                <w:szCs w:val="20"/>
                <w:lang w:bidi="ru-RU"/>
              </w:rPr>
              <w:t xml:space="preserve">рт </w:t>
            </w:r>
            <w:r w:rsidR="00464F7C" w:rsidRPr="005C7586">
              <w:rPr>
                <w:sz w:val="20"/>
                <w:szCs w:val="20"/>
                <w:lang w:bidi="ru-RU"/>
              </w:rPr>
              <w:t>спр</w:t>
            </w:r>
            <w:proofErr w:type="gramEnd"/>
            <w:r w:rsidR="00464F7C" w:rsidRPr="005C7586">
              <w:rPr>
                <w:sz w:val="20"/>
                <w:szCs w:val="20"/>
                <w:lang w:bidi="ru-RU"/>
              </w:rPr>
              <w:t>аведливой добычи</w:t>
            </w:r>
          </w:p>
          <w:p w14:paraId="254429D3" w14:textId="0BB76729" w:rsidR="00A90DE1" w:rsidRPr="005C7586" w:rsidRDefault="005C7586" w:rsidP="00A90DE1">
            <w:pPr>
              <w:pStyle w:val="TableParagraph"/>
              <w:tabs>
                <w:tab w:val="left" w:pos="5489"/>
              </w:tabs>
              <w:spacing w:before="119"/>
              <w:ind w:left="734" w:right="59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773E3C0B">
                <v:rect id="_x0000_s1047" style="position:absolute;left:0;text-align:left;margin-left:10.2pt;margin-top:161pt;width:9.25pt;height:9.25pt;z-index:503274104;mso-position-horizontal-relative:page;mso-position-vertical-relative:page" filled="f" strokeweight=".72pt">
                  <w10:wrap anchorx="page" anchory="page"/>
                </v:rect>
              </w:pict>
            </w:r>
            <w:r w:rsidR="00A90DE1" w:rsidRPr="005C7586">
              <w:rPr>
                <w:sz w:val="20"/>
                <w:szCs w:val="20"/>
                <w:lang w:bidi="ru-RU"/>
              </w:rPr>
              <w:t>Иное, укажите: _</w:t>
            </w:r>
            <w:r w:rsidR="00A90DE1" w:rsidRPr="005C7586">
              <w:rPr>
                <w:sz w:val="20"/>
                <w:szCs w:val="20"/>
                <w:u w:val="single"/>
                <w:lang w:bidi="ru-RU"/>
              </w:rPr>
              <w:t xml:space="preserve"> </w:t>
            </w:r>
            <w:r w:rsidR="00A90DE1" w:rsidRPr="005C7586">
              <w:rPr>
                <w:sz w:val="20"/>
                <w:szCs w:val="20"/>
                <w:u w:val="single"/>
                <w:lang w:bidi="ru-RU"/>
              </w:rPr>
              <w:tab/>
            </w:r>
            <w:r w:rsidR="00A90DE1" w:rsidRPr="005C7586">
              <w:rPr>
                <w:sz w:val="20"/>
                <w:szCs w:val="20"/>
                <w:lang w:bidi="ru-RU"/>
              </w:rPr>
              <w:t>__</w:t>
            </w:r>
          </w:p>
          <w:p w14:paraId="430543A4" w14:textId="77777777" w:rsidR="00A90DE1" w:rsidRPr="005C7586" w:rsidRDefault="00A90DE1" w:rsidP="00FD5FCB">
            <w:pPr>
              <w:pStyle w:val="TableParagraph"/>
              <w:spacing w:before="2"/>
              <w:rPr>
                <w:sz w:val="20"/>
                <w:szCs w:val="20"/>
              </w:rPr>
            </w:pPr>
          </w:p>
          <w:p w14:paraId="3C00C910" w14:textId="77777777" w:rsidR="00A90DE1" w:rsidRPr="005C7586" w:rsidRDefault="00A90DE1" w:rsidP="00FD5FCB">
            <w:pPr>
              <w:pStyle w:val="TableParagraph"/>
              <w:spacing w:before="1"/>
              <w:ind w:left="734"/>
              <w:rPr>
                <w:i/>
                <w:sz w:val="20"/>
                <w:szCs w:val="20"/>
              </w:rPr>
            </w:pPr>
            <w:r w:rsidRPr="005C7586">
              <w:rPr>
                <w:i/>
                <w:sz w:val="20"/>
                <w:szCs w:val="20"/>
                <w:lang w:bidi="ru-RU"/>
              </w:rPr>
              <w:t>Предоставьте копию сертификата</w:t>
            </w:r>
          </w:p>
        </w:tc>
        <w:tc>
          <w:tcPr>
            <w:tcW w:w="4035" w:type="dxa"/>
          </w:tcPr>
          <w:p w14:paraId="052E4687" w14:textId="77777777" w:rsidR="00A90DE1" w:rsidRPr="005C7586" w:rsidRDefault="00A90DE1" w:rsidP="00FD5FCB">
            <w:pPr>
              <w:pStyle w:val="TableParagraph"/>
              <w:spacing w:before="7"/>
              <w:rPr>
                <w:sz w:val="20"/>
                <w:szCs w:val="20"/>
              </w:rPr>
            </w:pPr>
          </w:p>
          <w:p w14:paraId="5B54691B" w14:textId="77777777" w:rsidR="00A90DE1" w:rsidRPr="005C7586" w:rsidRDefault="00A90DE1" w:rsidP="00FD5FCB">
            <w:pPr>
              <w:pStyle w:val="TableParagraph"/>
              <w:ind w:left="6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ополнительные комментарии:</w:t>
            </w:r>
          </w:p>
        </w:tc>
      </w:tr>
      <w:tr w:rsidR="00A90DE1" w:rsidRPr="005C7586" w14:paraId="461AB045" w14:textId="77777777" w:rsidTr="00A00173">
        <w:trPr>
          <w:trHeight w:val="900"/>
        </w:trPr>
        <w:tc>
          <w:tcPr>
            <w:tcW w:w="5575" w:type="dxa"/>
          </w:tcPr>
          <w:p w14:paraId="51CFDFEE" w14:textId="77777777" w:rsidR="00A90DE1" w:rsidRPr="005C7586" w:rsidRDefault="00A90DE1" w:rsidP="00FD5FCB">
            <w:pPr>
              <w:pStyle w:val="TableParagraph"/>
              <w:spacing w:before="114"/>
              <w:ind w:left="347" w:right="412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d. Какие внедрены процедуры для гарантии того, что приобретенные драгоценные металлы не использовались для финансирования конфликта?</w:t>
            </w:r>
          </w:p>
        </w:tc>
        <w:tc>
          <w:tcPr>
            <w:tcW w:w="4035" w:type="dxa"/>
          </w:tcPr>
          <w:p w14:paraId="2ECE9444" w14:textId="77777777" w:rsidR="00A90DE1" w:rsidRPr="005C7586" w:rsidRDefault="00A90DE1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581FEE3D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060" w:bottom="1160" w:left="1340" w:header="720" w:footer="979" w:gutter="0"/>
          <w:cols w:space="720"/>
        </w:sectPr>
      </w:pPr>
    </w:p>
    <w:p w14:paraId="5C038FF2" w14:textId="1B1CBD11" w:rsidR="00B80F1D" w:rsidRPr="005C7586" w:rsidRDefault="00B80F1D">
      <w:pPr>
        <w:pStyle w:val="a3"/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47"/>
        <w:gridCol w:w="4867"/>
      </w:tblGrid>
      <w:tr w:rsidR="00F22757" w:rsidRPr="005C7586" w14:paraId="3348FFE5" w14:textId="77777777" w:rsidTr="00FD5FCB">
        <w:trPr>
          <w:trHeight w:val="340"/>
        </w:trPr>
        <w:tc>
          <w:tcPr>
            <w:tcW w:w="9614" w:type="dxa"/>
            <w:gridSpan w:val="2"/>
            <w:shd w:val="clear" w:color="auto" w:fill="808080"/>
          </w:tcPr>
          <w:p w14:paraId="27A65649" w14:textId="7AB029E9" w:rsidR="00F22757" w:rsidRPr="005C7586" w:rsidRDefault="00F22757" w:rsidP="00A00173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11. ПРОТИВОДЕЙСТВИЕ ОТМЫВАНИЮ ДЕНЕЖНЫХ СРЕДСТВ</w:t>
            </w:r>
            <w:r w:rsidR="00A00173"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 И</w:t>
            </w:r>
            <w:r w:rsidR="00464F7C"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 ФИНАНСИРОВАНИЮ ТЕРРОРИЗМА</w:t>
            </w: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 (</w:t>
            </w:r>
            <w:r w:rsidR="00A00173" w:rsidRPr="005C7586">
              <w:rPr>
                <w:b/>
                <w:color w:val="FFFFFF"/>
                <w:sz w:val="20"/>
                <w:szCs w:val="20"/>
                <w:lang w:bidi="ru-RU"/>
              </w:rPr>
              <w:t>ПОД /</w:t>
            </w: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ФТ)</w:t>
            </w:r>
          </w:p>
        </w:tc>
      </w:tr>
      <w:tr w:rsidR="00F22757" w:rsidRPr="005C7586" w14:paraId="4DD2151C" w14:textId="77777777" w:rsidTr="00FD5FCB">
        <w:trPr>
          <w:trHeight w:val="1060"/>
        </w:trPr>
        <w:tc>
          <w:tcPr>
            <w:tcW w:w="4747" w:type="dxa"/>
          </w:tcPr>
          <w:p w14:paraId="128DB1B6" w14:textId="732B7D2F" w:rsidR="00F22757" w:rsidRPr="005C7586" w:rsidRDefault="00F22757" w:rsidP="00A00173">
            <w:pPr>
              <w:pStyle w:val="TableParagraph"/>
              <w:spacing w:before="114"/>
              <w:ind w:left="347" w:hanging="296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a.  Регулируется ли 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деятельность вашей компании </w:t>
            </w:r>
            <w:r w:rsidRPr="005C7586">
              <w:rPr>
                <w:b/>
                <w:sz w:val="20"/>
                <w:szCs w:val="20"/>
                <w:lang w:bidi="ru-RU"/>
              </w:rPr>
              <w:t>законом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/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регламентом о противодействии отмыванию денежных средств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и </w:t>
            </w:r>
            <w:r w:rsidRPr="005C7586">
              <w:rPr>
                <w:b/>
                <w:sz w:val="20"/>
                <w:szCs w:val="20"/>
                <w:lang w:bidi="ru-RU"/>
              </w:rPr>
              <w:t>финанс</w:t>
            </w:r>
            <w:r w:rsidR="00464F7C" w:rsidRPr="005C7586">
              <w:rPr>
                <w:b/>
                <w:sz w:val="20"/>
                <w:szCs w:val="20"/>
                <w:lang w:bidi="ru-RU"/>
              </w:rPr>
              <w:t>ированию терроризма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</w:tc>
        <w:tc>
          <w:tcPr>
            <w:tcW w:w="4867" w:type="dxa"/>
          </w:tcPr>
          <w:p w14:paraId="60E74B76" w14:textId="629D4DA9" w:rsidR="00F22757" w:rsidRPr="005C7586" w:rsidRDefault="005C7586" w:rsidP="00FD5FCB">
            <w:pPr>
              <w:pStyle w:val="TableParagraph"/>
              <w:spacing w:before="129" w:line="249" w:lineRule="auto"/>
              <w:ind w:left="846" w:right="106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FEF3A65">
                <v:rect id="_x0000_s1045" style="position:absolute;left:0;text-align:left;margin-left:8.65pt;margin-top:5.35pt;width:9.25pt;height:9.25pt;z-index:503274152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47A02FE0">
                <v:rect id="_x0000_s1044" style="position:absolute;left:0;text-align:left;margin-left:8.65pt;margin-top:35.35pt;width:9.25pt;height:9.25pt;z-index:503274176;mso-position-horizontal-relative:page;mso-position-vertical-relative:page" filled="f" strokeweight=".72pt">
                  <w10:wrap anchorx="page" anchory="page"/>
                </v:rect>
              </w:pict>
            </w:r>
            <w:r w:rsidR="00F22757" w:rsidRPr="005C7586">
              <w:rPr>
                <w:sz w:val="20"/>
                <w:szCs w:val="20"/>
                <w:lang w:bidi="ru-RU"/>
              </w:rPr>
              <w:t xml:space="preserve">Да - Заполните прилагаемую анкету </w:t>
            </w:r>
            <w:proofErr w:type="spellStart"/>
            <w:r w:rsidR="00F22757" w:rsidRPr="005C7586">
              <w:rPr>
                <w:sz w:val="20"/>
                <w:szCs w:val="20"/>
                <w:lang w:bidi="ru-RU"/>
              </w:rPr>
              <w:t>Вольфсберг</w:t>
            </w:r>
            <w:proofErr w:type="spellEnd"/>
          </w:p>
          <w:p w14:paraId="2446DE7D" w14:textId="77777777" w:rsidR="00F22757" w:rsidRPr="005C7586" w:rsidRDefault="00F22757" w:rsidP="00FD5FCB">
            <w:pPr>
              <w:pStyle w:val="TableParagraph"/>
              <w:spacing w:before="121"/>
              <w:ind w:left="78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F22757" w:rsidRPr="005C7586" w14:paraId="6096ECA4" w14:textId="77777777" w:rsidTr="00FD5FCB">
        <w:trPr>
          <w:trHeight w:val="340"/>
        </w:trPr>
        <w:tc>
          <w:tcPr>
            <w:tcW w:w="4747" w:type="dxa"/>
          </w:tcPr>
          <w:p w14:paraId="0F80B9C1" w14:textId="340E34F5" w:rsidR="00F22757" w:rsidRPr="005C7586" w:rsidRDefault="00F22757" w:rsidP="00F22757">
            <w:pPr>
              <w:pStyle w:val="TableParagraph"/>
              <w:spacing w:before="114" w:line="215" w:lineRule="exact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b.  Название закона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>/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регламента </w:t>
            </w:r>
            <w:proofErr w:type="gramStart"/>
            <w:r w:rsidR="00A00173" w:rsidRPr="005C7586">
              <w:rPr>
                <w:b/>
                <w:sz w:val="20"/>
                <w:szCs w:val="20"/>
                <w:lang w:bidi="ru-RU"/>
              </w:rPr>
              <w:t>о</w:t>
            </w:r>
            <w:proofErr w:type="gramEnd"/>
            <w:r w:rsidR="00A00173" w:rsidRPr="005C7586">
              <w:rPr>
                <w:b/>
                <w:sz w:val="20"/>
                <w:szCs w:val="20"/>
                <w:lang w:bidi="ru-RU"/>
              </w:rPr>
              <w:t xml:space="preserve"> ПОД/</w:t>
            </w:r>
            <w:r w:rsidRPr="005C7586">
              <w:rPr>
                <w:b/>
                <w:sz w:val="20"/>
                <w:szCs w:val="20"/>
                <w:lang w:bidi="ru-RU"/>
              </w:rPr>
              <w:t>ФТ</w:t>
            </w:r>
          </w:p>
        </w:tc>
        <w:tc>
          <w:tcPr>
            <w:tcW w:w="4867" w:type="dxa"/>
          </w:tcPr>
          <w:p w14:paraId="5862C7C6" w14:textId="77777777" w:rsidR="00F22757" w:rsidRPr="005C7586" w:rsidRDefault="00F22757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22757" w:rsidRPr="005C7586" w14:paraId="257CC2E1" w14:textId="77777777" w:rsidTr="00FD5FCB">
        <w:trPr>
          <w:trHeight w:val="340"/>
        </w:trPr>
        <w:tc>
          <w:tcPr>
            <w:tcW w:w="4747" w:type="dxa"/>
          </w:tcPr>
          <w:p w14:paraId="19013722" w14:textId="026E0EAF" w:rsidR="00F22757" w:rsidRPr="005C7586" w:rsidRDefault="00F22757" w:rsidP="00FD5FCB">
            <w:pPr>
              <w:pStyle w:val="TableParagraph"/>
              <w:spacing w:before="114" w:line="215" w:lineRule="exact"/>
              <w:ind w:left="5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c.  Название/имя Регулятора</w:t>
            </w:r>
          </w:p>
        </w:tc>
        <w:tc>
          <w:tcPr>
            <w:tcW w:w="4867" w:type="dxa"/>
          </w:tcPr>
          <w:p w14:paraId="5EACC7E0" w14:textId="77777777" w:rsidR="00F22757" w:rsidRPr="005C7586" w:rsidRDefault="00F22757" w:rsidP="00FD5FC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F22757" w:rsidRPr="005C7586" w14:paraId="4385351C" w14:textId="77777777" w:rsidTr="00FD5FCB">
        <w:trPr>
          <w:trHeight w:val="1020"/>
        </w:trPr>
        <w:tc>
          <w:tcPr>
            <w:tcW w:w="4747" w:type="dxa"/>
          </w:tcPr>
          <w:p w14:paraId="3E4CF7CC" w14:textId="7EC5F7E3" w:rsidR="00F22757" w:rsidRPr="005C7586" w:rsidRDefault="00F22757" w:rsidP="000240EE">
            <w:pPr>
              <w:pStyle w:val="TableParagraph"/>
              <w:spacing w:before="114"/>
              <w:ind w:left="347" w:hanging="293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d.  Внедрила ли ваша компания программу обеспечения соответствия, содержащую политику и процедуры </w:t>
            </w:r>
            <w:r w:rsidR="00A00173" w:rsidRPr="005C7586">
              <w:rPr>
                <w:b/>
                <w:sz w:val="20"/>
                <w:szCs w:val="20"/>
                <w:lang w:bidi="ru-RU"/>
              </w:rPr>
              <w:t>ПОД/</w:t>
            </w:r>
            <w:r w:rsidR="000240EE" w:rsidRPr="005C7586">
              <w:rPr>
                <w:b/>
                <w:sz w:val="20"/>
                <w:szCs w:val="20"/>
                <w:lang w:bidi="ru-RU"/>
              </w:rPr>
              <w:t>ФТ</w:t>
            </w:r>
            <w:r w:rsidRPr="005C7586">
              <w:rPr>
                <w:b/>
                <w:sz w:val="20"/>
                <w:szCs w:val="20"/>
                <w:lang w:bidi="ru-RU"/>
              </w:rPr>
              <w:t>, в соответствии с внутренними и международными законами, правилами и стандартами?</w:t>
            </w:r>
          </w:p>
        </w:tc>
        <w:tc>
          <w:tcPr>
            <w:tcW w:w="4867" w:type="dxa"/>
          </w:tcPr>
          <w:p w14:paraId="29CB2095" w14:textId="388DF132" w:rsidR="00F22757" w:rsidRPr="005C7586" w:rsidRDefault="005C7586" w:rsidP="00FD5FCB">
            <w:pPr>
              <w:pStyle w:val="TableParagraph"/>
              <w:tabs>
                <w:tab w:val="left" w:pos="1408"/>
              </w:tabs>
              <w:spacing w:before="167"/>
              <w:ind w:left="787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67596F87">
                <v:rect id="_x0000_s1043" style="position:absolute;left:0;text-align:left;margin-left:8.65pt;margin-top:9.25pt;width:9.25pt;height:9.25pt;z-index:503274200;mso-position-horizontal-relative:page;mso-position-vertical-relative:page" filled="f" strokeweight=".72pt">
                  <w10:wrap anchorx="page" anchory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6D186EFF">
                <v:rect id="_x0000_s1042" style="position:absolute;left:0;text-align:left;margin-left:8.65pt;margin-top:33.4pt;width:9.25pt;height:9.25pt;z-index:503274224;mso-position-horizontal-relative:page;mso-position-vertical-relative:page" filled="f" strokeweight=".72pt">
                  <w10:wrap anchorx="page" anchory="page"/>
                </v:rect>
              </w:pict>
            </w:r>
            <w:r w:rsidR="00F22757" w:rsidRPr="005C7586">
              <w:rPr>
                <w:sz w:val="20"/>
                <w:szCs w:val="20"/>
                <w:lang w:bidi="ru-RU"/>
              </w:rPr>
              <w:t>Да</w:t>
            </w:r>
            <w:r w:rsidR="00F22757" w:rsidRPr="005C7586">
              <w:rPr>
                <w:sz w:val="20"/>
                <w:szCs w:val="20"/>
                <w:lang w:bidi="ru-RU"/>
              </w:rPr>
              <w:tab/>
            </w:r>
            <w:r w:rsidR="00F22757" w:rsidRPr="005C7586">
              <w:rPr>
                <w:b/>
                <w:sz w:val="20"/>
                <w:szCs w:val="20"/>
                <w:lang w:bidi="ru-RU"/>
              </w:rPr>
              <w:t>- Предоставьте копию</w:t>
            </w:r>
          </w:p>
          <w:p w14:paraId="70ADB4F0" w14:textId="77777777" w:rsidR="00F22757" w:rsidRPr="005C7586" w:rsidRDefault="00F22757" w:rsidP="00FD5FCB">
            <w:pPr>
              <w:pStyle w:val="TableParagraph"/>
              <w:spacing w:before="10"/>
              <w:rPr>
                <w:sz w:val="20"/>
                <w:szCs w:val="20"/>
              </w:rPr>
            </w:pPr>
          </w:p>
          <w:p w14:paraId="53035FF6" w14:textId="77777777" w:rsidR="00F22757" w:rsidRPr="005C7586" w:rsidRDefault="00F22757" w:rsidP="00FD5FCB">
            <w:pPr>
              <w:pStyle w:val="TableParagraph"/>
              <w:ind w:left="78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66651177" w14:textId="77777777" w:rsidR="00343797" w:rsidRPr="005C7586" w:rsidRDefault="00343797">
      <w:pPr>
        <w:pStyle w:val="a3"/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47"/>
        <w:gridCol w:w="4867"/>
      </w:tblGrid>
      <w:tr w:rsidR="00343797" w:rsidRPr="005C7586" w14:paraId="79704ADE" w14:textId="77777777" w:rsidTr="00FD5FCB">
        <w:trPr>
          <w:trHeight w:val="340"/>
        </w:trPr>
        <w:tc>
          <w:tcPr>
            <w:tcW w:w="9614" w:type="dxa"/>
            <w:gridSpan w:val="2"/>
            <w:shd w:val="clear" w:color="auto" w:fill="808080"/>
          </w:tcPr>
          <w:p w14:paraId="534AD8E9" w14:textId="608D2A40" w:rsidR="00343797" w:rsidRPr="005C7586" w:rsidRDefault="00343797" w:rsidP="0034432F">
            <w:pPr>
              <w:pStyle w:val="TableParagraph"/>
              <w:spacing w:before="114" w:line="215" w:lineRule="exact"/>
              <w:ind w:left="424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12.  ПОЛИТИКА ПРОТИВОДЕЙСТВИЯ </w:t>
            </w:r>
            <w:r w:rsidR="0034432F" w:rsidRPr="005C7586">
              <w:rPr>
                <w:b/>
                <w:color w:val="FFFFFF"/>
                <w:sz w:val="20"/>
                <w:szCs w:val="20"/>
                <w:lang w:bidi="ru-RU"/>
              </w:rPr>
              <w:t>КОРРУПЦИИ</w:t>
            </w:r>
          </w:p>
        </w:tc>
      </w:tr>
      <w:tr w:rsidR="00343797" w:rsidRPr="005C7586" w14:paraId="2241D23F" w14:textId="77777777" w:rsidTr="00FD5FCB">
        <w:trPr>
          <w:trHeight w:val="900"/>
        </w:trPr>
        <w:tc>
          <w:tcPr>
            <w:tcW w:w="4747" w:type="dxa"/>
          </w:tcPr>
          <w:p w14:paraId="63F519E3" w14:textId="30CE7822" w:rsidR="00343797" w:rsidRPr="005C7586" w:rsidRDefault="00343797" w:rsidP="0034432F">
            <w:pPr>
              <w:pStyle w:val="TableParagraph"/>
              <w:spacing w:before="114"/>
              <w:ind w:left="335" w:hanging="27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a. </w:t>
            </w:r>
            <w:r w:rsidR="00ED0007" w:rsidRPr="005C7586">
              <w:rPr>
                <w:b/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b/>
                <w:sz w:val="20"/>
                <w:szCs w:val="20"/>
                <w:lang w:bidi="ru-RU"/>
              </w:rPr>
              <w:t xml:space="preserve">Внедрила ли ваша Компания политику противодействия </w:t>
            </w:r>
            <w:r w:rsidR="0034432F" w:rsidRPr="005C7586">
              <w:rPr>
                <w:b/>
                <w:sz w:val="20"/>
                <w:szCs w:val="20"/>
                <w:lang w:bidi="ru-RU"/>
              </w:rPr>
              <w:t>коррупции</w:t>
            </w:r>
            <w:r w:rsidRPr="005C7586">
              <w:rPr>
                <w:b/>
                <w:sz w:val="20"/>
                <w:szCs w:val="20"/>
                <w:lang w:bidi="ru-RU"/>
              </w:rPr>
              <w:t>?</w:t>
            </w:r>
          </w:p>
        </w:tc>
        <w:tc>
          <w:tcPr>
            <w:tcW w:w="4867" w:type="dxa"/>
          </w:tcPr>
          <w:p w14:paraId="4CEF0164" w14:textId="1718419A" w:rsidR="00343797" w:rsidRPr="005C7586" w:rsidRDefault="005C7586" w:rsidP="00FD5FCB">
            <w:pPr>
              <w:pStyle w:val="TableParagraph"/>
              <w:tabs>
                <w:tab w:val="left" w:pos="1408"/>
              </w:tabs>
              <w:spacing w:before="102"/>
              <w:ind w:left="787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5D672E7C">
                <v:rect id="_x0000_s1041" style="position:absolute;left:0;text-align:left;margin-left:14.2pt;margin-top:7.2pt;width:9.25pt;height:9.25pt;z-index:503274248;mso-position-horizontal-relative:page;mso-position-vertical-relative:text" filled="f" strokeweight=".72pt">
                  <w10:wrap anchorx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5A6F4301">
                <v:rect id="_x0000_s1040" style="position:absolute;left:0;text-align:left;margin-left:14.2pt;margin-top:31.3pt;width:9.25pt;height:9.25pt;z-index:503274272;mso-position-horizontal-relative:page;mso-position-vertical-relative:text" filled="f" strokeweight=".72pt">
                  <w10:wrap anchorx="page"/>
                </v:rect>
              </w:pict>
            </w:r>
            <w:r w:rsidRPr="005C7586">
              <w:rPr>
                <w:sz w:val="20"/>
                <w:szCs w:val="20"/>
                <w:lang w:bidi="ru-RU"/>
              </w:rPr>
              <w:pict w14:anchorId="796A7625">
                <v:rect id="_x0000_s1039" style="position:absolute;left:0;text-align:left;margin-left:14.2pt;margin-top:56.4pt;width:9.25pt;height:9.25pt;z-index:503274296;mso-position-horizontal-relative:page;mso-position-vertical-relative:text" filled="f" strokeweight=".72pt">
                  <w10:wrap anchorx="page"/>
                </v:rect>
              </w:pict>
            </w:r>
            <w:r w:rsidR="00343797" w:rsidRPr="005C7586">
              <w:rPr>
                <w:sz w:val="20"/>
                <w:szCs w:val="20"/>
                <w:lang w:bidi="ru-RU"/>
              </w:rPr>
              <w:t>Да</w:t>
            </w:r>
            <w:r w:rsidR="00343797" w:rsidRPr="005C7586">
              <w:rPr>
                <w:sz w:val="20"/>
                <w:szCs w:val="20"/>
                <w:lang w:bidi="ru-RU"/>
              </w:rPr>
              <w:tab/>
            </w:r>
            <w:r w:rsidR="00343797" w:rsidRPr="005C7586">
              <w:rPr>
                <w:b/>
                <w:sz w:val="20"/>
                <w:szCs w:val="20"/>
                <w:lang w:bidi="ru-RU"/>
              </w:rPr>
              <w:t>- Предоставьте копию</w:t>
            </w:r>
          </w:p>
          <w:p w14:paraId="081530B3" w14:textId="77777777" w:rsidR="00343797" w:rsidRPr="005C7586" w:rsidRDefault="00343797" w:rsidP="00FD5FCB">
            <w:pPr>
              <w:pStyle w:val="TableParagraph"/>
              <w:spacing w:before="10"/>
              <w:rPr>
                <w:sz w:val="20"/>
                <w:szCs w:val="20"/>
              </w:rPr>
            </w:pPr>
          </w:p>
          <w:p w14:paraId="2FF9EE90" w14:textId="77777777" w:rsidR="00343797" w:rsidRPr="005C7586" w:rsidRDefault="00343797" w:rsidP="00FD5FCB">
            <w:pPr>
              <w:pStyle w:val="TableParagraph"/>
              <w:ind w:left="78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  <w:tr w:rsidR="00343797" w:rsidRPr="005C7586" w14:paraId="59F25A78" w14:textId="77777777" w:rsidTr="00FD5FCB">
        <w:trPr>
          <w:trHeight w:val="1040"/>
        </w:trPr>
        <w:tc>
          <w:tcPr>
            <w:tcW w:w="4747" w:type="dxa"/>
          </w:tcPr>
          <w:p w14:paraId="522B7CBF" w14:textId="2F6E2CDD" w:rsidR="00343797" w:rsidRPr="005C7586" w:rsidRDefault="00ED0007" w:rsidP="0034432F">
            <w:pPr>
              <w:pStyle w:val="TableParagraph"/>
              <w:spacing w:before="117"/>
              <w:ind w:left="347" w:right="109" w:hanging="25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b. </w:t>
            </w:r>
            <w:r w:rsidR="00343797" w:rsidRPr="005C7586">
              <w:rPr>
                <w:b/>
                <w:sz w:val="20"/>
                <w:szCs w:val="20"/>
                <w:lang w:bidi="ru-RU"/>
              </w:rPr>
              <w:t xml:space="preserve">Предъявлялись ли компании или Высшему руководству обвинения в нарушении действующего законодательства или нормативных актов о противодействии </w:t>
            </w:r>
            <w:r w:rsidR="0034432F" w:rsidRPr="005C7586">
              <w:rPr>
                <w:b/>
                <w:sz w:val="20"/>
                <w:szCs w:val="20"/>
                <w:lang w:bidi="ru-RU"/>
              </w:rPr>
              <w:t>коррупции</w:t>
            </w:r>
            <w:r w:rsidR="00343797" w:rsidRPr="005C7586">
              <w:rPr>
                <w:b/>
                <w:sz w:val="20"/>
                <w:szCs w:val="20"/>
                <w:lang w:bidi="ru-RU"/>
              </w:rPr>
              <w:t xml:space="preserve"> в каком-либо регионе мира?</w:t>
            </w:r>
          </w:p>
        </w:tc>
        <w:tc>
          <w:tcPr>
            <w:tcW w:w="4867" w:type="dxa"/>
          </w:tcPr>
          <w:p w14:paraId="695D9EA0" w14:textId="77777777" w:rsidR="00343797" w:rsidRPr="005C7586" w:rsidRDefault="00343797" w:rsidP="00FD5FCB">
            <w:pPr>
              <w:pStyle w:val="TableParagraph"/>
              <w:tabs>
                <w:tab w:val="left" w:pos="1408"/>
              </w:tabs>
              <w:spacing w:before="167"/>
              <w:ind w:left="787"/>
              <w:rPr>
                <w:b/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Да</w:t>
            </w:r>
            <w:r w:rsidRPr="005C7586">
              <w:rPr>
                <w:sz w:val="20"/>
                <w:szCs w:val="20"/>
                <w:lang w:bidi="ru-RU"/>
              </w:rPr>
              <w:tab/>
            </w:r>
            <w:r w:rsidRPr="005C7586">
              <w:rPr>
                <w:b/>
                <w:sz w:val="20"/>
                <w:szCs w:val="20"/>
                <w:lang w:bidi="ru-RU"/>
              </w:rPr>
              <w:t>- Укажите подробную информацию</w:t>
            </w:r>
          </w:p>
          <w:p w14:paraId="479B47E7" w14:textId="18996FD0" w:rsidR="00343797" w:rsidRPr="005C7586" w:rsidRDefault="005C7586" w:rsidP="00FD5FCB">
            <w:pPr>
              <w:pStyle w:val="TableParagraph"/>
              <w:spacing w:before="1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pict w14:anchorId="04436228">
                <v:rect id="_x0000_s1038" style="position:absolute;margin-left:14.2pt;margin-top:12.9pt;width:9.25pt;height:9.25pt;z-index:503274320;mso-position-horizontal-relative:page" filled="f" strokeweight=".72pt">
                  <w10:wrap anchorx="page"/>
                </v:rect>
              </w:pict>
            </w:r>
          </w:p>
          <w:p w14:paraId="2B223259" w14:textId="77777777" w:rsidR="00343797" w:rsidRPr="005C7586" w:rsidRDefault="00343797" w:rsidP="00FD5FCB">
            <w:pPr>
              <w:pStyle w:val="TableParagraph"/>
              <w:ind w:left="78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Нет</w:t>
            </w:r>
          </w:p>
        </w:tc>
      </w:tr>
    </w:tbl>
    <w:p w14:paraId="42F2B1A1" w14:textId="77777777" w:rsidR="00B80F1D" w:rsidRPr="005C7586" w:rsidRDefault="00B80F1D">
      <w:pPr>
        <w:pStyle w:val="a3"/>
        <w:spacing w:before="8"/>
      </w:pPr>
    </w:p>
    <w:p w14:paraId="739547A0" w14:textId="409DD5D4" w:rsidR="00B80F1D" w:rsidRPr="005C7586" w:rsidRDefault="00104BDB">
      <w:pPr>
        <w:spacing w:before="93"/>
        <w:ind w:left="120"/>
        <w:rPr>
          <w:b/>
          <w:sz w:val="20"/>
          <w:szCs w:val="20"/>
        </w:rPr>
      </w:pPr>
      <w:r w:rsidRPr="005C7586">
        <w:rPr>
          <w:b/>
          <w:sz w:val="20"/>
          <w:szCs w:val="20"/>
          <w:lang w:bidi="ru-RU"/>
        </w:rPr>
        <w:t>ПОДПИСЬ</w:t>
      </w:r>
    </w:p>
    <w:p w14:paraId="40E9B2AC" w14:textId="77777777" w:rsidR="00B80F1D" w:rsidRPr="005C7586" w:rsidRDefault="00B80F1D">
      <w:pPr>
        <w:spacing w:before="10"/>
        <w:rPr>
          <w:b/>
          <w:sz w:val="20"/>
          <w:szCs w:val="20"/>
        </w:rPr>
      </w:pPr>
    </w:p>
    <w:p w14:paraId="6078398A" w14:textId="180FB3E1" w:rsidR="00B80F1D" w:rsidRPr="005C7586" w:rsidRDefault="00104BDB">
      <w:pPr>
        <w:pStyle w:val="a3"/>
        <w:spacing w:after="40" w:line="364" w:lineRule="auto"/>
        <w:ind w:left="120" w:right="754"/>
      </w:pPr>
      <w:r w:rsidRPr="005C7586">
        <w:rPr>
          <w:lang w:bidi="ru-RU"/>
        </w:rPr>
        <w:t>Настоящим я/мы заявляем, что приведенная выше информация является верной и точной на дату написания подписания. Я/мы обязуемся автоматически и своевременно информировать [</w:t>
      </w:r>
      <w:r w:rsidR="00C5261D" w:rsidRPr="005C7586">
        <w:rPr>
          <w:i/>
          <w:lang w:bidi="ru-RU"/>
        </w:rPr>
        <w:t>Аффинажное</w:t>
      </w:r>
      <w:r w:rsidRPr="005C7586">
        <w:rPr>
          <w:i/>
          <w:lang w:bidi="ru-RU"/>
        </w:rPr>
        <w:t xml:space="preserve"> </w:t>
      </w:r>
      <w:r w:rsidR="00C5261D" w:rsidRPr="005C7586">
        <w:rPr>
          <w:i/>
          <w:lang w:bidi="ru-RU"/>
        </w:rPr>
        <w:t>предприятие</w:t>
      </w:r>
      <w:r w:rsidRPr="005C7586">
        <w:rPr>
          <w:lang w:bidi="ru-RU"/>
        </w:rPr>
        <w:t>] обо всех существенных изменениях.</w:t>
      </w: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38"/>
        <w:gridCol w:w="3545"/>
        <w:gridCol w:w="3686"/>
      </w:tblGrid>
      <w:tr w:rsidR="00B80F1D" w:rsidRPr="005C7586" w14:paraId="3796CEC0" w14:textId="77777777">
        <w:trPr>
          <w:trHeight w:val="340"/>
        </w:trPr>
        <w:tc>
          <w:tcPr>
            <w:tcW w:w="2338" w:type="dxa"/>
            <w:tcBorders>
              <w:top w:val="nil"/>
              <w:left w:val="nil"/>
            </w:tcBorders>
          </w:tcPr>
          <w:p w14:paraId="7F4440C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545" w:type="dxa"/>
          </w:tcPr>
          <w:p w14:paraId="78768788" w14:textId="6F9A1CE2" w:rsidR="00B80F1D" w:rsidRPr="005C7586" w:rsidRDefault="00104BDB" w:rsidP="00C5261D">
            <w:pPr>
              <w:pStyle w:val="TableParagraph"/>
              <w:spacing w:before="114" w:line="215" w:lineRule="exact"/>
              <w:ind w:left="104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Уполномоченное лицо </w:t>
            </w:r>
            <w:r w:rsidR="00C5261D" w:rsidRPr="005C7586">
              <w:rPr>
                <w:b/>
                <w:sz w:val="20"/>
                <w:szCs w:val="20"/>
                <w:lang w:bidi="ru-RU"/>
              </w:rPr>
              <w:br/>
            </w:r>
            <w:r w:rsidRPr="005C7586">
              <w:rPr>
                <w:b/>
                <w:sz w:val="20"/>
                <w:szCs w:val="20"/>
                <w:lang w:bidi="ru-RU"/>
              </w:rPr>
              <w:t>с правом подписи</w:t>
            </w:r>
          </w:p>
        </w:tc>
        <w:tc>
          <w:tcPr>
            <w:tcW w:w="3686" w:type="dxa"/>
          </w:tcPr>
          <w:p w14:paraId="763A59E0" w14:textId="0652EBD0" w:rsidR="00B80F1D" w:rsidRPr="005C7586" w:rsidRDefault="00104BDB" w:rsidP="00C5261D">
            <w:pPr>
              <w:pStyle w:val="TableParagraph"/>
              <w:spacing w:before="114" w:line="215" w:lineRule="exact"/>
              <w:ind w:left="104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Уполномоченное лицо </w:t>
            </w:r>
            <w:r w:rsidR="00C5261D" w:rsidRPr="005C7586">
              <w:rPr>
                <w:b/>
                <w:sz w:val="20"/>
                <w:szCs w:val="20"/>
                <w:lang w:bidi="ru-RU"/>
              </w:rPr>
              <w:br/>
            </w:r>
            <w:r w:rsidRPr="005C7586">
              <w:rPr>
                <w:b/>
                <w:sz w:val="20"/>
                <w:szCs w:val="20"/>
                <w:lang w:bidi="ru-RU"/>
              </w:rPr>
              <w:t>с правом подписи</w:t>
            </w:r>
          </w:p>
        </w:tc>
      </w:tr>
      <w:tr w:rsidR="00B80F1D" w:rsidRPr="005C7586" w14:paraId="7D4CE262" w14:textId="77777777" w:rsidTr="00F22757">
        <w:trPr>
          <w:trHeight w:val="626"/>
        </w:trPr>
        <w:tc>
          <w:tcPr>
            <w:tcW w:w="2338" w:type="dxa"/>
          </w:tcPr>
          <w:p w14:paraId="2F8676A4" w14:textId="77777777" w:rsidR="00B80F1D" w:rsidRPr="005C7586" w:rsidRDefault="00104BDB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Подпись:</w:t>
            </w:r>
          </w:p>
        </w:tc>
        <w:tc>
          <w:tcPr>
            <w:tcW w:w="3545" w:type="dxa"/>
          </w:tcPr>
          <w:p w14:paraId="548231B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21BA25E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1E34A9B" w14:textId="77777777">
        <w:trPr>
          <w:trHeight w:val="340"/>
        </w:trPr>
        <w:tc>
          <w:tcPr>
            <w:tcW w:w="2338" w:type="dxa"/>
          </w:tcPr>
          <w:p w14:paraId="0995D725" w14:textId="6840482A" w:rsidR="00B80F1D" w:rsidRPr="005C7586" w:rsidRDefault="00C5261D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Расшифровка</w:t>
            </w:r>
            <w:r w:rsidR="00104BDB" w:rsidRPr="005C7586">
              <w:rPr>
                <w:b/>
                <w:sz w:val="20"/>
                <w:szCs w:val="20"/>
                <w:lang w:bidi="ru-RU"/>
              </w:rPr>
              <w:t>:</w:t>
            </w:r>
          </w:p>
        </w:tc>
        <w:tc>
          <w:tcPr>
            <w:tcW w:w="3545" w:type="dxa"/>
          </w:tcPr>
          <w:p w14:paraId="546B5E9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3617960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D7B49C5" w14:textId="77777777">
        <w:trPr>
          <w:trHeight w:val="340"/>
        </w:trPr>
        <w:tc>
          <w:tcPr>
            <w:tcW w:w="2338" w:type="dxa"/>
          </w:tcPr>
          <w:p w14:paraId="47B201C3" w14:textId="77777777" w:rsidR="00B80F1D" w:rsidRPr="005C7586" w:rsidRDefault="00104BDB">
            <w:pPr>
              <w:pStyle w:val="TableParagraph"/>
              <w:spacing w:before="114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Должность:</w:t>
            </w:r>
          </w:p>
        </w:tc>
        <w:tc>
          <w:tcPr>
            <w:tcW w:w="3545" w:type="dxa"/>
          </w:tcPr>
          <w:p w14:paraId="12FA6D6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2C44FBC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E899F63" w14:textId="77777777">
        <w:trPr>
          <w:trHeight w:val="680"/>
        </w:trPr>
        <w:tc>
          <w:tcPr>
            <w:tcW w:w="2338" w:type="dxa"/>
          </w:tcPr>
          <w:p w14:paraId="2DC9F3EB" w14:textId="2705A64D" w:rsidR="00B80F1D" w:rsidRPr="005C7586" w:rsidRDefault="00104BDB" w:rsidP="0034432F">
            <w:pPr>
              <w:pStyle w:val="TableParagraph"/>
              <w:spacing w:before="114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 xml:space="preserve">Наименование </w:t>
            </w:r>
            <w:r w:rsidR="0034432F" w:rsidRPr="005C7586">
              <w:rPr>
                <w:b/>
                <w:sz w:val="20"/>
                <w:szCs w:val="20"/>
                <w:lang w:bidi="ru-RU"/>
              </w:rPr>
              <w:t>к</w:t>
            </w:r>
            <w:r w:rsidRPr="005C7586">
              <w:rPr>
                <w:b/>
                <w:sz w:val="20"/>
                <w:szCs w:val="20"/>
                <w:lang w:bidi="ru-RU"/>
              </w:rPr>
              <w:t>омпании:</w:t>
            </w:r>
          </w:p>
        </w:tc>
        <w:tc>
          <w:tcPr>
            <w:tcW w:w="3545" w:type="dxa"/>
          </w:tcPr>
          <w:p w14:paraId="379F40D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738709A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01EA587" w14:textId="77777777">
        <w:trPr>
          <w:trHeight w:val="340"/>
        </w:trPr>
        <w:tc>
          <w:tcPr>
            <w:tcW w:w="2338" w:type="dxa"/>
          </w:tcPr>
          <w:p w14:paraId="20B46578" w14:textId="77777777" w:rsidR="00B80F1D" w:rsidRPr="005C7586" w:rsidRDefault="00104BDB">
            <w:pPr>
              <w:pStyle w:val="TableParagraph"/>
              <w:spacing w:before="117" w:line="215" w:lineRule="exact"/>
              <w:ind w:left="64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Дата и место:</w:t>
            </w:r>
          </w:p>
        </w:tc>
        <w:tc>
          <w:tcPr>
            <w:tcW w:w="3545" w:type="dxa"/>
          </w:tcPr>
          <w:p w14:paraId="43A5718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686" w:type="dxa"/>
          </w:tcPr>
          <w:p w14:paraId="3D01261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62C12B32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060" w:bottom="1160" w:left="1320" w:header="720" w:footer="979" w:gutter="0"/>
          <w:cols w:space="720"/>
        </w:sectPr>
      </w:pPr>
    </w:p>
    <w:p w14:paraId="27A30072" w14:textId="77777777" w:rsidR="00B80F1D" w:rsidRPr="005C7586" w:rsidRDefault="00B80F1D">
      <w:pPr>
        <w:spacing w:before="2"/>
        <w:rPr>
          <w:sz w:val="20"/>
          <w:szCs w:val="20"/>
        </w:rPr>
      </w:pPr>
    </w:p>
    <w:p w14:paraId="3354E2BE" w14:textId="37BAACA3" w:rsidR="00B80F1D" w:rsidRPr="00FB7870" w:rsidRDefault="00104BDB" w:rsidP="001C5278">
      <w:pPr>
        <w:pStyle w:val="1"/>
        <w:spacing w:after="7"/>
        <w:ind w:right="583" w:hanging="10"/>
        <w:jc w:val="center"/>
        <w:rPr>
          <w:sz w:val="20"/>
          <w:szCs w:val="20"/>
        </w:rPr>
      </w:pPr>
      <w:r w:rsidRPr="00FB7870">
        <w:rPr>
          <w:sz w:val="20"/>
          <w:szCs w:val="20"/>
          <w:lang w:bidi="ru-RU"/>
        </w:rPr>
        <w:t xml:space="preserve">ПРИЛОЖЕНИЕ - </w:t>
      </w:r>
      <w:r w:rsidR="001C5278" w:rsidRPr="00FB7870">
        <w:rPr>
          <w:sz w:val="20"/>
          <w:szCs w:val="20"/>
          <w:lang w:bidi="ru-RU"/>
        </w:rPr>
        <w:br/>
      </w:r>
      <w:r w:rsidRPr="00FB7870">
        <w:rPr>
          <w:sz w:val="20"/>
          <w:szCs w:val="20"/>
          <w:lang w:bidi="ru-RU"/>
        </w:rPr>
        <w:t xml:space="preserve">ЗАПОЛНЯЕТСЯ ТОЛЬКО В ОТНОШЕНИИ КОМПАНИИ, КОТОРАЯ РЕГУЛИРУЕТСЯ РЕГЛАМЕНТОМ </w:t>
      </w:r>
      <w:proofErr w:type="gramStart"/>
      <w:r w:rsidRPr="00FB7870">
        <w:rPr>
          <w:sz w:val="20"/>
          <w:szCs w:val="20"/>
          <w:lang w:bidi="ru-RU"/>
        </w:rPr>
        <w:t>О</w:t>
      </w:r>
      <w:proofErr w:type="gramEnd"/>
      <w:r w:rsidRPr="00FB7870">
        <w:rPr>
          <w:sz w:val="20"/>
          <w:szCs w:val="20"/>
          <w:lang w:bidi="ru-RU"/>
        </w:rPr>
        <w:t xml:space="preserve"> </w:t>
      </w:r>
      <w:r w:rsidR="0034432F" w:rsidRPr="00FB7870">
        <w:rPr>
          <w:sz w:val="20"/>
          <w:szCs w:val="20"/>
          <w:lang w:bidi="ru-RU"/>
        </w:rPr>
        <w:t>ПОД/</w:t>
      </w:r>
      <w:r w:rsidR="001C5278" w:rsidRPr="00FB7870">
        <w:rPr>
          <w:sz w:val="20"/>
          <w:szCs w:val="20"/>
          <w:lang w:bidi="ru-RU"/>
        </w:rPr>
        <w:t>ФТ</w: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488"/>
        <w:gridCol w:w="720"/>
        <w:gridCol w:w="648"/>
      </w:tblGrid>
      <w:tr w:rsidR="00B80F1D" w:rsidRPr="005C7586" w14:paraId="2EB7502B" w14:textId="77777777">
        <w:trPr>
          <w:trHeight w:val="360"/>
        </w:trPr>
        <w:tc>
          <w:tcPr>
            <w:tcW w:w="8856" w:type="dxa"/>
            <w:gridSpan w:val="3"/>
            <w:tcBorders>
              <w:top w:val="nil"/>
            </w:tcBorders>
            <w:shd w:val="clear" w:color="auto" w:fill="808080"/>
          </w:tcPr>
          <w:p w14:paraId="5A8B57E2" w14:textId="49C928D4" w:rsidR="00B80F1D" w:rsidRPr="005C7586" w:rsidRDefault="00104BDB" w:rsidP="0012237D">
            <w:pPr>
              <w:pStyle w:val="TableParagraph"/>
              <w:spacing w:line="347" w:lineRule="exact"/>
              <w:ind w:left="189"/>
              <w:jc w:val="center"/>
              <w:rPr>
                <w:sz w:val="20"/>
                <w:szCs w:val="20"/>
              </w:rPr>
            </w:pPr>
            <w:r w:rsidRPr="005C7586">
              <w:rPr>
                <w:color w:val="FFFFFF"/>
                <w:sz w:val="20"/>
                <w:szCs w:val="20"/>
                <w:lang w:bidi="ru-RU"/>
              </w:rPr>
              <w:t xml:space="preserve">Анкета </w:t>
            </w:r>
            <w:proofErr w:type="spellStart"/>
            <w:r w:rsidRPr="005C7586">
              <w:rPr>
                <w:color w:val="FFFFFF"/>
                <w:sz w:val="20"/>
                <w:szCs w:val="20"/>
                <w:lang w:bidi="ru-RU"/>
              </w:rPr>
              <w:t>Вольфсберг</w:t>
            </w:r>
            <w:proofErr w:type="spellEnd"/>
            <w:r w:rsidRPr="005C7586">
              <w:rPr>
                <w:color w:val="FFFFFF"/>
                <w:sz w:val="20"/>
                <w:szCs w:val="20"/>
                <w:lang w:bidi="ru-RU"/>
              </w:rPr>
              <w:t xml:space="preserve"> по вопросам противодействия отмыванию </w:t>
            </w:r>
            <w:r w:rsidR="0012237D" w:rsidRPr="005C7586">
              <w:rPr>
                <w:color w:val="FFFFFF"/>
                <w:sz w:val="20"/>
                <w:szCs w:val="20"/>
                <w:lang w:bidi="ru-RU"/>
              </w:rPr>
              <w:t>денежных средств</w:t>
            </w:r>
          </w:p>
        </w:tc>
      </w:tr>
      <w:tr w:rsidR="00B80F1D" w:rsidRPr="005C7586" w14:paraId="7FBEDBCC" w14:textId="77777777">
        <w:trPr>
          <w:trHeight w:val="360"/>
        </w:trPr>
        <w:tc>
          <w:tcPr>
            <w:tcW w:w="7488" w:type="dxa"/>
            <w:tcBorders>
              <w:bottom w:val="nil"/>
              <w:right w:val="nil"/>
            </w:tcBorders>
          </w:tcPr>
          <w:p w14:paraId="498B5E02" w14:textId="77777777" w:rsidR="00B80F1D" w:rsidRPr="005C7586" w:rsidRDefault="00104BDB">
            <w:pPr>
              <w:pStyle w:val="TableParagraph"/>
              <w:spacing w:line="248" w:lineRule="exact"/>
              <w:ind w:left="10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Наименование компании</w:t>
            </w:r>
            <w:r w:rsidRPr="005C7586">
              <w:rPr>
                <w:sz w:val="20"/>
                <w:szCs w:val="20"/>
                <w:lang w:bidi="ru-RU"/>
              </w:rPr>
              <w:t>: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</w:tcPr>
          <w:p w14:paraId="02A24B2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  <w:tcBorders>
              <w:left w:val="nil"/>
              <w:bottom w:val="nil"/>
            </w:tcBorders>
          </w:tcPr>
          <w:p w14:paraId="27298AC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1313DB8" w14:textId="77777777">
        <w:trPr>
          <w:trHeight w:val="600"/>
        </w:trPr>
        <w:tc>
          <w:tcPr>
            <w:tcW w:w="7488" w:type="dxa"/>
            <w:tcBorders>
              <w:top w:val="nil"/>
              <w:right w:val="nil"/>
            </w:tcBorders>
          </w:tcPr>
          <w:p w14:paraId="58032595" w14:textId="77777777" w:rsidR="00B80F1D" w:rsidRPr="005C7586" w:rsidRDefault="00104BDB">
            <w:pPr>
              <w:pStyle w:val="TableParagraph"/>
              <w:spacing w:before="116"/>
              <w:ind w:left="10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Местоположение: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0BC5A45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  <w:tcBorders>
              <w:top w:val="nil"/>
              <w:left w:val="nil"/>
            </w:tcBorders>
          </w:tcPr>
          <w:p w14:paraId="383F587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7DD71BC" w14:textId="77777777">
        <w:trPr>
          <w:trHeight w:val="780"/>
        </w:trPr>
        <w:tc>
          <w:tcPr>
            <w:tcW w:w="8856" w:type="dxa"/>
            <w:gridSpan w:val="3"/>
          </w:tcPr>
          <w:p w14:paraId="0919A50C" w14:textId="4DEF562C" w:rsidR="00B80F1D" w:rsidRPr="005C7586" w:rsidRDefault="00104BDB" w:rsidP="007B5A37">
            <w:pPr>
              <w:pStyle w:val="TableParagraph"/>
              <w:spacing w:line="278" w:lineRule="auto"/>
              <w:ind w:left="102" w:right="162"/>
              <w:rPr>
                <w:b/>
                <w:sz w:val="20"/>
                <w:szCs w:val="20"/>
              </w:rPr>
            </w:pPr>
            <w:r w:rsidRPr="005C7586">
              <w:rPr>
                <w:b/>
                <w:sz w:val="20"/>
                <w:szCs w:val="20"/>
                <w:lang w:bidi="ru-RU"/>
              </w:rPr>
              <w:t>Если вы отвечаете «нет» на какой-либо вопрос, предоставьте объяснение и дополнительную информацию</w:t>
            </w:r>
            <w:r w:rsidR="007B5A37" w:rsidRPr="005C7586">
              <w:rPr>
                <w:b/>
                <w:sz w:val="20"/>
                <w:szCs w:val="20"/>
                <w:lang w:bidi="ru-RU"/>
              </w:rPr>
              <w:t xml:space="preserve"> в конце соответствующего раздела</w:t>
            </w:r>
          </w:p>
        </w:tc>
      </w:tr>
      <w:tr w:rsidR="00B80F1D" w:rsidRPr="005C7586" w14:paraId="39CD9FD6" w14:textId="77777777" w:rsidTr="00A766A7">
        <w:trPr>
          <w:trHeight w:val="414"/>
        </w:trPr>
        <w:tc>
          <w:tcPr>
            <w:tcW w:w="7488" w:type="dxa"/>
            <w:shd w:val="clear" w:color="auto" w:fill="808080"/>
          </w:tcPr>
          <w:p w14:paraId="456111DD" w14:textId="5F6B6525" w:rsidR="00B80F1D" w:rsidRPr="005C7586" w:rsidRDefault="00104BDB">
            <w:pPr>
              <w:pStyle w:val="TableParagraph"/>
              <w:spacing w:line="248" w:lineRule="exact"/>
              <w:ind w:left="102"/>
              <w:rPr>
                <w:b/>
                <w:i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I.   </w:t>
            </w:r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 xml:space="preserve">Общая </w:t>
            </w:r>
            <w:r w:rsidR="00A766A7"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 xml:space="preserve">политика, практика и процедуры </w:t>
            </w:r>
            <w:proofErr w:type="gramStart"/>
            <w:r w:rsidR="00A766A7"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:</w:t>
            </w:r>
          </w:p>
        </w:tc>
        <w:tc>
          <w:tcPr>
            <w:tcW w:w="720" w:type="dxa"/>
            <w:shd w:val="clear" w:color="auto" w:fill="808080"/>
          </w:tcPr>
          <w:p w14:paraId="37F71996" w14:textId="77777777" w:rsidR="00B80F1D" w:rsidRPr="005C7586" w:rsidRDefault="00104BDB">
            <w:pPr>
              <w:pStyle w:val="TableParagraph"/>
              <w:spacing w:line="248" w:lineRule="exact"/>
              <w:ind w:left="158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1D9D6237" w14:textId="77777777" w:rsidR="00B80F1D" w:rsidRPr="005C7586" w:rsidRDefault="00104BDB">
            <w:pPr>
              <w:pStyle w:val="TableParagraph"/>
              <w:spacing w:line="248" w:lineRule="exact"/>
              <w:ind w:left="172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30441096" w14:textId="77777777">
        <w:trPr>
          <w:trHeight w:val="500"/>
        </w:trPr>
        <w:tc>
          <w:tcPr>
            <w:tcW w:w="7488" w:type="dxa"/>
          </w:tcPr>
          <w:p w14:paraId="2079B600" w14:textId="590ABD33" w:rsidR="00B80F1D" w:rsidRPr="005C7586" w:rsidRDefault="00104BDB" w:rsidP="009567F7">
            <w:pPr>
              <w:pStyle w:val="TableParagraph"/>
              <w:spacing w:before="2" w:line="252" w:lineRule="exact"/>
              <w:ind w:left="703" w:right="212" w:hanging="24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1. Одобрена ли программа по соблюдению требований по противодействию отмыванию </w:t>
            </w:r>
            <w:r w:rsidR="008B6589" w:rsidRPr="005C7586">
              <w:rPr>
                <w:sz w:val="20"/>
                <w:szCs w:val="20"/>
                <w:lang w:bidi="ru-RU"/>
              </w:rPr>
              <w:t>денежных сре</w:t>
            </w:r>
            <w:proofErr w:type="gramStart"/>
            <w:r w:rsidR="008B6589" w:rsidRPr="005C7586">
              <w:rPr>
                <w:sz w:val="20"/>
                <w:szCs w:val="20"/>
                <w:lang w:bidi="ru-RU"/>
              </w:rPr>
              <w:t>дств</w:t>
            </w:r>
            <w:r w:rsidRPr="005C7586">
              <w:rPr>
                <w:sz w:val="20"/>
                <w:szCs w:val="20"/>
                <w:lang w:bidi="ru-RU"/>
              </w:rPr>
              <w:t xml:space="preserve"> пр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авлением или </w:t>
            </w:r>
            <w:r w:rsidR="009567F7" w:rsidRPr="005C7586">
              <w:rPr>
                <w:sz w:val="20"/>
                <w:szCs w:val="20"/>
                <w:lang w:bidi="ru-RU"/>
              </w:rPr>
              <w:t>высшим советом</w:t>
            </w:r>
            <w:r w:rsidRPr="005C7586">
              <w:rPr>
                <w:sz w:val="20"/>
                <w:szCs w:val="20"/>
                <w:lang w:bidi="ru-RU"/>
              </w:rPr>
              <w:t xml:space="preserve"> Компании?</w:t>
            </w:r>
          </w:p>
        </w:tc>
        <w:tc>
          <w:tcPr>
            <w:tcW w:w="720" w:type="dxa"/>
          </w:tcPr>
          <w:p w14:paraId="7847EEF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7AA8940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539FD7D" w14:textId="77777777">
        <w:trPr>
          <w:trHeight w:val="740"/>
        </w:trPr>
        <w:tc>
          <w:tcPr>
            <w:tcW w:w="7488" w:type="dxa"/>
          </w:tcPr>
          <w:p w14:paraId="480CC08E" w14:textId="6861B9A8" w:rsidR="00B80F1D" w:rsidRPr="005C7586" w:rsidRDefault="00104BDB" w:rsidP="00CD5D22">
            <w:pPr>
              <w:pStyle w:val="TableParagraph"/>
              <w:ind w:left="717" w:right="212" w:hanging="25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2. Имеет ли Компания программу </w:t>
            </w:r>
            <w:r w:rsidR="00CD5D22" w:rsidRPr="005C7586">
              <w:rPr>
                <w:sz w:val="20"/>
                <w:szCs w:val="20"/>
                <w:lang w:bidi="ru-RU"/>
              </w:rPr>
              <w:t>нормативно-правового обеспечения</w:t>
            </w:r>
            <w:r w:rsidRPr="005C7586">
              <w:rPr>
                <w:sz w:val="20"/>
                <w:szCs w:val="20"/>
                <w:lang w:bidi="ru-RU"/>
              </w:rPr>
              <w:t xml:space="preserve">, которая предусматривает </w:t>
            </w:r>
            <w:r w:rsidR="00CD5D22" w:rsidRPr="005C7586">
              <w:rPr>
                <w:sz w:val="20"/>
                <w:szCs w:val="20"/>
                <w:lang w:bidi="ru-RU"/>
              </w:rPr>
              <w:t>назначение специалиста</w:t>
            </w:r>
            <w:r w:rsidRPr="005C7586">
              <w:rPr>
                <w:sz w:val="20"/>
                <w:szCs w:val="20"/>
                <w:lang w:bidi="ru-RU"/>
              </w:rPr>
              <w:t xml:space="preserve">, отвечающего за координацию и контроль </w:t>
            </w:r>
            <w:r w:rsidR="00CD5D22" w:rsidRPr="005C7586">
              <w:rPr>
                <w:sz w:val="20"/>
                <w:szCs w:val="20"/>
                <w:lang w:bidi="ru-RU"/>
              </w:rPr>
              <w:t xml:space="preserve">соблюдения </w:t>
            </w:r>
            <w:r w:rsidRPr="005C7586">
              <w:rPr>
                <w:sz w:val="20"/>
                <w:szCs w:val="20"/>
                <w:lang w:bidi="ru-RU"/>
              </w:rPr>
              <w:t>механизма</w:t>
            </w:r>
            <w:r w:rsidR="000A7D8A" w:rsidRPr="005C7586">
              <w:rPr>
                <w:sz w:val="20"/>
                <w:szCs w:val="20"/>
                <w:lang w:bidi="ru-RU"/>
              </w:rPr>
              <w:t xml:space="preserve"> </w:t>
            </w:r>
            <w:proofErr w:type="gramStart"/>
            <w:r w:rsidR="000A7D8A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?</w:t>
            </w:r>
          </w:p>
        </w:tc>
        <w:tc>
          <w:tcPr>
            <w:tcW w:w="720" w:type="dxa"/>
          </w:tcPr>
          <w:p w14:paraId="2C43DDF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42A7AA3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CC13BE3" w14:textId="77777777">
        <w:trPr>
          <w:trHeight w:val="760"/>
        </w:trPr>
        <w:tc>
          <w:tcPr>
            <w:tcW w:w="7488" w:type="dxa"/>
          </w:tcPr>
          <w:p w14:paraId="7EAB80B5" w14:textId="14AF2300" w:rsidR="00B80F1D" w:rsidRPr="005C7586" w:rsidRDefault="00734FD6" w:rsidP="00734FD6">
            <w:pPr>
              <w:pStyle w:val="TableParagraph"/>
              <w:spacing w:line="250" w:lineRule="exact"/>
              <w:ind w:left="703" w:hanging="29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3.  </w:t>
            </w:r>
            <w:r w:rsidR="00104BDB" w:rsidRPr="005C7586">
              <w:rPr>
                <w:sz w:val="20"/>
                <w:szCs w:val="20"/>
                <w:lang w:bidi="ru-RU"/>
              </w:rPr>
              <w:t>Разработала ли Компания письменную политику, в которой документально утверждены процессы, предназначенные для предотвращения и выявления подозрительных операций, а также уведомления о них?</w:t>
            </w:r>
          </w:p>
        </w:tc>
        <w:tc>
          <w:tcPr>
            <w:tcW w:w="720" w:type="dxa"/>
          </w:tcPr>
          <w:p w14:paraId="1475AD3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018314C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4685912" w14:textId="77777777">
        <w:trPr>
          <w:trHeight w:val="1000"/>
        </w:trPr>
        <w:tc>
          <w:tcPr>
            <w:tcW w:w="7488" w:type="dxa"/>
          </w:tcPr>
          <w:p w14:paraId="2E0C6C88" w14:textId="18EEBB49" w:rsidR="00B80F1D" w:rsidRPr="005C7586" w:rsidRDefault="00104BDB" w:rsidP="00734FD6">
            <w:pPr>
              <w:pStyle w:val="TableParagraph"/>
              <w:ind w:left="703" w:right="276" w:hanging="24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4. Кроме проверок, осуществляемых государственными надзорными/регуляторными органами, осуществляется ли регулярная внутренняя проверка или проверка независимой третьей стороной политики </w:t>
            </w:r>
            <w:proofErr w:type="gramStart"/>
            <w:r w:rsidR="00734FD6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?</w:t>
            </w:r>
          </w:p>
        </w:tc>
        <w:tc>
          <w:tcPr>
            <w:tcW w:w="720" w:type="dxa"/>
          </w:tcPr>
          <w:p w14:paraId="2DAC756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4C1FA0C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726D3B3" w14:textId="77777777">
        <w:trPr>
          <w:trHeight w:val="1000"/>
        </w:trPr>
        <w:tc>
          <w:tcPr>
            <w:tcW w:w="7488" w:type="dxa"/>
          </w:tcPr>
          <w:p w14:paraId="17C6F9FC" w14:textId="7EAC39ED" w:rsidR="00B80F1D" w:rsidRPr="005C7586" w:rsidRDefault="00104BDB" w:rsidP="00F60EE4">
            <w:pPr>
              <w:pStyle w:val="TableParagraph"/>
              <w:ind w:left="756" w:right="107" w:hanging="294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5.  Внедрена ли в Компании политика, запрещающая иметь счета</w:t>
            </w:r>
            <w:r w:rsidR="00A35BD5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>/</w:t>
            </w:r>
            <w:r w:rsidR="00A35BD5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 xml:space="preserve">отношения с </w:t>
            </w:r>
            <w:r w:rsidR="001F00D7" w:rsidRPr="005C7586">
              <w:rPr>
                <w:sz w:val="20"/>
                <w:szCs w:val="20"/>
                <w:lang w:bidi="ru-RU"/>
              </w:rPr>
              <w:t>банками-</w:t>
            </w:r>
            <w:r w:rsidR="00A35BD5" w:rsidRPr="005C7586">
              <w:rPr>
                <w:sz w:val="20"/>
                <w:szCs w:val="20"/>
                <w:lang w:bidi="ru-RU"/>
              </w:rPr>
              <w:t>оболочками</w:t>
            </w:r>
            <w:r w:rsidR="001F00D7" w:rsidRPr="005C7586">
              <w:rPr>
                <w:sz w:val="20"/>
                <w:szCs w:val="20"/>
                <w:lang w:bidi="ru-RU"/>
              </w:rPr>
              <w:t xml:space="preserve"> (</w:t>
            </w:r>
            <w:r w:rsidR="00E32EDD" w:rsidRPr="005C7586">
              <w:rPr>
                <w:sz w:val="20"/>
                <w:szCs w:val="20"/>
                <w:lang w:bidi="ru-RU"/>
              </w:rPr>
              <w:t xml:space="preserve">банк-оболочка - это банк, который зарегистрирован в юрисдикции, в которой он фактически не находится, и не связан с </w:t>
            </w:r>
            <w:r w:rsidR="00F60EE4" w:rsidRPr="005C7586">
              <w:rPr>
                <w:sz w:val="20"/>
                <w:szCs w:val="20"/>
                <w:lang w:bidi="ru-RU"/>
              </w:rPr>
              <w:t xml:space="preserve">регулируемой </w:t>
            </w:r>
            <w:r w:rsidR="00E32EDD" w:rsidRPr="005C7586">
              <w:rPr>
                <w:sz w:val="20"/>
                <w:szCs w:val="20"/>
                <w:lang w:bidi="ru-RU"/>
              </w:rPr>
              <w:t>финансовой группой</w:t>
            </w:r>
            <w:r w:rsidR="00F60EE4" w:rsidRPr="005C7586">
              <w:rPr>
                <w:sz w:val="20"/>
                <w:szCs w:val="20"/>
                <w:lang w:bidi="ru-RU"/>
              </w:rPr>
              <w:t>)</w:t>
            </w:r>
          </w:p>
        </w:tc>
        <w:tc>
          <w:tcPr>
            <w:tcW w:w="720" w:type="dxa"/>
          </w:tcPr>
          <w:p w14:paraId="4770F58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5388836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4D02D22" w14:textId="77777777">
        <w:trPr>
          <w:trHeight w:val="760"/>
        </w:trPr>
        <w:tc>
          <w:tcPr>
            <w:tcW w:w="7488" w:type="dxa"/>
          </w:tcPr>
          <w:p w14:paraId="40064176" w14:textId="4F7BE94A" w:rsidR="00B80F1D" w:rsidRPr="005C7586" w:rsidRDefault="00A87E93" w:rsidP="00F60EE4">
            <w:pPr>
              <w:pStyle w:val="TableParagraph"/>
              <w:spacing w:line="250" w:lineRule="exact"/>
              <w:ind w:left="745" w:hanging="283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6.  </w:t>
            </w:r>
            <w:r w:rsidR="00104BDB" w:rsidRPr="005C7586">
              <w:rPr>
                <w:sz w:val="20"/>
                <w:szCs w:val="20"/>
                <w:lang w:bidi="ru-RU"/>
              </w:rPr>
              <w:t>Внедрена ли в Компании политика, направленная на то, чтобы обеспечить невозможность осуществления операций с банками</w:t>
            </w:r>
            <w:r w:rsidR="00F60EE4" w:rsidRPr="005C7586">
              <w:rPr>
                <w:sz w:val="20"/>
                <w:szCs w:val="20"/>
                <w:lang w:bidi="ru-RU"/>
              </w:rPr>
              <w:t>-оболочками</w:t>
            </w:r>
            <w:r w:rsidR="00104BDB" w:rsidRPr="005C7586">
              <w:rPr>
                <w:sz w:val="20"/>
                <w:szCs w:val="20"/>
                <w:lang w:bidi="ru-RU"/>
              </w:rPr>
              <w:t xml:space="preserve"> (или от их имени) посредством любых его счетов или продуктов?</w:t>
            </w:r>
          </w:p>
        </w:tc>
        <w:tc>
          <w:tcPr>
            <w:tcW w:w="720" w:type="dxa"/>
          </w:tcPr>
          <w:p w14:paraId="4B0A0FA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5C08487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89F5513" w14:textId="77777777">
        <w:trPr>
          <w:trHeight w:val="740"/>
        </w:trPr>
        <w:tc>
          <w:tcPr>
            <w:tcW w:w="7488" w:type="dxa"/>
          </w:tcPr>
          <w:p w14:paraId="653193FB" w14:textId="2699217B" w:rsidR="00B80F1D" w:rsidRPr="005C7586" w:rsidRDefault="00104BDB" w:rsidP="006B436E">
            <w:pPr>
              <w:pStyle w:val="TableParagraph"/>
              <w:ind w:left="787" w:right="545" w:hanging="32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7. </w:t>
            </w:r>
            <w:r w:rsidR="00A87E93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 xml:space="preserve">Внедрена ли в Компании политика, которая регулирует отношения с </w:t>
            </w:r>
            <w:r w:rsidR="006B436E" w:rsidRPr="005C7586">
              <w:rPr>
                <w:sz w:val="20"/>
                <w:szCs w:val="20"/>
                <w:lang w:bidi="ru-RU"/>
              </w:rPr>
              <w:t>политически значимыми лицами</w:t>
            </w:r>
            <w:r w:rsidRPr="005C7586">
              <w:rPr>
                <w:sz w:val="20"/>
                <w:szCs w:val="20"/>
                <w:lang w:bidi="ru-RU"/>
              </w:rPr>
              <w:t>, их семьями и приближенными к ним лицами?</w:t>
            </w:r>
          </w:p>
        </w:tc>
        <w:tc>
          <w:tcPr>
            <w:tcW w:w="720" w:type="dxa"/>
          </w:tcPr>
          <w:p w14:paraId="3A06F31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37A824F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AE67EEB" w14:textId="77777777">
        <w:trPr>
          <w:trHeight w:val="500"/>
        </w:trPr>
        <w:tc>
          <w:tcPr>
            <w:tcW w:w="7488" w:type="dxa"/>
          </w:tcPr>
          <w:p w14:paraId="238F93F8" w14:textId="372499FD" w:rsidR="00B80F1D" w:rsidRPr="005C7586" w:rsidRDefault="00104BDB">
            <w:pPr>
              <w:pStyle w:val="TableParagraph"/>
              <w:spacing w:before="2" w:line="252" w:lineRule="exact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8. </w:t>
            </w:r>
            <w:r w:rsidR="00A87E93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>Есть ли у Компании процедуры хранения информации, которые соответствуют действующему законодательству?</w:t>
            </w:r>
          </w:p>
        </w:tc>
        <w:tc>
          <w:tcPr>
            <w:tcW w:w="720" w:type="dxa"/>
          </w:tcPr>
          <w:p w14:paraId="562C514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7D3810B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210D7E2" w14:textId="77777777">
        <w:trPr>
          <w:trHeight w:val="740"/>
        </w:trPr>
        <w:tc>
          <w:tcPr>
            <w:tcW w:w="7488" w:type="dxa"/>
          </w:tcPr>
          <w:p w14:paraId="3C20EC92" w14:textId="05016DFE" w:rsidR="00B80F1D" w:rsidRPr="005C7586" w:rsidRDefault="00104BDB" w:rsidP="001573E0">
            <w:pPr>
              <w:pStyle w:val="TableParagraph"/>
              <w:ind w:left="787" w:right="92" w:hanging="325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9. </w:t>
            </w:r>
            <w:r w:rsidR="001573E0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 xml:space="preserve">Требует ли Компания, чтобы ее политика и практика </w:t>
            </w:r>
            <w:proofErr w:type="gramStart"/>
            <w:r w:rsidR="001573E0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 применялись </w:t>
            </w:r>
            <w:proofErr w:type="gramStart"/>
            <w:r w:rsidRPr="005C7586">
              <w:rPr>
                <w:sz w:val="20"/>
                <w:szCs w:val="20"/>
                <w:lang w:bidi="ru-RU"/>
              </w:rPr>
              <w:t>ко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 всем филиалам и дочерним компаниям </w:t>
            </w:r>
            <w:r w:rsidR="00F60EE4" w:rsidRPr="005C7586">
              <w:rPr>
                <w:sz w:val="20"/>
                <w:szCs w:val="20"/>
                <w:lang w:bidi="ru-RU"/>
              </w:rPr>
              <w:t>корпорации,</w:t>
            </w:r>
            <w:r w:rsidRPr="005C7586">
              <w:rPr>
                <w:sz w:val="20"/>
                <w:szCs w:val="20"/>
                <w:lang w:bidi="ru-RU"/>
              </w:rPr>
              <w:t xml:space="preserve"> как в стране регистрации, так и за ее пределами?</w:t>
            </w:r>
          </w:p>
        </w:tc>
        <w:tc>
          <w:tcPr>
            <w:tcW w:w="720" w:type="dxa"/>
          </w:tcPr>
          <w:p w14:paraId="5620600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3310AED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7B36C826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320" w:bottom="1220" w:left="1340" w:header="720" w:footer="979" w:gutter="0"/>
          <w:cols w:space="720"/>
        </w:sectPr>
      </w:pPr>
    </w:p>
    <w:p w14:paraId="7FA94BD8" w14:textId="77777777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488"/>
        <w:gridCol w:w="720"/>
        <w:gridCol w:w="648"/>
      </w:tblGrid>
      <w:tr w:rsidR="00B80F1D" w:rsidRPr="005C7586" w14:paraId="7E2DA1E2" w14:textId="77777777">
        <w:trPr>
          <w:trHeight w:val="480"/>
        </w:trPr>
        <w:tc>
          <w:tcPr>
            <w:tcW w:w="7488" w:type="dxa"/>
            <w:shd w:val="clear" w:color="auto" w:fill="808080"/>
          </w:tcPr>
          <w:p w14:paraId="1CCF88FE" w14:textId="3923B53B" w:rsidR="00B80F1D" w:rsidRPr="005C7586" w:rsidRDefault="006C7BBE">
            <w:pPr>
              <w:pStyle w:val="TableParagraph"/>
              <w:spacing w:line="248" w:lineRule="exact"/>
              <w:ind w:left="102"/>
              <w:rPr>
                <w:b/>
                <w:i/>
                <w:sz w:val="20"/>
                <w:szCs w:val="20"/>
              </w:rPr>
            </w:pPr>
            <w:bookmarkStart w:id="1" w:name="II.__Risk_Assessment"/>
            <w:bookmarkEnd w:id="1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II. </w:t>
            </w:r>
            <w:r w:rsidR="00104BDB"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Оценка рисков</w:t>
            </w:r>
          </w:p>
        </w:tc>
        <w:tc>
          <w:tcPr>
            <w:tcW w:w="720" w:type="dxa"/>
            <w:shd w:val="clear" w:color="auto" w:fill="808080"/>
          </w:tcPr>
          <w:p w14:paraId="60C744EC" w14:textId="77777777" w:rsidR="00B80F1D" w:rsidRPr="005C7586" w:rsidRDefault="00104BDB">
            <w:pPr>
              <w:pStyle w:val="TableParagraph"/>
              <w:spacing w:line="248" w:lineRule="exact"/>
              <w:ind w:left="139" w:right="139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57AC0AF8" w14:textId="77777777" w:rsidR="00B80F1D" w:rsidRPr="005C7586" w:rsidRDefault="00104BDB" w:rsidP="006C7BBE">
            <w:pPr>
              <w:pStyle w:val="TableParagraph"/>
              <w:spacing w:line="248" w:lineRule="exact"/>
              <w:ind w:right="20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38CE81E5" w14:textId="77777777">
        <w:trPr>
          <w:trHeight w:val="500"/>
        </w:trPr>
        <w:tc>
          <w:tcPr>
            <w:tcW w:w="7488" w:type="dxa"/>
          </w:tcPr>
          <w:p w14:paraId="37A85A7B" w14:textId="544961BD" w:rsidR="00B80F1D" w:rsidRPr="005C7586" w:rsidRDefault="00104BDB" w:rsidP="00F60EE4">
            <w:pPr>
              <w:pStyle w:val="TableParagraph"/>
              <w:spacing w:line="254" w:lineRule="exact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10. </w:t>
            </w:r>
            <w:bookmarkStart w:id="2" w:name="10._Does_the_Corporate_have_a_risk-based"/>
            <w:bookmarkEnd w:id="2"/>
            <w:r w:rsidRPr="005C7586">
              <w:rPr>
                <w:sz w:val="20"/>
                <w:szCs w:val="20"/>
                <w:lang w:bidi="ru-RU"/>
              </w:rPr>
              <w:t>Проводит ли Компания оценку</w:t>
            </w:r>
            <w:r w:rsidR="00F60EE4" w:rsidRPr="005C7586">
              <w:rPr>
                <w:sz w:val="20"/>
                <w:szCs w:val="20"/>
                <w:lang w:bidi="ru-RU"/>
              </w:rPr>
              <w:t xml:space="preserve"> с учётом рисков</w:t>
            </w:r>
            <w:r w:rsidRPr="005C7586">
              <w:rPr>
                <w:sz w:val="20"/>
                <w:szCs w:val="20"/>
                <w:lang w:bidi="ru-RU"/>
              </w:rPr>
              <w:t xml:space="preserve"> своей клиентской базы и операций клиентов?</w:t>
            </w:r>
            <w:bookmarkStart w:id="3" w:name="11._Does_the_Corporate_determine_the_app"/>
            <w:bookmarkEnd w:id="3"/>
          </w:p>
        </w:tc>
        <w:tc>
          <w:tcPr>
            <w:tcW w:w="720" w:type="dxa"/>
          </w:tcPr>
          <w:p w14:paraId="50A3F26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3C98465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01620B5" w14:textId="77777777">
        <w:trPr>
          <w:trHeight w:val="996"/>
        </w:trPr>
        <w:tc>
          <w:tcPr>
            <w:tcW w:w="7488" w:type="dxa"/>
          </w:tcPr>
          <w:p w14:paraId="47E4E43F" w14:textId="3BB4E30A" w:rsidR="00B80F1D" w:rsidRPr="005C7586" w:rsidRDefault="00104BDB" w:rsidP="0009522A">
            <w:pPr>
              <w:pStyle w:val="TableParagraph"/>
              <w:ind w:left="822" w:right="276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11. Определяет ли Компания надлежащий уровень расширенной комплексной проверки категорий клиентов и операций, относительно которых у Компании есть основания предполагать повышенный риск </w:t>
            </w:r>
            <w:r w:rsidR="0009522A" w:rsidRPr="005C7586">
              <w:rPr>
                <w:sz w:val="20"/>
                <w:szCs w:val="20"/>
                <w:lang w:bidi="ru-RU"/>
              </w:rPr>
              <w:t xml:space="preserve">противоправной </w:t>
            </w:r>
            <w:r w:rsidRPr="005C7586">
              <w:rPr>
                <w:sz w:val="20"/>
                <w:szCs w:val="20"/>
                <w:lang w:bidi="ru-RU"/>
              </w:rPr>
              <w:t>деятельности?</w:t>
            </w:r>
          </w:p>
        </w:tc>
        <w:tc>
          <w:tcPr>
            <w:tcW w:w="720" w:type="dxa"/>
          </w:tcPr>
          <w:p w14:paraId="3315112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4A404EA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7AD04C73" w14:textId="77777777">
        <w:trPr>
          <w:trHeight w:val="480"/>
        </w:trPr>
        <w:tc>
          <w:tcPr>
            <w:tcW w:w="7488" w:type="dxa"/>
            <w:shd w:val="clear" w:color="auto" w:fill="808080"/>
          </w:tcPr>
          <w:p w14:paraId="0BF17089" w14:textId="77777777" w:rsidR="00B80F1D" w:rsidRPr="005C7586" w:rsidRDefault="00104BDB">
            <w:pPr>
              <w:pStyle w:val="TableParagraph"/>
              <w:spacing w:line="248" w:lineRule="exact"/>
              <w:ind w:left="102"/>
              <w:rPr>
                <w:b/>
                <w:i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III. </w:t>
            </w:r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«Знай своего клиента», комплексная проверка и расширенная комплексная проверка</w:t>
            </w:r>
          </w:p>
        </w:tc>
        <w:tc>
          <w:tcPr>
            <w:tcW w:w="720" w:type="dxa"/>
            <w:shd w:val="clear" w:color="auto" w:fill="808080"/>
          </w:tcPr>
          <w:p w14:paraId="4876F4C3" w14:textId="77777777" w:rsidR="00B80F1D" w:rsidRPr="005C7586" w:rsidRDefault="00104BDB">
            <w:pPr>
              <w:pStyle w:val="TableParagraph"/>
              <w:spacing w:line="248" w:lineRule="exact"/>
              <w:ind w:left="139" w:right="139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1698B123" w14:textId="77777777" w:rsidR="00B80F1D" w:rsidRPr="005C7586" w:rsidRDefault="00104BDB" w:rsidP="00D1096B">
            <w:pPr>
              <w:pStyle w:val="TableParagraph"/>
              <w:spacing w:line="248" w:lineRule="exact"/>
              <w:ind w:left="61" w:right="20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74DD0402" w14:textId="77777777" w:rsidTr="00D1096B">
        <w:trPr>
          <w:trHeight w:val="468"/>
        </w:trPr>
        <w:tc>
          <w:tcPr>
            <w:tcW w:w="7488" w:type="dxa"/>
          </w:tcPr>
          <w:p w14:paraId="5B3B8E11" w14:textId="63E3B863" w:rsidR="00B80F1D" w:rsidRPr="005C7586" w:rsidRDefault="00104BDB" w:rsidP="00D1096B">
            <w:pPr>
              <w:pStyle w:val="TableParagraph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2. Внедрила ли Компания систему идентификации клиентов, от имени которых она ведет счета или осуществляет операции?</w:t>
            </w:r>
          </w:p>
        </w:tc>
        <w:tc>
          <w:tcPr>
            <w:tcW w:w="720" w:type="dxa"/>
          </w:tcPr>
          <w:p w14:paraId="16C6135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47DFEEE8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47BBE90" w14:textId="77777777">
        <w:trPr>
          <w:trHeight w:val="500"/>
        </w:trPr>
        <w:tc>
          <w:tcPr>
            <w:tcW w:w="7488" w:type="dxa"/>
          </w:tcPr>
          <w:p w14:paraId="5DEFB6BD" w14:textId="77777777" w:rsidR="00B80F1D" w:rsidRPr="005C7586" w:rsidRDefault="00104BDB">
            <w:pPr>
              <w:pStyle w:val="TableParagraph"/>
              <w:spacing w:line="254" w:lineRule="exact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3. Действует ли в Компании требование о сборе информации относительно коммерческой деятельности ее клиентов?</w:t>
            </w:r>
          </w:p>
        </w:tc>
        <w:tc>
          <w:tcPr>
            <w:tcW w:w="720" w:type="dxa"/>
          </w:tcPr>
          <w:p w14:paraId="50424DC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1AAF5C7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0B0F829A" w14:textId="77777777" w:rsidTr="00D1096B">
        <w:trPr>
          <w:trHeight w:val="285"/>
        </w:trPr>
        <w:tc>
          <w:tcPr>
            <w:tcW w:w="7488" w:type="dxa"/>
          </w:tcPr>
          <w:p w14:paraId="0611A570" w14:textId="6342AF98" w:rsidR="00B80F1D" w:rsidRPr="005C7586" w:rsidRDefault="00104BDB" w:rsidP="00D1096B">
            <w:pPr>
              <w:pStyle w:val="TableParagraph"/>
              <w:spacing w:line="247" w:lineRule="exact"/>
              <w:ind w:left="462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14. Оценивает ли Компания политику </w:t>
            </w:r>
            <w:r w:rsidR="00D1096B" w:rsidRPr="005C7586">
              <w:rPr>
                <w:sz w:val="20"/>
                <w:szCs w:val="20"/>
                <w:lang w:bidi="ru-RU"/>
              </w:rPr>
              <w:t xml:space="preserve">ПОД </w:t>
            </w:r>
            <w:r w:rsidRPr="005C7586">
              <w:rPr>
                <w:sz w:val="20"/>
                <w:szCs w:val="20"/>
                <w:lang w:bidi="ru-RU"/>
              </w:rPr>
              <w:t>своих клиентов?</w:t>
            </w:r>
          </w:p>
        </w:tc>
        <w:tc>
          <w:tcPr>
            <w:tcW w:w="720" w:type="dxa"/>
          </w:tcPr>
          <w:p w14:paraId="6E046D6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3AE5558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4D8CB6B" w14:textId="77777777">
        <w:trPr>
          <w:trHeight w:val="760"/>
        </w:trPr>
        <w:tc>
          <w:tcPr>
            <w:tcW w:w="7488" w:type="dxa"/>
          </w:tcPr>
          <w:p w14:paraId="664643FC" w14:textId="4790836F" w:rsidR="00B80F1D" w:rsidRPr="005C7586" w:rsidRDefault="00104BDB" w:rsidP="001A2DB5">
            <w:pPr>
              <w:pStyle w:val="TableParagraph"/>
              <w:spacing w:line="250" w:lineRule="exact"/>
              <w:ind w:left="829" w:hanging="367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5. Внедрен ли в Компании процесс проверки и (при необходимости) обновления информации о клиентах с высоким уровнем риска?</w:t>
            </w:r>
          </w:p>
        </w:tc>
        <w:tc>
          <w:tcPr>
            <w:tcW w:w="720" w:type="dxa"/>
          </w:tcPr>
          <w:p w14:paraId="30AAF5E3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29A7C90D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031A48FE" w14:textId="77777777">
        <w:trPr>
          <w:trHeight w:val="740"/>
        </w:trPr>
        <w:tc>
          <w:tcPr>
            <w:tcW w:w="7488" w:type="dxa"/>
          </w:tcPr>
          <w:p w14:paraId="2EAA7BE7" w14:textId="5928AF23" w:rsidR="00B80F1D" w:rsidRPr="005C7586" w:rsidRDefault="00104BDB" w:rsidP="0009522A">
            <w:pPr>
              <w:pStyle w:val="TableParagraph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6. Действуют ли в Компании процедуры по учету каждого клиента с указанием соответствующих удостоверений лично</w:t>
            </w:r>
            <w:r w:rsidR="008143AD" w:rsidRPr="005C7586">
              <w:rPr>
                <w:sz w:val="20"/>
                <w:szCs w:val="20"/>
                <w:lang w:bidi="ru-RU"/>
              </w:rPr>
              <w:t>сти и информации по процедуре «З</w:t>
            </w:r>
            <w:r w:rsidRPr="005C7586">
              <w:rPr>
                <w:sz w:val="20"/>
                <w:szCs w:val="20"/>
                <w:lang w:bidi="ru-RU"/>
              </w:rPr>
              <w:t>най своего клиента»?</w:t>
            </w:r>
          </w:p>
        </w:tc>
        <w:tc>
          <w:tcPr>
            <w:tcW w:w="720" w:type="dxa"/>
          </w:tcPr>
          <w:p w14:paraId="5D6022C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4C23590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55FB68D4" w14:textId="77777777" w:rsidTr="008143AD">
        <w:trPr>
          <w:trHeight w:val="438"/>
        </w:trPr>
        <w:tc>
          <w:tcPr>
            <w:tcW w:w="7488" w:type="dxa"/>
          </w:tcPr>
          <w:p w14:paraId="155F6A87" w14:textId="3E90F3EB" w:rsidR="00B80F1D" w:rsidRPr="005C7586" w:rsidRDefault="00104BDB" w:rsidP="0009522A">
            <w:pPr>
              <w:pStyle w:val="TableParagraph"/>
              <w:ind w:left="822" w:right="21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7. Осуществляет ли Компания оценку</w:t>
            </w:r>
            <w:r w:rsidR="0009522A" w:rsidRPr="005C7586">
              <w:rPr>
                <w:sz w:val="20"/>
                <w:szCs w:val="20"/>
                <w:lang w:bidi="ru-RU"/>
              </w:rPr>
              <w:t xml:space="preserve"> с учётом </w:t>
            </w:r>
            <w:r w:rsidRPr="005C7586">
              <w:rPr>
                <w:sz w:val="20"/>
                <w:szCs w:val="20"/>
                <w:lang w:bidi="ru-RU"/>
              </w:rPr>
              <w:t>рисков для понимания обычных и ожидаемых операций своих клиентов?</w:t>
            </w:r>
          </w:p>
        </w:tc>
        <w:tc>
          <w:tcPr>
            <w:tcW w:w="720" w:type="dxa"/>
          </w:tcPr>
          <w:p w14:paraId="08868B9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2CA5214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DBC0CFE" w14:textId="77777777">
        <w:trPr>
          <w:trHeight w:val="780"/>
        </w:trPr>
        <w:tc>
          <w:tcPr>
            <w:tcW w:w="7488" w:type="dxa"/>
            <w:shd w:val="clear" w:color="auto" w:fill="808080"/>
          </w:tcPr>
          <w:p w14:paraId="28F16F66" w14:textId="77777777" w:rsidR="00B80F1D" w:rsidRPr="005C7586" w:rsidRDefault="00104BDB">
            <w:pPr>
              <w:pStyle w:val="TableParagraph"/>
              <w:spacing w:line="280" w:lineRule="auto"/>
              <w:ind w:left="102"/>
              <w:rPr>
                <w:b/>
                <w:i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IV. </w:t>
            </w:r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Декларируемые операции, а также предупреждение и выявление операций с незаконно полученными средствами</w:t>
            </w:r>
          </w:p>
        </w:tc>
        <w:tc>
          <w:tcPr>
            <w:tcW w:w="720" w:type="dxa"/>
            <w:shd w:val="clear" w:color="auto" w:fill="808080"/>
          </w:tcPr>
          <w:p w14:paraId="514B627D" w14:textId="77777777" w:rsidR="00B80F1D" w:rsidRPr="005C7586" w:rsidRDefault="00104BDB">
            <w:pPr>
              <w:pStyle w:val="TableParagraph"/>
              <w:spacing w:before="141"/>
              <w:ind w:left="139" w:right="139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540E255C" w14:textId="77777777" w:rsidR="00B80F1D" w:rsidRPr="005C7586" w:rsidRDefault="00104BDB" w:rsidP="00160040">
            <w:pPr>
              <w:pStyle w:val="TableParagraph"/>
              <w:spacing w:before="141"/>
              <w:ind w:left="61" w:right="20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7D26911B" w14:textId="77777777">
        <w:trPr>
          <w:trHeight w:val="760"/>
        </w:trPr>
        <w:tc>
          <w:tcPr>
            <w:tcW w:w="7488" w:type="dxa"/>
          </w:tcPr>
          <w:p w14:paraId="4DC4CD16" w14:textId="51B7951F" w:rsidR="00B80F1D" w:rsidRPr="005C7586" w:rsidRDefault="00104BDB" w:rsidP="00160040">
            <w:pPr>
              <w:pStyle w:val="TableParagraph"/>
              <w:spacing w:line="250" w:lineRule="exact"/>
              <w:ind w:left="843" w:hanging="381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18. Внедрила ли Компания процедуры по выявлению операций, о которых необходимо уведомлять органы государственной власти?</w:t>
            </w:r>
          </w:p>
        </w:tc>
        <w:tc>
          <w:tcPr>
            <w:tcW w:w="720" w:type="dxa"/>
          </w:tcPr>
          <w:p w14:paraId="11FC953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21F6339B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485679B9" w14:textId="77777777">
        <w:trPr>
          <w:trHeight w:val="740"/>
        </w:trPr>
        <w:tc>
          <w:tcPr>
            <w:tcW w:w="7488" w:type="dxa"/>
          </w:tcPr>
          <w:p w14:paraId="602DFE5C" w14:textId="10FD4E7B" w:rsidR="00B80F1D" w:rsidRPr="005C7586" w:rsidRDefault="00104BDB" w:rsidP="00414D53">
            <w:pPr>
              <w:pStyle w:val="TableParagraph"/>
              <w:ind w:left="822" w:right="423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19. </w:t>
            </w:r>
            <w:r w:rsidR="00C84DB9" w:rsidRPr="005C7586">
              <w:rPr>
                <w:sz w:val="20"/>
                <w:szCs w:val="20"/>
                <w:lang w:bidi="ru-RU"/>
              </w:rPr>
              <w:t>Если отчётность по операциям с</w:t>
            </w:r>
            <w:r w:rsidR="00160040" w:rsidRPr="005C7586">
              <w:rPr>
                <w:sz w:val="20"/>
                <w:szCs w:val="20"/>
                <w:lang w:bidi="ru-RU"/>
              </w:rPr>
              <w:t xml:space="preserve"> наличны</w:t>
            </w:r>
            <w:r w:rsidR="00C84DB9" w:rsidRPr="005C7586">
              <w:rPr>
                <w:sz w:val="20"/>
                <w:szCs w:val="20"/>
                <w:lang w:bidi="ru-RU"/>
              </w:rPr>
              <w:t xml:space="preserve">ми средствами является обязательной, внедрены ли в Компании </w:t>
            </w:r>
            <w:r w:rsidRPr="005C7586">
              <w:rPr>
                <w:sz w:val="20"/>
                <w:szCs w:val="20"/>
                <w:lang w:bidi="ru-RU"/>
              </w:rPr>
              <w:t xml:space="preserve">процедуры по выявлению </w:t>
            </w:r>
            <w:r w:rsidR="00C84DB9" w:rsidRPr="005C7586">
              <w:rPr>
                <w:sz w:val="20"/>
                <w:szCs w:val="20"/>
                <w:lang w:bidi="ru-RU"/>
              </w:rPr>
              <w:t>операций</w:t>
            </w:r>
            <w:r w:rsidRPr="005C7586">
              <w:rPr>
                <w:sz w:val="20"/>
                <w:szCs w:val="20"/>
                <w:lang w:bidi="ru-RU"/>
              </w:rPr>
              <w:t xml:space="preserve">, </w:t>
            </w:r>
            <w:r w:rsidR="00414D53" w:rsidRPr="005C7586">
              <w:rPr>
                <w:sz w:val="20"/>
                <w:szCs w:val="20"/>
                <w:lang w:bidi="ru-RU"/>
              </w:rPr>
              <w:t xml:space="preserve">организованных </w:t>
            </w:r>
            <w:r w:rsidRPr="005C7586">
              <w:rPr>
                <w:sz w:val="20"/>
                <w:szCs w:val="20"/>
                <w:lang w:bidi="ru-RU"/>
              </w:rPr>
              <w:t>таким образом, чтобы избежать таких обязательств?</w:t>
            </w:r>
          </w:p>
        </w:tc>
        <w:tc>
          <w:tcPr>
            <w:tcW w:w="720" w:type="dxa"/>
          </w:tcPr>
          <w:p w14:paraId="5F83F82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64D4874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A6D689A" w14:textId="77777777">
        <w:trPr>
          <w:trHeight w:val="740"/>
        </w:trPr>
        <w:tc>
          <w:tcPr>
            <w:tcW w:w="7488" w:type="dxa"/>
          </w:tcPr>
          <w:p w14:paraId="66C71DD3" w14:textId="2259F548" w:rsidR="00B80F1D" w:rsidRPr="005C7586" w:rsidRDefault="00104BDB" w:rsidP="00414D53">
            <w:pPr>
              <w:pStyle w:val="TableParagraph"/>
              <w:spacing w:line="250" w:lineRule="exact"/>
              <w:ind w:left="815" w:hanging="353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20. Проверяет ли Компания клиентов и операции по списку физических, юридических лиц или стран, </w:t>
            </w:r>
            <w:r w:rsidR="00CE587B" w:rsidRPr="005C7586">
              <w:rPr>
                <w:sz w:val="20"/>
                <w:szCs w:val="20"/>
                <w:lang w:bidi="ru-RU"/>
              </w:rPr>
              <w:t>изданному</w:t>
            </w:r>
            <w:r w:rsidRPr="005C7586">
              <w:rPr>
                <w:sz w:val="20"/>
                <w:szCs w:val="20"/>
                <w:lang w:bidi="ru-RU"/>
              </w:rPr>
              <w:t xml:space="preserve"> </w:t>
            </w:r>
            <w:r w:rsidR="00414D53" w:rsidRPr="005C7586">
              <w:rPr>
                <w:sz w:val="20"/>
                <w:szCs w:val="20"/>
                <w:lang w:bidi="ru-RU"/>
              </w:rPr>
              <w:t xml:space="preserve">правительством </w:t>
            </w:r>
            <w:r w:rsidRPr="005C7586">
              <w:rPr>
                <w:sz w:val="20"/>
                <w:szCs w:val="20"/>
                <w:lang w:bidi="ru-RU"/>
              </w:rPr>
              <w:t>/</w:t>
            </w:r>
            <w:r w:rsidR="00414D53" w:rsidRPr="005C7586">
              <w:rPr>
                <w:sz w:val="20"/>
                <w:szCs w:val="20"/>
                <w:lang w:bidi="ru-RU"/>
              </w:rPr>
              <w:t xml:space="preserve"> </w:t>
            </w:r>
            <w:r w:rsidRPr="005C7586">
              <w:rPr>
                <w:sz w:val="20"/>
                <w:szCs w:val="20"/>
                <w:lang w:bidi="ru-RU"/>
              </w:rPr>
              <w:t>компетентными органами?</w:t>
            </w:r>
          </w:p>
        </w:tc>
        <w:tc>
          <w:tcPr>
            <w:tcW w:w="720" w:type="dxa"/>
          </w:tcPr>
          <w:p w14:paraId="7FD01E69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6E2B9E86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F6B591D" w14:textId="77777777">
        <w:trPr>
          <w:trHeight w:val="757"/>
        </w:trPr>
        <w:tc>
          <w:tcPr>
            <w:tcW w:w="7488" w:type="dxa"/>
          </w:tcPr>
          <w:p w14:paraId="7252A167" w14:textId="62923000" w:rsidR="00B80F1D" w:rsidRPr="005C7586" w:rsidRDefault="00104BDB" w:rsidP="00414D53">
            <w:pPr>
              <w:pStyle w:val="TableParagraph"/>
              <w:spacing w:before="2" w:line="252" w:lineRule="exact"/>
              <w:ind w:left="822" w:right="130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21. Внедрена ли в Компании политика, направленная на </w:t>
            </w:r>
            <w:r w:rsidR="00414D53" w:rsidRPr="005C7586">
              <w:rPr>
                <w:sz w:val="20"/>
                <w:szCs w:val="20"/>
                <w:lang w:bidi="ru-RU"/>
              </w:rPr>
              <w:t>то, чтобы разумно гарантировать осуществление</w:t>
            </w:r>
            <w:r w:rsidRPr="005C7586">
              <w:rPr>
                <w:sz w:val="20"/>
                <w:szCs w:val="20"/>
                <w:lang w:bidi="ru-RU"/>
              </w:rPr>
              <w:t xml:space="preserve"> операци</w:t>
            </w:r>
            <w:r w:rsidR="00414D53" w:rsidRPr="005C7586">
              <w:rPr>
                <w:sz w:val="20"/>
                <w:szCs w:val="20"/>
                <w:lang w:bidi="ru-RU"/>
              </w:rPr>
              <w:t xml:space="preserve">й только с </w:t>
            </w:r>
            <w:r w:rsidRPr="005C7586">
              <w:rPr>
                <w:sz w:val="20"/>
                <w:szCs w:val="20"/>
                <w:lang w:bidi="ru-RU"/>
              </w:rPr>
              <w:t xml:space="preserve">банками-корреспондентами, </w:t>
            </w:r>
            <w:r w:rsidR="00414D53" w:rsidRPr="005C7586">
              <w:rPr>
                <w:sz w:val="20"/>
                <w:szCs w:val="20"/>
                <w:lang w:bidi="ru-RU"/>
              </w:rPr>
              <w:t>имеющими</w:t>
            </w:r>
            <w:r w:rsidRPr="005C7586">
              <w:rPr>
                <w:sz w:val="20"/>
                <w:szCs w:val="20"/>
                <w:lang w:bidi="ru-RU"/>
              </w:rPr>
              <w:t xml:space="preserve"> лицензи</w:t>
            </w:r>
            <w:r w:rsidR="00414D53" w:rsidRPr="005C7586">
              <w:rPr>
                <w:sz w:val="20"/>
                <w:szCs w:val="20"/>
                <w:lang w:bidi="ru-RU"/>
              </w:rPr>
              <w:t>ю</w:t>
            </w:r>
            <w:r w:rsidRPr="005C7586">
              <w:rPr>
                <w:sz w:val="20"/>
                <w:szCs w:val="20"/>
                <w:lang w:bidi="ru-RU"/>
              </w:rPr>
              <w:t xml:space="preserve"> на </w:t>
            </w:r>
            <w:r w:rsidR="00414D53" w:rsidRPr="005C7586">
              <w:rPr>
                <w:sz w:val="20"/>
                <w:szCs w:val="20"/>
                <w:lang w:bidi="ru-RU"/>
              </w:rPr>
              <w:t xml:space="preserve">осуществление </w:t>
            </w:r>
            <w:r w:rsidRPr="005C7586">
              <w:rPr>
                <w:sz w:val="20"/>
                <w:szCs w:val="20"/>
                <w:lang w:bidi="ru-RU"/>
              </w:rPr>
              <w:t xml:space="preserve">деятельности </w:t>
            </w:r>
            <w:r w:rsidR="00414D53" w:rsidRPr="005C7586">
              <w:rPr>
                <w:sz w:val="20"/>
                <w:szCs w:val="20"/>
                <w:lang w:bidi="ru-RU"/>
              </w:rPr>
              <w:t>на территории своей страны</w:t>
            </w:r>
            <w:r w:rsidRPr="005C7586">
              <w:rPr>
                <w:sz w:val="20"/>
                <w:szCs w:val="20"/>
                <w:lang w:bidi="ru-RU"/>
              </w:rPr>
              <w:t>?</w:t>
            </w:r>
          </w:p>
        </w:tc>
        <w:tc>
          <w:tcPr>
            <w:tcW w:w="720" w:type="dxa"/>
          </w:tcPr>
          <w:p w14:paraId="6706D4DE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0C212A95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4BD5284" w14:textId="77777777">
        <w:trPr>
          <w:trHeight w:val="480"/>
        </w:trPr>
        <w:tc>
          <w:tcPr>
            <w:tcW w:w="7488" w:type="dxa"/>
            <w:shd w:val="clear" w:color="auto" w:fill="808080"/>
          </w:tcPr>
          <w:p w14:paraId="04469637" w14:textId="77777777" w:rsidR="00B80F1D" w:rsidRPr="005C7586" w:rsidRDefault="00104BDB">
            <w:pPr>
              <w:pStyle w:val="TableParagraph"/>
              <w:spacing w:line="248" w:lineRule="exact"/>
              <w:ind w:left="102"/>
              <w:rPr>
                <w:b/>
                <w:i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V.   </w:t>
            </w:r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Мониторинг операций</w:t>
            </w:r>
          </w:p>
        </w:tc>
        <w:tc>
          <w:tcPr>
            <w:tcW w:w="720" w:type="dxa"/>
            <w:shd w:val="clear" w:color="auto" w:fill="808080"/>
          </w:tcPr>
          <w:p w14:paraId="22FD6604" w14:textId="77777777" w:rsidR="00B80F1D" w:rsidRPr="005C7586" w:rsidRDefault="00104BDB">
            <w:pPr>
              <w:pStyle w:val="TableParagraph"/>
              <w:spacing w:line="248" w:lineRule="exact"/>
              <w:ind w:left="139" w:right="139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6E3F7D78" w14:textId="77777777" w:rsidR="00B80F1D" w:rsidRPr="005C7586" w:rsidRDefault="00104BDB" w:rsidP="00343B7A">
            <w:pPr>
              <w:pStyle w:val="TableParagraph"/>
              <w:spacing w:line="248" w:lineRule="exact"/>
              <w:ind w:right="20"/>
              <w:jc w:val="center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7A89280F" w14:textId="77777777">
        <w:trPr>
          <w:trHeight w:val="1000"/>
        </w:trPr>
        <w:tc>
          <w:tcPr>
            <w:tcW w:w="7488" w:type="dxa"/>
          </w:tcPr>
          <w:p w14:paraId="070D3F99" w14:textId="72B2489E" w:rsidR="00B80F1D" w:rsidRPr="005C7586" w:rsidRDefault="00104BDB" w:rsidP="00A33F72">
            <w:pPr>
              <w:pStyle w:val="TableParagraph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22. Внедрена ли в Компании программа мониторинга необычной или потенциально подозрительной деятельности относительно переводов денежных средств и денежных документов, таких как дорожные чеки, денежные переводы и т.д.?</w:t>
            </w:r>
          </w:p>
        </w:tc>
        <w:tc>
          <w:tcPr>
            <w:tcW w:w="720" w:type="dxa"/>
          </w:tcPr>
          <w:p w14:paraId="224D8C0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1400B76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7AD2BD62" w14:textId="77777777" w:rsidR="00B80F1D" w:rsidRPr="005C7586" w:rsidRDefault="00B80F1D">
      <w:pPr>
        <w:rPr>
          <w:sz w:val="20"/>
          <w:szCs w:val="20"/>
        </w:rPr>
        <w:sectPr w:rsidR="00B80F1D" w:rsidRPr="005C7586">
          <w:pgSz w:w="12240" w:h="15840"/>
          <w:pgMar w:top="1640" w:right="1320" w:bottom="1160" w:left="1340" w:header="720" w:footer="979" w:gutter="0"/>
          <w:cols w:space="720"/>
        </w:sectPr>
      </w:pPr>
    </w:p>
    <w:p w14:paraId="01B85536" w14:textId="77777777" w:rsidR="00B80F1D" w:rsidRPr="005C7586" w:rsidRDefault="00B80F1D">
      <w:pPr>
        <w:pStyle w:val="a3"/>
        <w:spacing w:before="5"/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488"/>
        <w:gridCol w:w="720"/>
        <w:gridCol w:w="648"/>
      </w:tblGrid>
      <w:tr w:rsidR="00B80F1D" w:rsidRPr="005C7586" w14:paraId="4CE617AA" w14:textId="77777777">
        <w:trPr>
          <w:trHeight w:val="480"/>
        </w:trPr>
        <w:tc>
          <w:tcPr>
            <w:tcW w:w="7488" w:type="dxa"/>
            <w:shd w:val="clear" w:color="auto" w:fill="808080"/>
          </w:tcPr>
          <w:p w14:paraId="17A9AECB" w14:textId="4447BD6F" w:rsidR="00B80F1D" w:rsidRPr="005C7586" w:rsidRDefault="00D83412" w:rsidP="00D83412">
            <w:pPr>
              <w:pStyle w:val="TableParagraph"/>
              <w:spacing w:line="248" w:lineRule="exact"/>
              <w:ind w:left="102"/>
              <w:rPr>
                <w:b/>
                <w:i/>
                <w:sz w:val="20"/>
                <w:szCs w:val="20"/>
              </w:rPr>
            </w:pPr>
            <w:bookmarkStart w:id="4" w:name="VI.__AML_Training"/>
            <w:bookmarkEnd w:id="4"/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 xml:space="preserve">VI. </w:t>
            </w:r>
            <w:r w:rsidR="00104BDB"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 xml:space="preserve">Обучение в области </w:t>
            </w:r>
            <w:proofErr w:type="gramStart"/>
            <w:r w:rsidRPr="005C7586">
              <w:rPr>
                <w:b/>
                <w:i/>
                <w:color w:val="FFFFFF"/>
                <w:sz w:val="20"/>
                <w:szCs w:val="20"/>
                <w:lang w:bidi="ru-RU"/>
              </w:rPr>
              <w:t>ПОД</w:t>
            </w:r>
            <w:proofErr w:type="gramEnd"/>
          </w:p>
        </w:tc>
        <w:tc>
          <w:tcPr>
            <w:tcW w:w="720" w:type="dxa"/>
            <w:shd w:val="clear" w:color="auto" w:fill="808080"/>
          </w:tcPr>
          <w:p w14:paraId="63A361BC" w14:textId="77777777" w:rsidR="00B80F1D" w:rsidRPr="005C7586" w:rsidRDefault="00104BDB">
            <w:pPr>
              <w:pStyle w:val="TableParagraph"/>
              <w:spacing w:line="248" w:lineRule="exact"/>
              <w:ind w:left="158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Да</w:t>
            </w:r>
          </w:p>
        </w:tc>
        <w:tc>
          <w:tcPr>
            <w:tcW w:w="648" w:type="dxa"/>
            <w:shd w:val="clear" w:color="auto" w:fill="808080"/>
          </w:tcPr>
          <w:p w14:paraId="0DE95ECA" w14:textId="77777777" w:rsidR="00B80F1D" w:rsidRPr="005C7586" w:rsidRDefault="00104BDB">
            <w:pPr>
              <w:pStyle w:val="TableParagraph"/>
              <w:spacing w:line="248" w:lineRule="exact"/>
              <w:ind w:left="172"/>
              <w:rPr>
                <w:b/>
                <w:sz w:val="20"/>
                <w:szCs w:val="20"/>
              </w:rPr>
            </w:pPr>
            <w:r w:rsidRPr="005C7586">
              <w:rPr>
                <w:b/>
                <w:color w:val="FFFFFF"/>
                <w:sz w:val="20"/>
                <w:szCs w:val="20"/>
                <w:lang w:bidi="ru-RU"/>
              </w:rPr>
              <w:t>Нет</w:t>
            </w:r>
          </w:p>
        </w:tc>
      </w:tr>
      <w:tr w:rsidR="00B80F1D" w:rsidRPr="005C7586" w14:paraId="3C3EFFA9" w14:textId="77777777">
        <w:trPr>
          <w:trHeight w:val="1260"/>
        </w:trPr>
        <w:tc>
          <w:tcPr>
            <w:tcW w:w="7488" w:type="dxa"/>
          </w:tcPr>
          <w:p w14:paraId="13077E1C" w14:textId="621C9313" w:rsidR="00B80F1D" w:rsidRPr="005C7586" w:rsidRDefault="00104BDB" w:rsidP="008F54F1">
            <w:pPr>
              <w:pStyle w:val="TableParagraph"/>
              <w:ind w:left="822" w:right="105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23. Проводит ли Компания обучение соответ</w:t>
            </w:r>
            <w:r w:rsidR="008F54F1" w:rsidRPr="005C7586">
              <w:rPr>
                <w:sz w:val="20"/>
                <w:szCs w:val="20"/>
                <w:lang w:bidi="ru-RU"/>
              </w:rPr>
              <w:t>ствующих сотрудников в области ПОД</w:t>
            </w:r>
            <w:r w:rsidRPr="005C7586">
              <w:rPr>
                <w:sz w:val="20"/>
                <w:szCs w:val="20"/>
                <w:lang w:bidi="ru-RU"/>
              </w:rPr>
              <w:t xml:space="preserve">, включающее выявление операций, о которых необходимо сообщать государственным органам, примеры различных форм отмывания </w:t>
            </w:r>
            <w:r w:rsidR="008F54F1" w:rsidRPr="005C7586">
              <w:rPr>
                <w:sz w:val="20"/>
                <w:szCs w:val="20"/>
                <w:lang w:bidi="ru-RU"/>
              </w:rPr>
              <w:t>денежных средств</w:t>
            </w:r>
            <w:r w:rsidRPr="005C7586">
              <w:rPr>
                <w:sz w:val="20"/>
                <w:szCs w:val="20"/>
                <w:lang w:bidi="ru-RU"/>
              </w:rPr>
              <w:t xml:space="preserve">, связанных с продуктами и услугами Компании, а также внутреннюю политику </w:t>
            </w:r>
            <w:proofErr w:type="gramStart"/>
            <w:r w:rsidR="008F54F1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>?</w:t>
            </w:r>
          </w:p>
        </w:tc>
        <w:tc>
          <w:tcPr>
            <w:tcW w:w="720" w:type="dxa"/>
          </w:tcPr>
          <w:p w14:paraId="217DA26F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6BCD40E2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656DF8DD" w14:textId="77777777">
        <w:trPr>
          <w:trHeight w:val="497"/>
        </w:trPr>
        <w:tc>
          <w:tcPr>
            <w:tcW w:w="7488" w:type="dxa"/>
          </w:tcPr>
          <w:p w14:paraId="57E2BD0D" w14:textId="340AB04C" w:rsidR="00B80F1D" w:rsidRPr="005C7586" w:rsidRDefault="00104BDB" w:rsidP="00757D96">
            <w:pPr>
              <w:pStyle w:val="TableParagraph"/>
              <w:spacing w:before="1" w:line="252" w:lineRule="exact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24. Ведет ли Компания учет </w:t>
            </w:r>
            <w:r w:rsidR="00757D96" w:rsidRPr="005C7586">
              <w:rPr>
                <w:sz w:val="20"/>
                <w:szCs w:val="20"/>
                <w:lang w:bidi="ru-RU"/>
              </w:rPr>
              <w:t>проведенных</w:t>
            </w:r>
            <w:r w:rsidRPr="005C7586">
              <w:rPr>
                <w:sz w:val="20"/>
                <w:szCs w:val="20"/>
                <w:lang w:bidi="ru-RU"/>
              </w:rPr>
              <w:t xml:space="preserve"> обучени</w:t>
            </w:r>
            <w:r w:rsidR="00757D96" w:rsidRPr="005C7586">
              <w:rPr>
                <w:sz w:val="20"/>
                <w:szCs w:val="20"/>
                <w:lang w:bidi="ru-RU"/>
              </w:rPr>
              <w:t>й</w:t>
            </w:r>
            <w:r w:rsidRPr="005C7586">
              <w:rPr>
                <w:sz w:val="20"/>
                <w:szCs w:val="20"/>
                <w:lang w:bidi="ru-RU"/>
              </w:rPr>
              <w:t>, включая учет посещений и учет соответствующих учебных материалов?</w:t>
            </w:r>
          </w:p>
        </w:tc>
        <w:tc>
          <w:tcPr>
            <w:tcW w:w="720" w:type="dxa"/>
          </w:tcPr>
          <w:p w14:paraId="307B809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0D0073FA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3820DA04" w14:textId="77777777">
        <w:trPr>
          <w:trHeight w:val="757"/>
        </w:trPr>
        <w:tc>
          <w:tcPr>
            <w:tcW w:w="7488" w:type="dxa"/>
          </w:tcPr>
          <w:p w14:paraId="46F11538" w14:textId="4A95B612" w:rsidR="00B80F1D" w:rsidRPr="005C7586" w:rsidRDefault="00104BDB" w:rsidP="00757D96">
            <w:pPr>
              <w:pStyle w:val="TableParagraph"/>
              <w:spacing w:before="1" w:line="252" w:lineRule="exact"/>
              <w:ind w:left="822" w:right="423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25. Информирует ли Компания </w:t>
            </w:r>
            <w:r w:rsidR="00DA64DB" w:rsidRPr="005C7586">
              <w:rPr>
                <w:sz w:val="20"/>
                <w:szCs w:val="20"/>
                <w:lang w:bidi="ru-RU"/>
              </w:rPr>
              <w:t xml:space="preserve">соответствующих </w:t>
            </w:r>
            <w:r w:rsidRPr="005C7586">
              <w:rPr>
                <w:sz w:val="20"/>
                <w:szCs w:val="20"/>
                <w:lang w:bidi="ru-RU"/>
              </w:rPr>
              <w:t xml:space="preserve">сотрудников о законах, связанных с </w:t>
            </w:r>
            <w:r w:rsidR="00757D96" w:rsidRPr="005C7586">
              <w:rPr>
                <w:sz w:val="20"/>
                <w:szCs w:val="20"/>
                <w:lang w:bidi="ru-RU"/>
              </w:rPr>
              <w:t>ПОД</w:t>
            </w:r>
            <w:r w:rsidRPr="005C7586">
              <w:rPr>
                <w:sz w:val="20"/>
                <w:szCs w:val="20"/>
                <w:lang w:bidi="ru-RU"/>
              </w:rPr>
              <w:t xml:space="preserve">, или о внесении изменений в существующую политику или практику, связанную </w:t>
            </w:r>
            <w:proofErr w:type="gramStart"/>
            <w:r w:rsidRPr="005C7586">
              <w:rPr>
                <w:sz w:val="20"/>
                <w:szCs w:val="20"/>
                <w:lang w:bidi="ru-RU"/>
              </w:rPr>
              <w:t>с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 </w:t>
            </w:r>
            <w:r w:rsidR="00757D96" w:rsidRPr="005C7586">
              <w:rPr>
                <w:sz w:val="20"/>
                <w:szCs w:val="20"/>
                <w:lang w:bidi="ru-RU"/>
              </w:rPr>
              <w:t>ПОД</w:t>
            </w:r>
            <w:r w:rsidRPr="005C7586">
              <w:rPr>
                <w:sz w:val="20"/>
                <w:szCs w:val="20"/>
                <w:lang w:bidi="ru-RU"/>
              </w:rPr>
              <w:t>?</w:t>
            </w:r>
          </w:p>
        </w:tc>
        <w:tc>
          <w:tcPr>
            <w:tcW w:w="720" w:type="dxa"/>
          </w:tcPr>
          <w:p w14:paraId="29C7E48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7495F690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2FDA4ECE" w14:textId="77777777">
        <w:trPr>
          <w:trHeight w:val="499"/>
        </w:trPr>
        <w:tc>
          <w:tcPr>
            <w:tcW w:w="7488" w:type="dxa"/>
          </w:tcPr>
          <w:p w14:paraId="5F588DEA" w14:textId="77777777" w:rsidR="00B80F1D" w:rsidRPr="005C7586" w:rsidRDefault="00104BDB">
            <w:pPr>
              <w:pStyle w:val="TableParagraph"/>
              <w:spacing w:before="1" w:line="252" w:lineRule="exact"/>
              <w:ind w:left="822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26. Привлекает ли Компания третьих лиц для выполнения некоторых функций Компании?</w:t>
            </w:r>
          </w:p>
        </w:tc>
        <w:tc>
          <w:tcPr>
            <w:tcW w:w="720" w:type="dxa"/>
          </w:tcPr>
          <w:p w14:paraId="63492844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089AA5E1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B80F1D" w:rsidRPr="005C7586" w14:paraId="17D8CDAF" w14:textId="77777777">
        <w:trPr>
          <w:trHeight w:val="1799"/>
        </w:trPr>
        <w:tc>
          <w:tcPr>
            <w:tcW w:w="7488" w:type="dxa"/>
          </w:tcPr>
          <w:p w14:paraId="650DF2CD" w14:textId="45D2C587" w:rsidR="00B80F1D" w:rsidRPr="005C7586" w:rsidRDefault="00104BDB">
            <w:pPr>
              <w:pStyle w:val="TableParagraph"/>
              <w:numPr>
                <w:ilvl w:val="0"/>
                <w:numId w:val="1"/>
              </w:numPr>
              <w:tabs>
                <w:tab w:val="left" w:pos="823"/>
              </w:tabs>
              <w:ind w:right="809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В случае положительного ответа на вопрос 26, предоставляет ли Компания таким третьим лицам обучение в области </w:t>
            </w:r>
            <w:proofErr w:type="gramStart"/>
            <w:r w:rsidR="003F3441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  <w:r w:rsidRPr="005C7586">
              <w:rPr>
                <w:sz w:val="20"/>
                <w:szCs w:val="20"/>
                <w:lang w:bidi="ru-RU"/>
              </w:rPr>
              <w:t xml:space="preserve">, </w:t>
            </w:r>
            <w:r w:rsidR="003F3441" w:rsidRPr="005C7586">
              <w:rPr>
                <w:sz w:val="20"/>
                <w:szCs w:val="20"/>
                <w:lang w:bidi="ru-RU"/>
              </w:rPr>
              <w:t>включающее</w:t>
            </w:r>
            <w:r w:rsidRPr="005C7586">
              <w:rPr>
                <w:sz w:val="20"/>
                <w:szCs w:val="20"/>
                <w:lang w:bidi="ru-RU"/>
              </w:rPr>
              <w:t>:</w:t>
            </w:r>
          </w:p>
          <w:p w14:paraId="632884A0" w14:textId="77777777" w:rsidR="00B80F1D" w:rsidRPr="005C7586" w:rsidRDefault="00104BDB">
            <w:pPr>
              <w:pStyle w:val="TableParagraph"/>
              <w:numPr>
                <w:ilvl w:val="1"/>
                <w:numId w:val="1"/>
              </w:numPr>
              <w:tabs>
                <w:tab w:val="left" w:pos="1543"/>
                <w:tab w:val="left" w:pos="1544"/>
              </w:tabs>
              <w:spacing w:before="6" w:line="237" w:lineRule="auto"/>
              <w:ind w:right="574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>Выявление и учет операций, о которых необходимо сообщить в органы государственной власти;</w:t>
            </w:r>
          </w:p>
          <w:p w14:paraId="2474EC62" w14:textId="42F2D3FF" w:rsidR="00B80F1D" w:rsidRPr="005C7586" w:rsidRDefault="00104BDB">
            <w:pPr>
              <w:pStyle w:val="TableParagraph"/>
              <w:numPr>
                <w:ilvl w:val="1"/>
                <w:numId w:val="1"/>
              </w:numPr>
              <w:tabs>
                <w:tab w:val="left" w:pos="1543"/>
                <w:tab w:val="left" w:pos="1544"/>
              </w:tabs>
              <w:spacing w:before="3" w:line="237" w:lineRule="auto"/>
              <w:ind w:right="284"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Примеры различных форм отмывания </w:t>
            </w:r>
            <w:r w:rsidR="003F3441" w:rsidRPr="005C7586">
              <w:rPr>
                <w:sz w:val="20"/>
                <w:szCs w:val="20"/>
                <w:lang w:bidi="ru-RU"/>
              </w:rPr>
              <w:t>денежных средств</w:t>
            </w:r>
            <w:r w:rsidR="00DA64DB" w:rsidRPr="005C7586">
              <w:rPr>
                <w:sz w:val="20"/>
                <w:szCs w:val="20"/>
                <w:lang w:bidi="ru-RU"/>
              </w:rPr>
              <w:t>, связанных с продуктами</w:t>
            </w:r>
            <w:r w:rsidRPr="005C7586">
              <w:rPr>
                <w:sz w:val="20"/>
                <w:szCs w:val="20"/>
                <w:lang w:bidi="ru-RU"/>
              </w:rPr>
              <w:t xml:space="preserve"> и услуг</w:t>
            </w:r>
            <w:r w:rsidR="00DA64DB" w:rsidRPr="005C7586">
              <w:rPr>
                <w:sz w:val="20"/>
                <w:szCs w:val="20"/>
                <w:lang w:bidi="ru-RU"/>
              </w:rPr>
              <w:t>ами</w:t>
            </w:r>
            <w:r w:rsidRPr="005C7586">
              <w:rPr>
                <w:sz w:val="20"/>
                <w:szCs w:val="20"/>
                <w:lang w:bidi="ru-RU"/>
              </w:rPr>
              <w:t xml:space="preserve"> Компании</w:t>
            </w:r>
          </w:p>
          <w:p w14:paraId="349D218D" w14:textId="47A252C1" w:rsidR="00B80F1D" w:rsidRPr="005C7586" w:rsidRDefault="00104BDB" w:rsidP="00417556">
            <w:pPr>
              <w:pStyle w:val="TableParagraph"/>
              <w:numPr>
                <w:ilvl w:val="1"/>
                <w:numId w:val="1"/>
              </w:numPr>
              <w:tabs>
                <w:tab w:val="left" w:pos="1542"/>
                <w:tab w:val="left" w:pos="1543"/>
              </w:tabs>
              <w:spacing w:before="1" w:line="251" w:lineRule="exact"/>
              <w:ind w:hanging="360"/>
              <w:rPr>
                <w:sz w:val="20"/>
                <w:szCs w:val="20"/>
              </w:rPr>
            </w:pPr>
            <w:r w:rsidRPr="005C7586">
              <w:rPr>
                <w:sz w:val="20"/>
                <w:szCs w:val="20"/>
                <w:lang w:bidi="ru-RU"/>
              </w:rPr>
              <w:t xml:space="preserve">Внутреннюю политику </w:t>
            </w:r>
            <w:proofErr w:type="gramStart"/>
            <w:r w:rsidR="00417556" w:rsidRPr="005C7586">
              <w:rPr>
                <w:sz w:val="20"/>
                <w:szCs w:val="20"/>
                <w:lang w:bidi="ru-RU"/>
              </w:rPr>
              <w:t>ПОД</w:t>
            </w:r>
            <w:proofErr w:type="gramEnd"/>
          </w:p>
        </w:tc>
        <w:tc>
          <w:tcPr>
            <w:tcW w:w="720" w:type="dxa"/>
          </w:tcPr>
          <w:p w14:paraId="0B1CEFAC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648" w:type="dxa"/>
          </w:tcPr>
          <w:p w14:paraId="70235DF7" w14:textId="77777777" w:rsidR="00B80F1D" w:rsidRPr="005C7586" w:rsidRDefault="00B80F1D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73577D46" w14:textId="77777777" w:rsidR="00B80F1D" w:rsidRPr="005C7586" w:rsidRDefault="00B80F1D">
      <w:pPr>
        <w:pStyle w:val="a3"/>
      </w:pPr>
    </w:p>
    <w:p w14:paraId="7E6DEA4D" w14:textId="77777777" w:rsidR="00B80F1D" w:rsidRPr="005C7586" w:rsidRDefault="00B80F1D">
      <w:pPr>
        <w:pStyle w:val="a3"/>
        <w:spacing w:before="4"/>
      </w:pPr>
    </w:p>
    <w:p w14:paraId="59C2802F" w14:textId="77777777" w:rsidR="00B80F1D" w:rsidRPr="005C7586" w:rsidRDefault="00104BDB">
      <w:pPr>
        <w:ind w:left="120"/>
        <w:rPr>
          <w:sz w:val="20"/>
          <w:szCs w:val="20"/>
        </w:rPr>
      </w:pPr>
      <w:r w:rsidRPr="005C7586">
        <w:rPr>
          <w:sz w:val="20"/>
          <w:szCs w:val="20"/>
          <w:lang w:bidi="ru-RU"/>
        </w:rPr>
        <w:t>Место для дополнительной информации (Укажите, к какому вопросу относится эта информация):</w:t>
      </w:r>
    </w:p>
    <w:p w14:paraId="15BC80CA" w14:textId="77777777" w:rsidR="00B80F1D" w:rsidRPr="005C7586" w:rsidRDefault="00B80F1D">
      <w:pPr>
        <w:rPr>
          <w:sz w:val="20"/>
          <w:szCs w:val="20"/>
        </w:rPr>
      </w:pPr>
    </w:p>
    <w:p w14:paraId="7BA58691" w14:textId="77777777" w:rsidR="00B80F1D" w:rsidRPr="005C7586" w:rsidRDefault="005C7586">
      <w:pPr>
        <w:spacing w:before="10"/>
        <w:rPr>
          <w:sz w:val="20"/>
          <w:szCs w:val="20"/>
        </w:rPr>
      </w:pPr>
      <w:r w:rsidRPr="005C7586">
        <w:rPr>
          <w:sz w:val="20"/>
          <w:szCs w:val="20"/>
          <w:lang w:bidi="ru-RU"/>
        </w:rPr>
        <w:pict w14:anchorId="28193D9F">
          <v:line id="_x0000_s1037" style="position:absolute;z-index:3736;mso-wrap-distance-left:0;mso-wrap-distance-right:0;mso-position-horizontal-relative:page" from="1in,12.6pt" to="536.85pt,12.6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6B5DD33A">
          <v:line id="_x0000_s1036" style="position:absolute;z-index:3760;mso-wrap-distance-left:0;mso-wrap-distance-right:0;mso-position-horizontal-relative:page" from="1in,27.1pt" to="536.85pt,27.1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097D4971">
          <v:line id="_x0000_s1035" style="position:absolute;z-index:3784;mso-wrap-distance-left:0;mso-wrap-distance-right:0;mso-position-horizontal-relative:page" from="1in,41.65pt" to="536.85pt,41.6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267720C9">
          <v:line id="_x0000_s1034" style="position:absolute;z-index:3808;mso-wrap-distance-left:0;mso-wrap-distance-right:0;mso-position-horizontal-relative:page" from="1in,56.15pt" to="536.85pt,56.1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4331835B">
          <v:line id="_x0000_s1033" style="position:absolute;z-index:3832;mso-wrap-distance-left:0;mso-wrap-distance-right:0;mso-position-horizontal-relative:page" from="1in,70.8pt" to="536.85pt,70.8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5D8906B5">
          <v:line id="_x0000_s1032" style="position:absolute;z-index:3856;mso-wrap-distance-left:0;mso-wrap-distance-right:0;mso-position-horizontal-relative:page" from="1in,85.3pt" to="536.85pt,85.3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6CD346FC">
          <v:line id="_x0000_s1031" style="position:absolute;z-index:3880;mso-wrap-distance-left:0;mso-wrap-distance-right:0;mso-position-horizontal-relative:page" from="1in,99.85pt" to="536.85pt,99.8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00572DB5">
          <v:line id="_x0000_s1030" style="position:absolute;z-index:3904;mso-wrap-distance-left:0;mso-wrap-distance-right:0;mso-position-horizontal-relative:page" from="1in,114.35pt" to="536.85pt,114.3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2B812B7B">
          <v:line id="_x0000_s1029" style="position:absolute;z-index:3928;mso-wrap-distance-left:0;mso-wrap-distance-right:0;mso-position-horizontal-relative:page" from="1in,128.85pt" to="536.85pt,128.8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156DE667">
          <v:line id="_x0000_s1028" style="position:absolute;z-index:3952;mso-wrap-distance-left:0;mso-wrap-distance-right:0;mso-position-horizontal-relative:page" from="1in,143.5pt" to="536.85pt,143.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342CC1AE">
          <v:line id="_x0000_s1027" style="position:absolute;z-index:3976;mso-wrap-distance-left:0;mso-wrap-distance-right:0;mso-position-horizontal-relative:page" from="1in,158.05pt" to="536.85pt,158.05pt" strokeweight=".24536mm">
            <w10:wrap type="topAndBottom" anchorx="page"/>
          </v:line>
        </w:pict>
      </w:r>
      <w:r w:rsidRPr="005C7586">
        <w:rPr>
          <w:sz w:val="20"/>
          <w:szCs w:val="20"/>
          <w:lang w:bidi="ru-RU"/>
        </w:rPr>
        <w:pict w14:anchorId="340EF5E5">
          <v:line id="_x0000_s1026" style="position:absolute;z-index:4000;mso-wrap-distance-left:0;mso-wrap-distance-right:0;mso-position-horizontal-relative:page" from="1in,172.55pt" to="536.85pt,172.55pt" strokeweight=".24536mm">
            <w10:wrap type="topAndBottom" anchorx="page"/>
          </v:line>
        </w:pict>
      </w:r>
    </w:p>
    <w:p w14:paraId="182869EE" w14:textId="77777777" w:rsidR="00B80F1D" w:rsidRPr="005C7586" w:rsidRDefault="00B80F1D">
      <w:pPr>
        <w:spacing w:before="1"/>
        <w:rPr>
          <w:sz w:val="20"/>
          <w:szCs w:val="20"/>
        </w:rPr>
      </w:pPr>
    </w:p>
    <w:p w14:paraId="61748FAC" w14:textId="77777777" w:rsidR="00B80F1D" w:rsidRPr="005C7586" w:rsidRDefault="00B80F1D">
      <w:pPr>
        <w:spacing w:before="1"/>
        <w:rPr>
          <w:sz w:val="20"/>
          <w:szCs w:val="20"/>
        </w:rPr>
      </w:pPr>
    </w:p>
    <w:p w14:paraId="4FB8ACE0" w14:textId="77777777" w:rsidR="00B80F1D" w:rsidRPr="005C7586" w:rsidRDefault="00B80F1D">
      <w:pPr>
        <w:spacing w:before="1"/>
        <w:rPr>
          <w:sz w:val="20"/>
          <w:szCs w:val="20"/>
        </w:rPr>
      </w:pPr>
    </w:p>
    <w:p w14:paraId="7ACCDCB9" w14:textId="77777777" w:rsidR="00B80F1D" w:rsidRPr="005C7586" w:rsidRDefault="00B80F1D">
      <w:pPr>
        <w:spacing w:before="3"/>
        <w:rPr>
          <w:sz w:val="20"/>
          <w:szCs w:val="20"/>
        </w:rPr>
      </w:pPr>
    </w:p>
    <w:p w14:paraId="203C8CC3" w14:textId="77777777" w:rsidR="00B80F1D" w:rsidRPr="005C7586" w:rsidRDefault="00B80F1D">
      <w:pPr>
        <w:spacing w:before="1"/>
        <w:rPr>
          <w:sz w:val="20"/>
          <w:szCs w:val="20"/>
        </w:rPr>
      </w:pPr>
    </w:p>
    <w:p w14:paraId="4DF0C984" w14:textId="77777777" w:rsidR="00B80F1D" w:rsidRPr="005C7586" w:rsidRDefault="00B80F1D">
      <w:pPr>
        <w:spacing w:before="1"/>
        <w:rPr>
          <w:sz w:val="20"/>
          <w:szCs w:val="20"/>
        </w:rPr>
      </w:pPr>
    </w:p>
    <w:p w14:paraId="296F9B08" w14:textId="77777777" w:rsidR="00B80F1D" w:rsidRPr="005C7586" w:rsidRDefault="00B80F1D">
      <w:pPr>
        <w:spacing w:before="1"/>
        <w:rPr>
          <w:sz w:val="20"/>
          <w:szCs w:val="20"/>
        </w:rPr>
      </w:pPr>
    </w:p>
    <w:p w14:paraId="399B3FB9" w14:textId="77777777" w:rsidR="00B80F1D" w:rsidRPr="005C7586" w:rsidRDefault="00B80F1D">
      <w:pPr>
        <w:spacing w:before="1"/>
        <w:rPr>
          <w:sz w:val="20"/>
          <w:szCs w:val="20"/>
        </w:rPr>
      </w:pPr>
    </w:p>
    <w:p w14:paraId="13E8706E" w14:textId="77777777" w:rsidR="00B80F1D" w:rsidRPr="005C7586" w:rsidRDefault="00B80F1D">
      <w:pPr>
        <w:spacing w:before="3"/>
        <w:rPr>
          <w:sz w:val="20"/>
          <w:szCs w:val="20"/>
        </w:rPr>
      </w:pPr>
    </w:p>
    <w:p w14:paraId="572DE5BB" w14:textId="77777777" w:rsidR="00B80F1D" w:rsidRPr="005C7586" w:rsidRDefault="00B80F1D">
      <w:pPr>
        <w:spacing w:before="1"/>
        <w:rPr>
          <w:sz w:val="20"/>
          <w:szCs w:val="20"/>
        </w:rPr>
      </w:pPr>
    </w:p>
    <w:p w14:paraId="16D31280" w14:textId="77777777" w:rsidR="00B80F1D" w:rsidRPr="005C7586" w:rsidRDefault="00B80F1D">
      <w:pPr>
        <w:spacing w:before="1"/>
        <w:rPr>
          <w:sz w:val="20"/>
          <w:szCs w:val="20"/>
        </w:rPr>
      </w:pPr>
    </w:p>
    <w:sectPr w:rsidR="00B80F1D" w:rsidRPr="005C7586">
      <w:pgSz w:w="12240" w:h="15840"/>
      <w:pgMar w:top="1640" w:right="1320" w:bottom="1160" w:left="1320" w:header="720" w:footer="97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44E942" w14:textId="77777777" w:rsidR="00605C4A" w:rsidRDefault="00605C4A">
      <w:r>
        <w:separator/>
      </w:r>
    </w:p>
  </w:endnote>
  <w:endnote w:type="continuationSeparator" w:id="0">
    <w:p w14:paraId="2549E3E1" w14:textId="77777777" w:rsidR="00605C4A" w:rsidRDefault="00605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A8FAB" w14:textId="77777777" w:rsidR="00605C4A" w:rsidRDefault="00605C4A">
    <w:pPr>
      <w:pStyle w:val="a3"/>
      <w:spacing w:line="14" w:lineRule="auto"/>
    </w:pPr>
    <w:r>
      <w:rPr>
        <w:lang w:bidi="ru-RU"/>
      </w:rPr>
      <w:pict w14:anchorId="20820FA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70.5pt;margin-top:729.05pt;width:70.65pt;height:14.35pt;z-index:-251658752;mso-position-horizontal-relative:page;mso-position-vertical-relative:page" filled="f" stroked="f">
          <v:textbox inset="0,0,0,0">
            <w:txbxContent>
              <w:p w14:paraId="28AC1662" w14:textId="77777777" w:rsidR="00605C4A" w:rsidRDefault="00605C4A">
                <w:pPr>
                  <w:spacing w:before="13"/>
                  <w:ind w:left="20"/>
                  <w:rPr>
                    <w:b/>
                  </w:rPr>
                </w:pPr>
                <w:r>
                  <w:rPr>
                    <w:lang w:bidi="ru-RU"/>
                  </w:rPr>
                  <w:t xml:space="preserve">Стр. </w:t>
                </w:r>
                <w:r>
                  <w:rPr>
                    <w:lang w:bidi="ru-RU"/>
                  </w:rPr>
                  <w:fldChar w:fldCharType="begin"/>
                </w:r>
                <w:r>
                  <w:rPr>
                    <w:b/>
                    <w:lang w:bidi="ru-RU"/>
                  </w:rPr>
                  <w:instrText xml:space="preserve"> PAGE </w:instrText>
                </w:r>
                <w:r>
                  <w:rPr>
                    <w:lang w:bidi="ru-RU"/>
                  </w:rPr>
                  <w:fldChar w:fldCharType="separate"/>
                </w:r>
                <w:r w:rsidR="00FB7870">
                  <w:rPr>
                    <w:b/>
                    <w:noProof/>
                    <w:lang w:bidi="ru-RU"/>
                  </w:rPr>
                  <w:t>1</w:t>
                </w:r>
                <w:r>
                  <w:rPr>
                    <w:lang w:bidi="ru-RU"/>
                  </w:rPr>
                  <w:fldChar w:fldCharType="end"/>
                </w:r>
                <w:r>
                  <w:rPr>
                    <w:lang w:bidi="ru-RU"/>
                  </w:rPr>
                  <w:t xml:space="preserve"> из 1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860ECF" w14:textId="77777777" w:rsidR="00605C4A" w:rsidRDefault="00605C4A">
      <w:r>
        <w:separator/>
      </w:r>
    </w:p>
  </w:footnote>
  <w:footnote w:type="continuationSeparator" w:id="0">
    <w:p w14:paraId="5E651832" w14:textId="77777777" w:rsidR="00605C4A" w:rsidRDefault="00605C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C7194A" w14:textId="3432AE18" w:rsidR="00605C4A" w:rsidRDefault="00605C4A">
    <w:pPr>
      <w:pStyle w:val="a3"/>
      <w:spacing w:line="14" w:lineRule="aut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2253D2"/>
    <w:multiLevelType w:val="hybridMultilevel"/>
    <w:tmpl w:val="EC74B1F6"/>
    <w:lvl w:ilvl="0" w:tplc="CB82DCE8">
      <w:start w:val="27"/>
      <w:numFmt w:val="decimal"/>
      <w:lvlText w:val="%1."/>
      <w:lvlJc w:val="left"/>
      <w:pPr>
        <w:ind w:left="823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796C0EE">
      <w:numFmt w:val="bullet"/>
      <w:lvlText w:val=""/>
      <w:lvlJc w:val="left"/>
      <w:pPr>
        <w:ind w:left="1543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E343ADC">
      <w:numFmt w:val="bullet"/>
      <w:lvlText w:val="•"/>
      <w:lvlJc w:val="left"/>
      <w:pPr>
        <w:ind w:left="2199" w:hanging="361"/>
      </w:pPr>
      <w:rPr>
        <w:rFonts w:hint="default"/>
      </w:rPr>
    </w:lvl>
    <w:lvl w:ilvl="3" w:tplc="84A41E4E">
      <w:numFmt w:val="bullet"/>
      <w:lvlText w:val="•"/>
      <w:lvlJc w:val="left"/>
      <w:pPr>
        <w:ind w:left="2859" w:hanging="361"/>
      </w:pPr>
      <w:rPr>
        <w:rFonts w:hint="default"/>
      </w:rPr>
    </w:lvl>
    <w:lvl w:ilvl="4" w:tplc="EAEAAE26">
      <w:numFmt w:val="bullet"/>
      <w:lvlText w:val="•"/>
      <w:lvlJc w:val="left"/>
      <w:pPr>
        <w:ind w:left="3519" w:hanging="361"/>
      </w:pPr>
      <w:rPr>
        <w:rFonts w:hint="default"/>
      </w:rPr>
    </w:lvl>
    <w:lvl w:ilvl="5" w:tplc="8604DB6C">
      <w:numFmt w:val="bullet"/>
      <w:lvlText w:val="•"/>
      <w:lvlJc w:val="left"/>
      <w:pPr>
        <w:ind w:left="4179" w:hanging="361"/>
      </w:pPr>
      <w:rPr>
        <w:rFonts w:hint="default"/>
      </w:rPr>
    </w:lvl>
    <w:lvl w:ilvl="6" w:tplc="71F6865A">
      <w:numFmt w:val="bullet"/>
      <w:lvlText w:val="•"/>
      <w:lvlJc w:val="left"/>
      <w:pPr>
        <w:ind w:left="4838" w:hanging="361"/>
      </w:pPr>
      <w:rPr>
        <w:rFonts w:hint="default"/>
      </w:rPr>
    </w:lvl>
    <w:lvl w:ilvl="7" w:tplc="9F6EE80C">
      <w:numFmt w:val="bullet"/>
      <w:lvlText w:val="•"/>
      <w:lvlJc w:val="left"/>
      <w:pPr>
        <w:ind w:left="5498" w:hanging="361"/>
      </w:pPr>
      <w:rPr>
        <w:rFonts w:hint="default"/>
      </w:rPr>
    </w:lvl>
    <w:lvl w:ilvl="8" w:tplc="B1C66F72">
      <w:numFmt w:val="bullet"/>
      <w:lvlText w:val="•"/>
      <w:lvlJc w:val="left"/>
      <w:pPr>
        <w:ind w:left="6158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xNjG3sDAxtrQ0NTZQ0lEKTi0uzszPAykwrAUAyqEcYiwAAAA="/>
  </w:docVars>
  <w:rsids>
    <w:rsidRoot w:val="00B80F1D"/>
    <w:rsid w:val="000103E7"/>
    <w:rsid w:val="000240EE"/>
    <w:rsid w:val="0009522A"/>
    <w:rsid w:val="000A7D8A"/>
    <w:rsid w:val="000F41D4"/>
    <w:rsid w:val="00104BDB"/>
    <w:rsid w:val="0012237D"/>
    <w:rsid w:val="0015526C"/>
    <w:rsid w:val="001573E0"/>
    <w:rsid w:val="00160040"/>
    <w:rsid w:val="00170B87"/>
    <w:rsid w:val="00182E33"/>
    <w:rsid w:val="00183E3B"/>
    <w:rsid w:val="00197BB8"/>
    <w:rsid w:val="001A2DB5"/>
    <w:rsid w:val="001C5278"/>
    <w:rsid w:val="001F00D7"/>
    <w:rsid w:val="00215D70"/>
    <w:rsid w:val="00281A36"/>
    <w:rsid w:val="002B3F72"/>
    <w:rsid w:val="002D4303"/>
    <w:rsid w:val="00301D2A"/>
    <w:rsid w:val="00343797"/>
    <w:rsid w:val="00343B7A"/>
    <w:rsid w:val="0034432F"/>
    <w:rsid w:val="00361FC2"/>
    <w:rsid w:val="00373A82"/>
    <w:rsid w:val="003A0428"/>
    <w:rsid w:val="003A60BE"/>
    <w:rsid w:val="003E78F4"/>
    <w:rsid w:val="003F3441"/>
    <w:rsid w:val="003F7013"/>
    <w:rsid w:val="00414D53"/>
    <w:rsid w:val="00417556"/>
    <w:rsid w:val="00464F7C"/>
    <w:rsid w:val="00486C90"/>
    <w:rsid w:val="00490C8C"/>
    <w:rsid w:val="004A6F0F"/>
    <w:rsid w:val="004E1EB8"/>
    <w:rsid w:val="004E6B81"/>
    <w:rsid w:val="00543A0E"/>
    <w:rsid w:val="00574E33"/>
    <w:rsid w:val="005C3E2D"/>
    <w:rsid w:val="005C7586"/>
    <w:rsid w:val="005E5E40"/>
    <w:rsid w:val="005F63F4"/>
    <w:rsid w:val="00605C4A"/>
    <w:rsid w:val="006326CB"/>
    <w:rsid w:val="0066009E"/>
    <w:rsid w:val="006965FD"/>
    <w:rsid w:val="006B1E87"/>
    <w:rsid w:val="006B436E"/>
    <w:rsid w:val="006C7BBE"/>
    <w:rsid w:val="006F226E"/>
    <w:rsid w:val="00716AA6"/>
    <w:rsid w:val="00734FD6"/>
    <w:rsid w:val="00737428"/>
    <w:rsid w:val="0074172D"/>
    <w:rsid w:val="00746820"/>
    <w:rsid w:val="00757D96"/>
    <w:rsid w:val="00761933"/>
    <w:rsid w:val="007B1FA7"/>
    <w:rsid w:val="007B5A37"/>
    <w:rsid w:val="007D7AF4"/>
    <w:rsid w:val="008143AD"/>
    <w:rsid w:val="00814E51"/>
    <w:rsid w:val="00833B64"/>
    <w:rsid w:val="00864BE7"/>
    <w:rsid w:val="008713C5"/>
    <w:rsid w:val="008B6589"/>
    <w:rsid w:val="008D56C2"/>
    <w:rsid w:val="008F54F1"/>
    <w:rsid w:val="009268B1"/>
    <w:rsid w:val="00944DD2"/>
    <w:rsid w:val="009567F7"/>
    <w:rsid w:val="00972D8E"/>
    <w:rsid w:val="00A00173"/>
    <w:rsid w:val="00A23960"/>
    <w:rsid w:val="00A33F72"/>
    <w:rsid w:val="00A3488B"/>
    <w:rsid w:val="00A35BD5"/>
    <w:rsid w:val="00A5423F"/>
    <w:rsid w:val="00A56FAA"/>
    <w:rsid w:val="00A766A7"/>
    <w:rsid w:val="00A87E93"/>
    <w:rsid w:val="00A90DE1"/>
    <w:rsid w:val="00AB0F1E"/>
    <w:rsid w:val="00B057E4"/>
    <w:rsid w:val="00B06944"/>
    <w:rsid w:val="00B06E8A"/>
    <w:rsid w:val="00B80F1D"/>
    <w:rsid w:val="00BA2201"/>
    <w:rsid w:val="00C0315C"/>
    <w:rsid w:val="00C11DAA"/>
    <w:rsid w:val="00C5261D"/>
    <w:rsid w:val="00C73D7F"/>
    <w:rsid w:val="00C82F9A"/>
    <w:rsid w:val="00C84DB9"/>
    <w:rsid w:val="00CA55E9"/>
    <w:rsid w:val="00CD2205"/>
    <w:rsid w:val="00CD5D22"/>
    <w:rsid w:val="00CD6CCD"/>
    <w:rsid w:val="00CE587B"/>
    <w:rsid w:val="00D1096B"/>
    <w:rsid w:val="00D83412"/>
    <w:rsid w:val="00DA64DB"/>
    <w:rsid w:val="00DB40C6"/>
    <w:rsid w:val="00E32EDD"/>
    <w:rsid w:val="00E4684B"/>
    <w:rsid w:val="00E50CEB"/>
    <w:rsid w:val="00ED0007"/>
    <w:rsid w:val="00F11EA3"/>
    <w:rsid w:val="00F22757"/>
    <w:rsid w:val="00F37CB9"/>
    <w:rsid w:val="00F54A46"/>
    <w:rsid w:val="00F60EE4"/>
    <w:rsid w:val="00F64FEB"/>
    <w:rsid w:val="00F824EB"/>
    <w:rsid w:val="00F8353B"/>
    <w:rsid w:val="00F908F4"/>
    <w:rsid w:val="00F93D25"/>
    <w:rsid w:val="00FB2787"/>
    <w:rsid w:val="00FB7870"/>
    <w:rsid w:val="00FD5FCB"/>
    <w:rsid w:val="00FE3279"/>
    <w:rsid w:val="00F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8BC37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eastAsia="Arial" w:hAnsi="Arial" w:cs="Arial"/>
    </w:rPr>
  </w:style>
  <w:style w:type="paragraph" w:styleId="1">
    <w:name w:val="heading 1"/>
    <w:basedOn w:val="a"/>
    <w:uiPriority w:val="9"/>
    <w:qFormat/>
    <w:pPr>
      <w:spacing w:before="5"/>
      <w:ind w:left="577"/>
      <w:outlineLvl w:val="0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 Spacing"/>
    <w:uiPriority w:val="1"/>
    <w:qFormat/>
    <w:rsid w:val="006B436E"/>
    <w:rPr>
      <w:rFonts w:ascii="Arial" w:eastAsia="Arial" w:hAnsi="Arial" w:cs="Arial"/>
    </w:rPr>
  </w:style>
  <w:style w:type="paragraph" w:styleId="a6">
    <w:name w:val="header"/>
    <w:basedOn w:val="a"/>
    <w:link w:val="a7"/>
    <w:uiPriority w:val="99"/>
    <w:unhideWhenUsed/>
    <w:rsid w:val="003E78F4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3E78F4"/>
    <w:rPr>
      <w:rFonts w:ascii="Arial" w:eastAsia="Arial" w:hAnsi="Arial" w:cs="Arial"/>
    </w:rPr>
  </w:style>
  <w:style w:type="paragraph" w:styleId="a8">
    <w:name w:val="footer"/>
    <w:basedOn w:val="a"/>
    <w:link w:val="a9"/>
    <w:uiPriority w:val="99"/>
    <w:unhideWhenUsed/>
    <w:rsid w:val="003E78F4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3E78F4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oecd.org/daf/inv/mne/GuidanceEdition2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3</Pages>
  <Words>2592</Words>
  <Characters>14780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Петрович Марианна Сергеевна</cp:lastModifiedBy>
  <cp:revision>91</cp:revision>
  <dcterms:created xsi:type="dcterms:W3CDTF">2021-07-20T18:35:00Z</dcterms:created>
  <dcterms:modified xsi:type="dcterms:W3CDTF">2021-08-26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7-20T00:00:00Z</vt:filetime>
  </property>
</Properties>
</file>